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5804D" w14:textId="77777777" w:rsidR="00D77799" w:rsidRPr="001D4A38" w:rsidRDefault="00D77799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0000"/>
          <w:sz w:val="40"/>
          <w:szCs w:val="40"/>
        </w:rPr>
      </w:pPr>
      <w:bookmarkStart w:id="0" w:name="_Toc293648277"/>
    </w:p>
    <w:p w14:paraId="73F8175C" w14:textId="77777777" w:rsidR="009D455A" w:rsidRPr="001D4A38" w:rsidRDefault="009D455A" w:rsidP="00653CDC">
      <w:pPr>
        <w:tabs>
          <w:tab w:val="left" w:pos="574"/>
          <w:tab w:val="left" w:pos="993"/>
        </w:tabs>
        <w:snapToGrid w:val="0"/>
        <w:spacing w:line="0" w:lineRule="atLeast"/>
        <w:rPr>
          <w:rFonts w:ascii="Cavolini" w:eastAsia="Microsoft JhengHei" w:hAnsi="Cavolini" w:cs="Cavolini"/>
          <w:noProof/>
          <w:color w:val="000000"/>
          <w:sz w:val="40"/>
          <w:szCs w:val="40"/>
        </w:rPr>
      </w:pPr>
    </w:p>
    <w:p w14:paraId="0FA51B56" w14:textId="77777777" w:rsidR="009D455A" w:rsidRPr="001D4A38" w:rsidRDefault="009D45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noProof/>
          <w:color w:val="000000"/>
          <w:sz w:val="40"/>
          <w:szCs w:val="40"/>
        </w:rPr>
      </w:pPr>
    </w:p>
    <w:p w14:paraId="2E338379" w14:textId="1C6E7B3B" w:rsidR="009D455A" w:rsidRPr="001D4A38" w:rsidRDefault="000962E2" w:rsidP="00534D5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noProof/>
          <w:color w:val="000000"/>
          <w:sz w:val="40"/>
          <w:szCs w:val="40"/>
        </w:rPr>
      </w:pPr>
      <w:r w:rsidRPr="001D4A38">
        <w:rPr>
          <w:rFonts w:ascii="Cavolini" w:eastAsia="Microsoft JhengHei" w:hAnsi="Cavolini" w:cs="Cavolini"/>
          <w:noProof/>
          <w:color w:val="000000"/>
          <w:sz w:val="40"/>
          <w:szCs w:val="40"/>
        </w:rPr>
        <w:drawing>
          <wp:inline distT="0" distB="0" distL="0" distR="0" wp14:anchorId="33E827C7" wp14:editId="396D97AA">
            <wp:extent cx="2778369" cy="2778369"/>
            <wp:effectExtent l="0" t="0" r="3175" b="3175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843" cy="2792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96D99" w14:textId="77777777" w:rsidR="00534D5A" w:rsidRDefault="00534D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70C0"/>
          <w:sz w:val="40"/>
          <w:szCs w:val="40"/>
        </w:rPr>
      </w:pPr>
    </w:p>
    <w:p w14:paraId="24F14B96" w14:textId="77777777" w:rsidR="00534D5A" w:rsidRDefault="00534D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70C0"/>
          <w:sz w:val="40"/>
          <w:szCs w:val="40"/>
        </w:rPr>
      </w:pPr>
    </w:p>
    <w:p w14:paraId="4CFE1ACC" w14:textId="77777777" w:rsidR="00534D5A" w:rsidRDefault="00534D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70C0"/>
          <w:sz w:val="40"/>
          <w:szCs w:val="40"/>
        </w:rPr>
      </w:pPr>
    </w:p>
    <w:p w14:paraId="094793C6" w14:textId="38579395" w:rsidR="002F0AFB" w:rsidRPr="001D4A38" w:rsidRDefault="008E333C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70C0"/>
          <w:sz w:val="40"/>
          <w:szCs w:val="40"/>
        </w:rPr>
      </w:pP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br/>
      </w:r>
      <w:r w:rsidR="007F7DE9">
        <w:rPr>
          <w:rFonts w:ascii="Cavolini" w:eastAsia="Microsoft JhengHei" w:hAnsi="Cavolini" w:cs="Cavolini"/>
          <w:color w:val="0070C0"/>
          <w:sz w:val="40"/>
          <w:szCs w:val="40"/>
        </w:rPr>
        <w:t>"</w:t>
      </w:r>
      <w:r w:rsidR="002F0AFB" w:rsidRPr="001D4A38">
        <w:rPr>
          <w:rFonts w:ascii="Cavolini" w:eastAsia="Microsoft JhengHei" w:hAnsi="Cavolini" w:cs="Cavolini"/>
          <w:color w:val="0070C0"/>
          <w:sz w:val="40"/>
          <w:szCs w:val="40"/>
        </w:rPr>
        <w:t>Scient</w:t>
      </w:r>
      <w:r w:rsidR="007E03A2" w:rsidRPr="001D4A38">
        <w:rPr>
          <w:rFonts w:ascii="Cavolini" w:eastAsia="Microsoft JhengHei" w:hAnsi="Cavolini" w:cs="Cavolini"/>
          <w:color w:val="0070C0"/>
          <w:sz w:val="40"/>
          <w:szCs w:val="40"/>
        </w:rPr>
        <w:t>ific Explorations of Chemistry,</w:t>
      </w:r>
    </w:p>
    <w:p w14:paraId="19FCCC1A" w14:textId="4163BA98" w:rsidR="00225502" w:rsidRPr="001D4A38" w:rsidRDefault="002F0AFB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70C0"/>
          <w:sz w:val="40"/>
          <w:szCs w:val="40"/>
        </w:rPr>
      </w:pP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t>Food and Cosmetics</w:t>
      </w:r>
      <w:r w:rsidR="007F7DE9">
        <w:rPr>
          <w:rFonts w:ascii="Cavolini" w:eastAsia="Microsoft JhengHei" w:hAnsi="Cavolini" w:cs="Cavolini"/>
          <w:color w:val="0070C0"/>
          <w:sz w:val="40"/>
          <w:szCs w:val="40"/>
        </w:rPr>
        <w:t>"</w:t>
      </w:r>
      <w:r w:rsidR="008E333C" w:rsidRPr="001D4A38">
        <w:rPr>
          <w:rFonts w:ascii="Cavolini" w:eastAsia="Microsoft JhengHei" w:hAnsi="Cavolini" w:cs="Cavolini"/>
          <w:color w:val="0070C0"/>
          <w:sz w:val="40"/>
          <w:szCs w:val="40"/>
        </w:rPr>
        <w:t xml:space="preserve"> </w:t>
      </w:r>
      <w:r w:rsidR="00534D5A">
        <w:rPr>
          <w:rFonts w:ascii="Cavolini" w:eastAsia="Microsoft JhengHei" w:hAnsi="Cavolini" w:cs="Cavolini"/>
          <w:color w:val="0070C0"/>
          <w:sz w:val="40"/>
          <w:szCs w:val="40"/>
        </w:rPr>
        <w:br/>
      </w:r>
      <w:r w:rsidR="008E333C" w:rsidRPr="001D4A38">
        <w:rPr>
          <w:rFonts w:ascii="Cavolini" w:eastAsia="Microsoft JhengHei" w:hAnsi="Cavolini" w:cs="Cavolini"/>
          <w:color w:val="0070C0"/>
          <w:sz w:val="40"/>
          <w:szCs w:val="40"/>
        </w:rPr>
        <w:br/>
      </w:r>
    </w:p>
    <w:p w14:paraId="122ECBA1" w14:textId="710E7BEC" w:rsidR="00D93C20" w:rsidRPr="001D4A38" w:rsidRDefault="008E333C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ascii="Cavolini" w:eastAsia="Microsoft JhengHei" w:hAnsi="Cavolini" w:cs="Cavolini"/>
          <w:color w:val="000000"/>
          <w:sz w:val="40"/>
          <w:szCs w:val="40"/>
        </w:rPr>
      </w:pP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t xml:space="preserve">A </w:t>
      </w:r>
      <w:r w:rsidRPr="00534D5A">
        <w:rPr>
          <w:rFonts w:ascii="Cavolini" w:eastAsia="Microsoft JhengHei" w:hAnsi="Cavolini" w:cs="Cavolini"/>
          <w:b/>
          <w:bCs/>
          <w:i/>
          <w:iCs/>
          <w:color w:val="0070C0"/>
          <w:sz w:val="40"/>
          <w:szCs w:val="40"/>
        </w:rPr>
        <w:t>FREE</w:t>
      </w: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t xml:space="preserve"> </w:t>
      </w:r>
      <w:r w:rsidRPr="001D4A38">
        <w:rPr>
          <w:rFonts w:ascii="Cavolini" w:eastAsia="Microsoft JhengHei" w:hAnsi="Cavolini" w:cs="Cavolini"/>
          <w:color w:val="0070C0"/>
          <w:sz w:val="40"/>
          <w:szCs w:val="40"/>
          <w:u w:val="single"/>
        </w:rPr>
        <w:t>Immersion Program</w:t>
      </w:r>
      <w:r w:rsidR="007E03A2" w:rsidRPr="001D4A38">
        <w:rPr>
          <w:rFonts w:ascii="Cavolini" w:eastAsia="Microsoft JhengHei" w:hAnsi="Cavolini" w:cs="Cavolini"/>
          <w:color w:val="0070C0"/>
          <w:sz w:val="40"/>
          <w:szCs w:val="40"/>
        </w:rPr>
        <w:t xml:space="preserve"> for</w:t>
      </w: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br/>
      </w:r>
      <w:r w:rsidR="002F0AFB" w:rsidRPr="001D4A38">
        <w:rPr>
          <w:rFonts w:ascii="Cavolini" w:eastAsia="Microsoft JhengHei" w:hAnsi="Cavolini" w:cs="Cavolini"/>
          <w:color w:val="0070C0"/>
          <w:sz w:val="40"/>
          <w:szCs w:val="40"/>
        </w:rPr>
        <w:t>Indonesia</w:t>
      </w:r>
      <w:r w:rsidR="00AA2618">
        <w:rPr>
          <w:rFonts w:ascii="Cavolini" w:eastAsia="Microsoft JhengHei" w:hAnsi="Cavolini" w:cs="Cavolini"/>
          <w:color w:val="0070C0"/>
          <w:sz w:val="40"/>
          <w:szCs w:val="40"/>
        </w:rPr>
        <w:t xml:space="preserve"> </w:t>
      </w:r>
      <w:r w:rsidRPr="001D4A38">
        <w:rPr>
          <w:rFonts w:ascii="Cavolini" w:eastAsia="Microsoft JhengHei" w:hAnsi="Cavolini" w:cs="Cavolini"/>
          <w:color w:val="0070C0"/>
          <w:sz w:val="40"/>
          <w:szCs w:val="40"/>
        </w:rPr>
        <w:t>Students, 20</w:t>
      </w:r>
      <w:r w:rsidR="0042093E" w:rsidRPr="001D4A38">
        <w:rPr>
          <w:rFonts w:ascii="Cavolini" w:eastAsia="Microsoft JhengHei" w:hAnsi="Cavolini" w:cs="Cavolini"/>
          <w:color w:val="0070C0"/>
          <w:sz w:val="40"/>
          <w:szCs w:val="40"/>
        </w:rPr>
        <w:t>2</w:t>
      </w:r>
      <w:r w:rsidR="00863EE9">
        <w:rPr>
          <w:rFonts w:ascii="Cavolini" w:eastAsia="Microsoft JhengHei" w:hAnsi="Cavolini" w:cs="Cavolini" w:hint="eastAsia"/>
          <w:color w:val="0070C0"/>
          <w:sz w:val="40"/>
          <w:szCs w:val="40"/>
        </w:rPr>
        <w:t>3</w:t>
      </w:r>
    </w:p>
    <w:p w14:paraId="4F1FE02D" w14:textId="77777777" w:rsidR="004C73DF" w:rsidRPr="001D4A38" w:rsidRDefault="004C73DF" w:rsidP="00534D5A">
      <w:pPr>
        <w:tabs>
          <w:tab w:val="left" w:pos="574"/>
          <w:tab w:val="left" w:pos="993"/>
        </w:tabs>
        <w:snapToGrid w:val="0"/>
        <w:spacing w:line="0" w:lineRule="atLeast"/>
        <w:rPr>
          <w:rFonts w:ascii="Cavolini" w:eastAsia="Microsoft JhengHei" w:hAnsi="Cavolini" w:cs="Cavolini"/>
          <w:sz w:val="28"/>
        </w:rPr>
      </w:pPr>
    </w:p>
    <w:p w14:paraId="13C36CFD" w14:textId="01A60D3D" w:rsidR="00ED2B33" w:rsidRPr="009625EA" w:rsidRDefault="001D4A38" w:rsidP="001D4A38">
      <w:pPr>
        <w:widowControl/>
        <w:rPr>
          <w:rFonts w:ascii="Cavolini" w:eastAsia="Microsoft JhengHei" w:hAnsi="Cavolini" w:cs="Cavolini"/>
          <w:sz w:val="28"/>
        </w:rPr>
      </w:pPr>
      <w:bookmarkStart w:id="1" w:name="_Toc324141901"/>
      <w:bookmarkStart w:id="2" w:name="_Toc325128350"/>
      <w:bookmarkStart w:id="3" w:name="_Toc381283612"/>
      <w:bookmarkStart w:id="4" w:name="_Toc381283717"/>
      <w:bookmarkStart w:id="5" w:name="_Toc381284016"/>
      <w:bookmarkStart w:id="6" w:name="_Toc490036119"/>
      <w:r>
        <w:rPr>
          <w:rFonts w:ascii="Cavolini" w:eastAsia="Microsoft JhengHei" w:hAnsi="Cavolini" w:cs="Cavolini"/>
          <w:sz w:val="28"/>
          <w:szCs w:val="28"/>
        </w:rPr>
        <w:br w:type="page"/>
      </w:r>
    </w:p>
    <w:p w14:paraId="4DDE3341" w14:textId="3FE2463D" w:rsidR="002C7067" w:rsidRPr="001D4A38" w:rsidRDefault="00AF24CF" w:rsidP="00062F84">
      <w:pPr>
        <w:pStyle w:val="Heading3"/>
        <w:spacing w:line="240" w:lineRule="auto"/>
        <w:rPr>
          <w:rFonts w:ascii="Cavolini" w:eastAsia="Microsoft JhengHei" w:hAnsi="Cavolini" w:cs="Cavolini"/>
          <w:b w:val="0"/>
          <w:bCs w:val="0"/>
          <w:sz w:val="32"/>
          <w:szCs w:val="32"/>
          <w:lang w:eastAsia="zh-TW"/>
        </w:rPr>
      </w:pPr>
      <w:r w:rsidRPr="001D4A38">
        <w:rPr>
          <w:rFonts w:ascii="Cavolini" w:eastAsia="Microsoft JhengHei" w:hAnsi="Cavolini" w:cs="Cavolini"/>
          <w:b w:val="0"/>
          <w:bCs w:val="0"/>
          <w:noProof/>
          <w:sz w:val="10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465FDF60" wp14:editId="704F2791">
            <wp:simplePos x="0" y="0"/>
            <wp:positionH relativeFrom="margin">
              <wp:posOffset>3417472</wp:posOffset>
            </wp:positionH>
            <wp:positionV relativeFrom="margin">
              <wp:posOffset>118110</wp:posOffset>
            </wp:positionV>
            <wp:extent cx="2918460" cy="1814195"/>
            <wp:effectExtent l="0" t="0" r="2540" b="1905"/>
            <wp:wrapSquare wrapText="bothSides"/>
            <wp:docPr id="8" name="圖片 8" descr="一張含有 個人, 男人, 室內, 正在準備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個人, 男人, 室內, 正在準備 的圖片&#10;&#10;自動產生的描述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6F7" w:rsidRPr="001D4A38">
        <w:rPr>
          <w:rFonts w:ascii="Cavolini" w:eastAsia="Microsoft JhengHei" w:hAnsi="Cavolini" w:cs="Cavolini"/>
          <w:b w:val="0"/>
          <w:bCs w:val="0"/>
          <w:sz w:val="32"/>
          <w:szCs w:val="32"/>
          <w:lang w:eastAsia="zh-TW"/>
        </w:rPr>
        <w:t xml:space="preserve">Our </w:t>
      </w:r>
      <w:r w:rsidR="0050604B" w:rsidRPr="001D4A38">
        <w:rPr>
          <w:rFonts w:ascii="Cavolini" w:eastAsia="Microsoft JhengHei" w:hAnsi="Cavolini" w:cs="Cavolini"/>
          <w:b w:val="0"/>
          <w:bCs w:val="0"/>
          <w:sz w:val="32"/>
          <w:szCs w:val="32"/>
          <w:lang w:eastAsia="zh-TW"/>
        </w:rPr>
        <w:t>Motivation</w:t>
      </w:r>
    </w:p>
    <w:p w14:paraId="6061354D" w14:textId="7E45B231" w:rsidR="00D74051" w:rsidRPr="001D4A38" w:rsidRDefault="0089586B" w:rsidP="00AF24CF">
      <w:pPr>
        <w:spacing w:line="440" w:lineRule="exact"/>
        <w:jc w:val="both"/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</w:pPr>
      <w:r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n line with</w:t>
      </w:r>
      <w:r w:rsidR="002C7067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Taiwan's</w:t>
      </w:r>
      <w:r w:rsidR="002C1B0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</w:t>
      </w:r>
      <w:r w:rsidR="002C7067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National South</w:t>
      </w:r>
      <w:r w:rsidR="00DB325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bound</w:t>
      </w:r>
      <w:r w:rsidR="002C1B0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</w:t>
      </w:r>
      <w:r w:rsidR="002C7067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Policy</w:t>
      </w:r>
      <w:r w:rsidR="006230DA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, </w:t>
      </w:r>
      <w:r w:rsidR="00DD0DB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which </w:t>
      </w:r>
      <w:r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aims to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promote</w:t>
      </w:r>
      <w:r w:rsidR="00DD0DB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regional exchanges and collaboration </w:t>
      </w:r>
      <w:r w:rsidR="00062F84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between </w:t>
      </w:r>
      <w:r w:rsidR="007E209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ndonesia</w:t>
      </w:r>
      <w:r w:rsidR="00DD0DB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and Taiwan, Providence University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welcomes</w:t>
      </w:r>
      <w:r w:rsidR="00DD0DB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reputed </w:t>
      </w:r>
      <w:r w:rsidR="000902CB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nstitution</w:t>
      </w:r>
      <w:r w:rsidR="00DD0DB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s</w:t>
      </w:r>
      <w:r w:rsidR="000902CB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in I</w:t>
      </w:r>
      <w:r w:rsidR="007E209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ndonesia</w:t>
      </w:r>
      <w:r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for </w:t>
      </w:r>
      <w:r w:rsidR="006230DA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collaboration.</w:t>
      </w:r>
      <w:r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</w:t>
      </w:r>
    </w:p>
    <w:p w14:paraId="13A1EC76" w14:textId="4F53C89D" w:rsidR="001D4A38" w:rsidRDefault="00534D5A" w:rsidP="00AF24CF">
      <w:pPr>
        <w:spacing w:line="440" w:lineRule="exact"/>
        <w:jc w:val="both"/>
        <w:rPr>
          <w:rFonts w:ascii="Cavolini" w:eastAsia="Microsoft JhengHei" w:hAnsi="Cavolini" w:cs="Cavolini"/>
          <w:color w:val="222222"/>
          <w:shd w:val="clear" w:color="auto" w:fill="FFFFFF"/>
        </w:rPr>
      </w:pPr>
      <w:r>
        <w:rPr>
          <w:rFonts w:ascii="Cavolini" w:eastAsia="Microsoft JhengHei" w:hAnsi="Cavolini" w:cs="Cavolini" w:hint="eastAsia"/>
          <w:noProof/>
          <w:color w:val="222222"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78FCBA6E" wp14:editId="700DF11A">
            <wp:simplePos x="0" y="0"/>
            <wp:positionH relativeFrom="column">
              <wp:posOffset>3418107</wp:posOffset>
            </wp:positionH>
            <wp:positionV relativeFrom="paragraph">
              <wp:posOffset>53340</wp:posOffset>
            </wp:positionV>
            <wp:extent cx="2918460" cy="1938655"/>
            <wp:effectExtent l="0" t="0" r="2540" b="4445"/>
            <wp:wrapSquare wrapText="bothSides"/>
            <wp:docPr id="11" name="圖片 11" descr="一張含有 室內, 個人, 廚房, 醫院病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室內, 個人, 廚房, 醫院病房 的圖片&#10;&#10;自動產生的描述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The object</w:t>
      </w:r>
      <w:r w:rsidR="00496B53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of the program is to provide some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ntroductory</w:t>
      </w:r>
      <w:r w:rsidR="00496B53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courses regarding these professions. In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addition</w:t>
      </w:r>
      <w:r w:rsidR="00496B53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, the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procedures</w:t>
      </w:r>
      <w:r w:rsidR="00496B53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are all executed by companioning with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the </w:t>
      </w:r>
      <w:r w:rsidR="00496B53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laboratory for practice learning.</w:t>
      </w:r>
      <w:r w:rsidR="00B415CF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Therefore, we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firmly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believe that the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knowledge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from th</w:t>
      </w:r>
      <w:r w:rsidR="00DA7579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s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workshop will help teachers</w:t>
      </w:r>
      <w:r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and 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students </w:t>
      </w:r>
      <w:r w:rsidR="007F7DE9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in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 their career advancement</w:t>
      </w:r>
      <w:r w:rsidR="00BA1C29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>s</w:t>
      </w:r>
      <w:r w:rsidR="00F70212" w:rsidRPr="001D4A38">
        <w:rPr>
          <w:rFonts w:ascii="Cavolini" w:eastAsia="Microsoft JhengHei" w:hAnsi="Cavolini" w:cs="Cavolini"/>
          <w:color w:val="222222"/>
          <w:sz w:val="21"/>
          <w:szCs w:val="21"/>
          <w:shd w:val="clear" w:color="auto" w:fill="FFFFFF"/>
        </w:rPr>
        <w:t xml:space="preserve">. </w:t>
      </w:r>
    </w:p>
    <w:p w14:paraId="7FB4F728" w14:textId="58E2E834" w:rsidR="001D4A38" w:rsidRDefault="001D4A38" w:rsidP="00CF54B0">
      <w:pPr>
        <w:spacing w:line="440" w:lineRule="exact"/>
        <w:ind w:firstLineChars="200" w:firstLine="480"/>
        <w:jc w:val="both"/>
        <w:rPr>
          <w:rFonts w:ascii="Cavolini" w:eastAsia="Microsoft JhengHei" w:hAnsi="Cavolini" w:cs="Cavolini"/>
          <w:color w:val="222222"/>
          <w:shd w:val="clear" w:color="auto" w:fill="FFFFFF"/>
        </w:rPr>
      </w:pPr>
    </w:p>
    <w:p w14:paraId="13F30B4E" w14:textId="098E926F" w:rsidR="00AF24CF" w:rsidRPr="001D4A38" w:rsidRDefault="00AF24CF" w:rsidP="00CF54B0">
      <w:pPr>
        <w:spacing w:line="440" w:lineRule="exact"/>
        <w:ind w:firstLineChars="200" w:firstLine="480"/>
        <w:jc w:val="both"/>
        <w:rPr>
          <w:rFonts w:ascii="Cavolini" w:eastAsia="Microsoft JhengHei" w:hAnsi="Cavolini" w:cs="Cavolini"/>
          <w:color w:val="222222"/>
          <w:shd w:val="clear" w:color="auto" w:fill="FFFFFF"/>
        </w:rPr>
      </w:pPr>
    </w:p>
    <w:p w14:paraId="0D1C5204" w14:textId="3D9458E8" w:rsidR="00DF5EAC" w:rsidRPr="001D4A38" w:rsidRDefault="00534D5A" w:rsidP="00DF5EAC">
      <w:pPr>
        <w:pStyle w:val="Heading3"/>
        <w:spacing w:line="240" w:lineRule="auto"/>
        <w:rPr>
          <w:rFonts w:ascii="Cavolini" w:eastAsia="Microsoft JhengHei" w:hAnsi="Cavolini" w:cs="Cavolini"/>
          <w:b w:val="0"/>
          <w:bCs w:val="0"/>
        </w:rPr>
      </w:pPr>
      <w:r>
        <w:rPr>
          <w:rFonts w:ascii="Cavolini" w:eastAsia="Microsoft JhengHei" w:hAnsi="Cavolini" w:cs="Cavolini"/>
          <w:noProof/>
        </w:rPr>
        <w:drawing>
          <wp:anchor distT="0" distB="0" distL="114300" distR="114300" simplePos="0" relativeHeight="251659264" behindDoc="0" locked="0" layoutInCell="1" allowOverlap="1" wp14:anchorId="43CC7A20" wp14:editId="7639CDBB">
            <wp:simplePos x="0" y="0"/>
            <wp:positionH relativeFrom="margin">
              <wp:posOffset>-70534</wp:posOffset>
            </wp:positionH>
            <wp:positionV relativeFrom="margin">
              <wp:posOffset>5106035</wp:posOffset>
            </wp:positionV>
            <wp:extent cx="2510155" cy="1945005"/>
            <wp:effectExtent l="0" t="0" r="4445" b="0"/>
            <wp:wrapSquare wrapText="bothSides"/>
            <wp:docPr id="9" name="圖片 9" descr="一張含有 室外, 天空, 建築物, 房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室外, 天空, 建築物, 房屋 的圖片&#10;&#10;自動產生的描述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0" t="764" r="14179" b="4389"/>
                    <a:stretch/>
                  </pic:blipFill>
                  <pic:spPr bwMode="auto">
                    <a:xfrm>
                      <a:off x="0" y="0"/>
                      <a:ext cx="2510155" cy="1945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5EAC" w:rsidRPr="001D4A38">
        <w:rPr>
          <w:rFonts w:ascii="Cavolini" w:eastAsia="Microsoft JhengHei" w:hAnsi="Cavolini" w:cs="Cavolini"/>
          <w:b w:val="0"/>
          <w:bCs w:val="0"/>
          <w:sz w:val="32"/>
          <w:szCs w:val="32"/>
          <w:lang w:eastAsia="zh-TW"/>
        </w:rPr>
        <w:t>About Providence University</w:t>
      </w:r>
    </w:p>
    <w:p w14:paraId="6314EA5A" w14:textId="5C33C2AA" w:rsidR="001D4A38" w:rsidRPr="001D4A38" w:rsidRDefault="001D4A38" w:rsidP="00AF24CF">
      <w:pPr>
        <w:spacing w:line="440" w:lineRule="exact"/>
        <w:jc w:val="both"/>
        <w:rPr>
          <w:rFonts w:ascii="Cavolini" w:eastAsia="Microsoft JhengHei" w:hAnsi="Cavolini" w:cs="Cavolini"/>
        </w:rPr>
      </w:pPr>
      <w:r w:rsidRPr="001D4A38">
        <w:rPr>
          <w:rFonts w:ascii="Cavolini" w:eastAsia="Microsoft JhengHei" w:hAnsi="Cavolini" w:cs="Cavolini"/>
        </w:rPr>
        <w:t xml:space="preserve">Providence University in Taiwan was founded by the Sisters of Providence of Saint </w:t>
      </w:r>
      <w:r w:rsidR="007F7DE9">
        <w:rPr>
          <w:rFonts w:ascii="Cavolini" w:eastAsia="Microsoft JhengHei" w:hAnsi="Cavolini" w:cs="Cavolini"/>
        </w:rPr>
        <w:t>Mary's</w:t>
      </w:r>
      <w:r w:rsidRPr="001D4A38">
        <w:rPr>
          <w:rFonts w:ascii="Cavolini" w:eastAsia="Microsoft JhengHei" w:hAnsi="Cavolini" w:cs="Cavolini"/>
        </w:rPr>
        <w:t xml:space="preserve"> of the Woods, Indiana, USA</w:t>
      </w:r>
      <w:r w:rsidR="007F7DE9">
        <w:rPr>
          <w:rFonts w:ascii="Cavolini" w:eastAsia="Microsoft JhengHei" w:hAnsi="Cavolini" w:cs="Cavolini"/>
        </w:rPr>
        <w:t>,</w:t>
      </w:r>
      <w:r w:rsidRPr="001D4A38">
        <w:rPr>
          <w:rFonts w:ascii="Cavolini" w:eastAsia="Microsoft JhengHei" w:hAnsi="Cavolini" w:cs="Cavolini"/>
        </w:rPr>
        <w:t xml:space="preserve"> in 1956.</w:t>
      </w:r>
    </w:p>
    <w:p w14:paraId="128308D8" w14:textId="3CAE6DFC" w:rsidR="00385AAB" w:rsidRPr="001D4A38" w:rsidRDefault="00AF24CF" w:rsidP="00AF24CF">
      <w:pPr>
        <w:spacing w:line="440" w:lineRule="exact"/>
        <w:jc w:val="both"/>
        <w:rPr>
          <w:rFonts w:ascii="Cavolini" w:eastAsia="Microsoft JhengHei" w:hAnsi="Cavolini" w:cs="Cavolini"/>
        </w:rPr>
      </w:pPr>
      <w:r>
        <w:rPr>
          <w:rFonts w:ascii="Cavolini" w:eastAsia="Microsoft JhengHei" w:hAnsi="Cavolini" w:cs="Cavolini"/>
          <w:noProof/>
        </w:rPr>
        <w:drawing>
          <wp:anchor distT="0" distB="0" distL="114300" distR="114300" simplePos="0" relativeHeight="251660288" behindDoc="0" locked="0" layoutInCell="1" allowOverlap="1" wp14:anchorId="0C0F2C70" wp14:editId="4BCD2C58">
            <wp:simplePos x="0" y="0"/>
            <wp:positionH relativeFrom="margin">
              <wp:posOffset>-70533</wp:posOffset>
            </wp:positionH>
            <wp:positionV relativeFrom="margin">
              <wp:posOffset>7117276</wp:posOffset>
            </wp:positionV>
            <wp:extent cx="2510155" cy="1610360"/>
            <wp:effectExtent l="0" t="0" r="4445" b="2540"/>
            <wp:wrapSquare wrapText="bothSides"/>
            <wp:docPr id="10" name="圖片 10" descr="一張含有 樹, 室外, 草, 植物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樹, 室外, 草, 植物 的圖片&#10;&#10;自動產生的描述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7" t="13026" b="5011"/>
                    <a:stretch/>
                  </pic:blipFill>
                  <pic:spPr bwMode="auto">
                    <a:xfrm>
                      <a:off x="0" y="0"/>
                      <a:ext cx="2510155" cy="161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4A38" w:rsidRPr="001D4A38">
        <w:rPr>
          <w:rFonts w:ascii="Cavolini" w:eastAsia="Microsoft JhengHei" w:hAnsi="Cavolini" w:cs="Cavolini"/>
        </w:rPr>
        <w:t xml:space="preserve">Since then, </w:t>
      </w:r>
      <w:r w:rsidRPr="001D4A38">
        <w:rPr>
          <w:rFonts w:ascii="Cavolini" w:eastAsia="Microsoft JhengHei" w:hAnsi="Cavolini" w:cs="Cavolini"/>
        </w:rPr>
        <w:t>Providence University</w:t>
      </w:r>
      <w:r w:rsidR="001D4A38" w:rsidRPr="001D4A38">
        <w:rPr>
          <w:rFonts w:ascii="Cavolini" w:eastAsia="Microsoft JhengHei" w:hAnsi="Cavolini" w:cs="Cavolini"/>
        </w:rPr>
        <w:t xml:space="preserve"> has been recognized for </w:t>
      </w:r>
      <w:r w:rsidR="007F7DE9">
        <w:rPr>
          <w:rFonts w:ascii="Cavolini" w:eastAsia="Microsoft JhengHei" w:hAnsi="Cavolini" w:cs="Cavolini"/>
        </w:rPr>
        <w:t xml:space="preserve">its </w:t>
      </w:r>
      <w:r w:rsidR="001D4A38" w:rsidRPr="001D4A38">
        <w:rPr>
          <w:rFonts w:ascii="Cavolini" w:eastAsia="Microsoft JhengHei" w:hAnsi="Cavolini" w:cs="Cavolini"/>
        </w:rPr>
        <w:t>international campus atmosphere</w:t>
      </w:r>
      <w:r w:rsidR="007F7DE9">
        <w:rPr>
          <w:rFonts w:ascii="Cavolini" w:eastAsia="Microsoft JhengHei" w:hAnsi="Cavolini" w:cs="Cavolini"/>
        </w:rPr>
        <w:t>,</w:t>
      </w:r>
      <w:r w:rsidR="001D4A38" w:rsidRPr="001D4A38">
        <w:rPr>
          <w:rFonts w:ascii="Cavolini" w:eastAsia="Microsoft JhengHei" w:hAnsi="Cavolini" w:cs="Cavolini"/>
        </w:rPr>
        <w:t xml:space="preserve"> and international collaboration has also been one of the most </w:t>
      </w:r>
      <w:r w:rsidR="007F7DE9">
        <w:rPr>
          <w:rFonts w:ascii="Cavolini" w:eastAsia="Microsoft JhengHei" w:hAnsi="Cavolini" w:cs="Cavolini"/>
        </w:rPr>
        <w:t>critical</w:t>
      </w:r>
      <w:r w:rsidR="001D4A38" w:rsidRPr="001D4A38">
        <w:rPr>
          <w:rFonts w:ascii="Cavolini" w:eastAsia="Microsoft JhengHei" w:hAnsi="Cavolini" w:cs="Cavolini"/>
        </w:rPr>
        <w:t xml:space="preserve"> strategies for </w:t>
      </w:r>
      <w:r w:rsidR="007F7DE9">
        <w:rPr>
          <w:rFonts w:ascii="Cavolini" w:eastAsia="Microsoft JhengHei" w:hAnsi="Cavolini" w:cs="Cavolini"/>
        </w:rPr>
        <w:t>its development</w:t>
      </w:r>
      <w:r w:rsidR="001D4A38" w:rsidRPr="001D4A38">
        <w:rPr>
          <w:rFonts w:ascii="Cavolini" w:eastAsia="Microsoft JhengHei" w:hAnsi="Cavolini" w:cs="Cavolini"/>
        </w:rPr>
        <w:t>.</w:t>
      </w:r>
      <w:r w:rsidR="002C1B0F" w:rsidRPr="001D4A38">
        <w:rPr>
          <w:rFonts w:ascii="Cavolini" w:eastAsia="Microsoft JhengHei" w:hAnsi="Cavolini" w:cs="Cavolini"/>
        </w:rPr>
        <w:t xml:space="preserve"> </w:t>
      </w:r>
      <w:bookmarkEnd w:id="1"/>
      <w:bookmarkEnd w:id="2"/>
      <w:bookmarkEnd w:id="3"/>
      <w:bookmarkEnd w:id="4"/>
      <w:bookmarkEnd w:id="5"/>
      <w:bookmarkEnd w:id="6"/>
    </w:p>
    <w:p w14:paraId="47F71272" w14:textId="5B547449" w:rsidR="00385AAB" w:rsidRPr="001D4A38" w:rsidRDefault="007616F7" w:rsidP="00AF24CF">
      <w:pPr>
        <w:spacing w:line="440" w:lineRule="exact"/>
        <w:jc w:val="both"/>
        <w:rPr>
          <w:rFonts w:ascii="Cavolini" w:eastAsia="Microsoft JhengHei" w:hAnsi="Cavolini" w:cs="Cavolini"/>
        </w:rPr>
      </w:pPr>
      <w:r w:rsidRPr="001D4A38">
        <w:rPr>
          <w:rFonts w:ascii="Cavolini" w:eastAsia="Microsoft JhengHei" w:hAnsi="Cavolini" w:cs="Cavolini"/>
        </w:rPr>
        <w:t xml:space="preserve">Please visit </w:t>
      </w:r>
      <w:hyperlink r:id="rId13" w:history="1">
        <w:r w:rsidRPr="001D4A38">
          <w:rPr>
            <w:rStyle w:val="Hyperlink"/>
            <w:rFonts w:ascii="Cavolini" w:eastAsia="Microsoft JhengHei" w:hAnsi="Cavolini" w:cs="Cavolini"/>
            <w:sz w:val="20"/>
            <w:szCs w:val="20"/>
            <w:shd w:val="clear" w:color="auto" w:fill="FFFFFF"/>
          </w:rPr>
          <w:t>http://www.pu.edu.tw/english/</w:t>
        </w:r>
      </w:hyperlink>
      <w:r w:rsidR="00CF54B0" w:rsidRPr="001D4A38">
        <w:rPr>
          <w:rFonts w:ascii="Cavolini" w:eastAsia="Microsoft JhengHei" w:hAnsi="Cavolini" w:cs="Cavolini"/>
          <w:color w:val="424242"/>
          <w:sz w:val="20"/>
          <w:szCs w:val="20"/>
          <w:shd w:val="clear" w:color="auto" w:fill="FFFFFF"/>
        </w:rPr>
        <w:t xml:space="preserve"> </w:t>
      </w:r>
      <w:r w:rsidRPr="001D4A38">
        <w:rPr>
          <w:rFonts w:ascii="Cavolini" w:eastAsia="Microsoft JhengHei" w:hAnsi="Cavolini" w:cs="Cavolini"/>
          <w:color w:val="424242"/>
          <w:sz w:val="20"/>
          <w:szCs w:val="20"/>
          <w:shd w:val="clear" w:color="auto" w:fill="FFFFFF"/>
        </w:rPr>
        <w:t>for more info.</w:t>
      </w:r>
    </w:p>
    <w:p w14:paraId="6C8B804B" w14:textId="508A1F62" w:rsidR="00076E4D" w:rsidRPr="001D4A38" w:rsidRDefault="00076E4D" w:rsidP="001D4A38">
      <w:pPr>
        <w:ind w:firstLineChars="200" w:firstLine="480"/>
        <w:jc w:val="center"/>
        <w:rPr>
          <w:rFonts w:ascii="Cavolini" w:eastAsia="Microsoft JhengHei" w:hAnsi="Cavolini" w:cs="Cavolini"/>
        </w:rPr>
      </w:pPr>
    </w:p>
    <w:p w14:paraId="3EC5B821" w14:textId="1F79E132" w:rsidR="00224B03" w:rsidRPr="001D4A38" w:rsidRDefault="00081660" w:rsidP="001D4A38">
      <w:pPr>
        <w:jc w:val="center"/>
        <w:rPr>
          <w:rFonts w:ascii="Cavolini" w:eastAsia="Microsoft JhengHei" w:hAnsi="Cavolini" w:cs="Cavolini"/>
          <w:sz w:val="12"/>
          <w:szCs w:val="32"/>
        </w:rPr>
      </w:pPr>
      <w:r w:rsidRPr="001D4A38">
        <w:rPr>
          <w:rFonts w:ascii="Cavolini" w:eastAsia="Microsoft JhengHei" w:hAnsi="Cavolini" w:cs="Cavolini"/>
        </w:rPr>
        <w:br w:type="page"/>
      </w:r>
    </w:p>
    <w:p w14:paraId="1A6A220D" w14:textId="044E721B" w:rsidR="00575B0D" w:rsidRPr="001D4A38" w:rsidRDefault="00575B0D" w:rsidP="00575B0D">
      <w:pPr>
        <w:pStyle w:val="ListParagraph"/>
        <w:snapToGrid w:val="0"/>
        <w:spacing w:beforeLines="100" w:before="360" w:afterLines="50" w:after="180" w:line="0" w:lineRule="atLeast"/>
        <w:ind w:leftChars="0" w:left="0"/>
        <w:jc w:val="center"/>
        <w:rPr>
          <w:rFonts w:ascii="Cavolini" w:eastAsia="Microsoft JhengHei" w:hAnsi="Cavolini" w:cs="Cavolini"/>
          <w:sz w:val="28"/>
          <w:szCs w:val="28"/>
          <w:lang w:eastAsia="zh-TW"/>
        </w:rPr>
      </w:pPr>
      <w:r w:rsidRPr="001D4A38">
        <w:rPr>
          <w:rFonts w:ascii="Cavolini" w:eastAsia="Microsoft JhengHei" w:hAnsi="Cavolini" w:cs="Cavolini"/>
          <w:kern w:val="0"/>
          <w:lang w:val="en-US"/>
        </w:rPr>
        <w:lastRenderedPageBreak/>
        <w:t>Scientific Explorations of Chemistry, Food and Cosmetics-Indonesia-202</w:t>
      </w:r>
      <w:r w:rsidR="00863EE9">
        <w:rPr>
          <w:rFonts w:ascii="Cavolini" w:eastAsia="Microsoft JhengHei" w:hAnsi="Cavolini" w:cs="Cavolini" w:hint="eastAsia"/>
          <w:kern w:val="0"/>
          <w:lang w:val="en-US" w:eastAsia="zh-TW"/>
        </w:rPr>
        <w:t>3</w:t>
      </w:r>
      <w:r w:rsidR="009625EA">
        <w:rPr>
          <w:rFonts w:ascii="Cavolini" w:eastAsia="Microsoft JhengHei" w:hAnsi="Cavolini" w:cs="Cavolini"/>
          <w:kern w:val="0"/>
          <w:lang w:val="en-US" w:eastAsia="zh-TW"/>
        </w:rPr>
        <w:t xml:space="preserve"> (Based on Taiwan Time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326"/>
        <w:gridCol w:w="2225"/>
        <w:gridCol w:w="2204"/>
        <w:gridCol w:w="2229"/>
        <w:gridCol w:w="2472"/>
      </w:tblGrid>
      <w:tr w:rsidR="0014703E" w:rsidRPr="00534D5A" w14:paraId="69682678" w14:textId="77777777" w:rsidTr="00863EE9">
        <w:trPr>
          <w:jc w:val="center"/>
        </w:trPr>
        <w:tc>
          <w:tcPr>
            <w:tcW w:w="634" w:type="pct"/>
            <w:shd w:val="clear" w:color="auto" w:fill="E2EFD9" w:themeFill="accent6" w:themeFillTint="33"/>
            <w:vAlign w:val="center"/>
          </w:tcPr>
          <w:p w14:paraId="0995BFE6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bookmarkStart w:id="7" w:name="_Toc490036129"/>
            <w:bookmarkEnd w:id="0"/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TIME</w:t>
            </w:r>
          </w:p>
        </w:tc>
        <w:tc>
          <w:tcPr>
            <w:tcW w:w="1064" w:type="pct"/>
            <w:shd w:val="clear" w:color="auto" w:fill="E2EFD9" w:themeFill="accent6" w:themeFillTint="33"/>
            <w:vAlign w:val="center"/>
          </w:tcPr>
          <w:p w14:paraId="50EF990B" w14:textId="4B036076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863EE9">
              <w:rPr>
                <w:rFonts w:ascii="Cavolini" w:eastAsia="Microsoft JhengHei" w:hAnsi="Cavolini" w:cs="Cavolini" w:hint="eastAsia"/>
                <w:sz w:val="21"/>
                <w:szCs w:val="21"/>
              </w:rPr>
              <w:t>4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863EE9">
              <w:rPr>
                <w:rFonts w:ascii="Cavolini" w:eastAsia="Microsoft JhengHei" w:hAnsi="Cavolini" w:cs="Cavolini" w:hint="eastAsia"/>
                <w:sz w:val="21"/>
                <w:szCs w:val="21"/>
              </w:rPr>
              <w:t>We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d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  <w:tc>
          <w:tcPr>
            <w:tcW w:w="1054" w:type="pct"/>
            <w:shd w:val="clear" w:color="auto" w:fill="E2EFD9" w:themeFill="accent6" w:themeFillTint="33"/>
            <w:vAlign w:val="center"/>
          </w:tcPr>
          <w:p w14:paraId="12CF2792" w14:textId="06362E50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5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T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h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u.)</w:t>
            </w:r>
          </w:p>
        </w:tc>
        <w:tc>
          <w:tcPr>
            <w:tcW w:w="1066" w:type="pct"/>
            <w:shd w:val="clear" w:color="auto" w:fill="E2EFD9" w:themeFill="accent6" w:themeFillTint="33"/>
            <w:vAlign w:val="center"/>
          </w:tcPr>
          <w:p w14:paraId="302DC715" w14:textId="3DF9160D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6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Fri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  <w:tc>
          <w:tcPr>
            <w:tcW w:w="1183" w:type="pct"/>
            <w:shd w:val="clear" w:color="auto" w:fill="E2EFD9" w:themeFill="accent6" w:themeFillTint="33"/>
            <w:vAlign w:val="center"/>
          </w:tcPr>
          <w:p w14:paraId="673B4F90" w14:textId="43E4FD4B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9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Mon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</w:tr>
      <w:tr w:rsidR="00863EE9" w:rsidRPr="00534D5A" w14:paraId="4F139AB0" w14:textId="77777777" w:rsidTr="00863EE9">
        <w:trPr>
          <w:trHeight w:val="2530"/>
          <w:jc w:val="center"/>
        </w:trPr>
        <w:tc>
          <w:tcPr>
            <w:tcW w:w="634" w:type="pct"/>
            <w:shd w:val="clear" w:color="auto" w:fill="FFFFFF" w:themeFill="background1"/>
            <w:vAlign w:val="center"/>
          </w:tcPr>
          <w:p w14:paraId="5B98BDA8" w14:textId="09A3F54B" w:rsidR="00863EE9" w:rsidRPr="00534D5A" w:rsidRDefault="00863EE9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>
              <w:rPr>
                <w:rFonts w:ascii="Cavolini" w:eastAsia="Microsoft JhengHei" w:hAnsi="Cavolini" w:cs="Cavolini"/>
                <w:sz w:val="21"/>
                <w:szCs w:val="21"/>
              </w:rPr>
              <w:t>9:00 am</w:t>
            </w:r>
          </w:p>
          <w:p w14:paraId="0DB0BDBC" w14:textId="77777777" w:rsidR="00863EE9" w:rsidRPr="00534D5A" w:rsidRDefault="00863EE9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|</w:t>
            </w:r>
          </w:p>
          <w:p w14:paraId="506B97C2" w14:textId="3B4543F4" w:rsidR="00863EE9" w:rsidRPr="00534D5A" w:rsidRDefault="00863EE9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</w:t>
            </w:r>
            <w:r>
              <w:rPr>
                <w:rFonts w:ascii="Cavolini" w:eastAsia="Microsoft JhengHei" w:hAnsi="Cavolini" w:cs="Cavolini"/>
                <w:sz w:val="21"/>
                <w:szCs w:val="21"/>
              </w:rPr>
              <w:t>1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:</w:t>
            </w:r>
            <w:r>
              <w:rPr>
                <w:rFonts w:ascii="Cavolini" w:eastAsia="Microsoft JhengHei" w:hAnsi="Cavolini" w:cs="Cavolini"/>
                <w:sz w:val="21"/>
                <w:szCs w:val="21"/>
              </w:rPr>
              <w:t>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0am</w:t>
            </w:r>
          </w:p>
        </w:tc>
        <w:tc>
          <w:tcPr>
            <w:tcW w:w="1064" w:type="pct"/>
            <w:shd w:val="clear" w:color="auto" w:fill="FFFFFF" w:themeFill="background1"/>
            <w:vAlign w:val="center"/>
          </w:tcPr>
          <w:p w14:paraId="5EB86C3B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9:00-9:30</w:t>
            </w:r>
          </w:p>
          <w:p w14:paraId="641D0566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Opening</w:t>
            </w:r>
          </w:p>
          <w:p w14:paraId="4864FE75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Campus tour</w:t>
            </w:r>
          </w:p>
          <w:p w14:paraId="6582B7A0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Prof. Yun-Chin Chung (PUFN)</w:t>
            </w:r>
          </w:p>
          <w:p w14:paraId="62CB6F42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 xml:space="preserve">Assoc. Prof. </w:t>
            </w:r>
          </w:p>
          <w:p w14:paraId="317813AA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 xml:space="preserve">Gen-Hung Chen </w:t>
            </w:r>
          </w:p>
          <w:p w14:paraId="6EF9D877" w14:textId="66972EAE" w:rsidR="00863EE9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(PUCS)</w:t>
            </w:r>
          </w:p>
        </w:tc>
        <w:tc>
          <w:tcPr>
            <w:tcW w:w="1054" w:type="pct"/>
            <w:shd w:val="clear" w:color="auto" w:fill="FFFFFF" w:themeFill="background1"/>
            <w:vAlign w:val="center"/>
          </w:tcPr>
          <w:p w14:paraId="4906FE6C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Renewable energy</w:t>
            </w:r>
          </w:p>
          <w:p w14:paraId="458EE425" w14:textId="2C5B5718" w:rsidR="00863EE9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Prof. Ren-Jan Wu (PUAC)</w:t>
            </w:r>
          </w:p>
        </w:tc>
        <w:tc>
          <w:tcPr>
            <w:tcW w:w="1066" w:type="pct"/>
            <w:shd w:val="clear" w:color="auto" w:fill="FFFFFF" w:themeFill="background1"/>
            <w:vAlign w:val="center"/>
          </w:tcPr>
          <w:p w14:paraId="56D2EE83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Colorful tapioca pearls</w:t>
            </w:r>
          </w:p>
          <w:p w14:paraId="7515068E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Asst. Prof. Po-Hsieh Li</w:t>
            </w:r>
          </w:p>
          <w:p w14:paraId="64887979" w14:textId="42A9762A" w:rsidR="00863EE9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(PUFN)</w:t>
            </w:r>
          </w:p>
        </w:tc>
        <w:tc>
          <w:tcPr>
            <w:tcW w:w="1183" w:type="pct"/>
            <w:shd w:val="clear" w:color="auto" w:fill="FFFFFF" w:themeFill="background1"/>
            <w:vAlign w:val="center"/>
          </w:tcPr>
          <w:p w14:paraId="46E931D1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How to Utilize Solar Energy</w:t>
            </w:r>
          </w:p>
          <w:p w14:paraId="7B28EAFA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 xml:space="preserve">Asst. Prof. Hsien-Hsin Chou </w:t>
            </w:r>
          </w:p>
          <w:p w14:paraId="0AED5CF3" w14:textId="6BCB60AB" w:rsidR="00863EE9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(PUAC)</w:t>
            </w:r>
          </w:p>
        </w:tc>
      </w:tr>
      <w:tr w:rsidR="0014703E" w:rsidRPr="00534D5A" w14:paraId="74949C9B" w14:textId="77777777" w:rsidTr="00863EE9">
        <w:trPr>
          <w:jc w:val="center"/>
        </w:trPr>
        <w:tc>
          <w:tcPr>
            <w:tcW w:w="634" w:type="pct"/>
            <w:shd w:val="clear" w:color="auto" w:fill="FFFFFF" w:themeFill="background1"/>
            <w:vAlign w:val="center"/>
          </w:tcPr>
          <w:p w14:paraId="6AADFCFB" w14:textId="5EA87920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3: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0pm</w:t>
            </w:r>
          </w:p>
          <w:p w14:paraId="2FCF1D66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|</w:t>
            </w:r>
          </w:p>
          <w:p w14:paraId="37A7A154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6:00pm</w:t>
            </w:r>
          </w:p>
        </w:tc>
        <w:tc>
          <w:tcPr>
            <w:tcW w:w="1064" w:type="pct"/>
            <w:shd w:val="clear" w:color="auto" w:fill="FFFFFF" w:themeFill="background1"/>
            <w:vAlign w:val="center"/>
          </w:tcPr>
          <w:p w14:paraId="27B72ABD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Little Giants–Nanomaterials</w:t>
            </w:r>
          </w:p>
          <w:p w14:paraId="38EF49EF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 xml:space="preserve">Assoc. Prof. </w:t>
            </w:r>
          </w:p>
          <w:p w14:paraId="4EF43548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 xml:space="preserve">Grace S. Chen </w:t>
            </w:r>
          </w:p>
          <w:p w14:paraId="4E754217" w14:textId="09ACF4BC" w:rsidR="00575B0D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(PUAC)</w:t>
            </w:r>
          </w:p>
        </w:tc>
        <w:tc>
          <w:tcPr>
            <w:tcW w:w="1054" w:type="pct"/>
            <w:shd w:val="clear" w:color="auto" w:fill="FFFFFF" w:themeFill="background1"/>
            <w:vAlign w:val="center"/>
          </w:tcPr>
          <w:p w14:paraId="64252109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Decomposable Plastics PLA &amp; PCL</w:t>
            </w:r>
          </w:p>
          <w:p w14:paraId="7F71337A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>Assoc. Prof. Ming-Tsz Chen</w:t>
            </w:r>
          </w:p>
          <w:p w14:paraId="46EA28A0" w14:textId="34D0CE06" w:rsidR="00575B0D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0"/>
                <w:szCs w:val="20"/>
              </w:rPr>
              <w:t xml:space="preserve"> (PUAC)</w:t>
            </w:r>
          </w:p>
        </w:tc>
        <w:tc>
          <w:tcPr>
            <w:tcW w:w="1066" w:type="pct"/>
            <w:shd w:val="clear" w:color="auto" w:fill="FFFFFF" w:themeFill="background1"/>
            <w:vAlign w:val="center"/>
          </w:tcPr>
          <w:p w14:paraId="1D704102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Healthy eating every day</w:t>
            </w:r>
          </w:p>
          <w:p w14:paraId="767ABA45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 xml:space="preserve">Asst. Prof. Yaolin Weng </w:t>
            </w:r>
          </w:p>
          <w:p w14:paraId="56680BD4" w14:textId="5D48F362" w:rsidR="00575B0D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21"/>
                <w:szCs w:val="21"/>
              </w:rPr>
              <w:t>(PUFN)</w:t>
            </w:r>
          </w:p>
        </w:tc>
        <w:tc>
          <w:tcPr>
            <w:tcW w:w="1183" w:type="pct"/>
            <w:shd w:val="clear" w:color="auto" w:fill="FFFFFF" w:themeFill="background1"/>
            <w:vAlign w:val="center"/>
          </w:tcPr>
          <w:p w14:paraId="762EF547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18"/>
                <w:szCs w:val="18"/>
              </w:rPr>
            </w:pPr>
            <w:r w:rsidRPr="00863EE9">
              <w:rPr>
                <w:rFonts w:ascii="Cavolini" w:eastAsia="Microsoft JhengHei" w:hAnsi="Cavolini" w:cs="Cavolini"/>
                <w:sz w:val="18"/>
                <w:szCs w:val="18"/>
              </w:rPr>
              <w:t>Palladium is the King of Transition-Metal Catalysts</w:t>
            </w:r>
          </w:p>
          <w:p w14:paraId="0284AA05" w14:textId="77777777" w:rsidR="00863EE9" w:rsidRPr="00863EE9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18"/>
                <w:szCs w:val="18"/>
              </w:rPr>
            </w:pPr>
            <w:r w:rsidRPr="00863EE9">
              <w:rPr>
                <w:rFonts w:ascii="Cavolini" w:eastAsia="Microsoft JhengHei" w:hAnsi="Cavolini" w:cs="Cavolini"/>
                <w:sz w:val="18"/>
                <w:szCs w:val="18"/>
              </w:rPr>
              <w:t xml:space="preserve">Asst. Prof. </w:t>
            </w:r>
          </w:p>
          <w:p w14:paraId="79F985F2" w14:textId="367B33CB" w:rsidR="00575B0D" w:rsidRPr="00534D5A" w:rsidRDefault="00863EE9" w:rsidP="00863EE9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863EE9">
              <w:rPr>
                <w:rFonts w:ascii="Cavolini" w:eastAsia="Microsoft JhengHei" w:hAnsi="Cavolini" w:cs="Cavolini"/>
                <w:sz w:val="18"/>
                <w:szCs w:val="18"/>
              </w:rPr>
              <w:t>Yu-Chang Chang (PUAC)</w:t>
            </w:r>
          </w:p>
        </w:tc>
      </w:tr>
      <w:tr w:rsidR="0014703E" w:rsidRPr="00534D5A" w14:paraId="67C2F5AD" w14:textId="77777777" w:rsidTr="00863EE9">
        <w:trPr>
          <w:jc w:val="center"/>
        </w:trPr>
        <w:tc>
          <w:tcPr>
            <w:tcW w:w="634" w:type="pct"/>
            <w:shd w:val="clear" w:color="auto" w:fill="E2EFD9" w:themeFill="accent6" w:themeFillTint="33"/>
            <w:vAlign w:val="center"/>
          </w:tcPr>
          <w:p w14:paraId="0448E4B7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TIME</w:t>
            </w:r>
          </w:p>
        </w:tc>
        <w:tc>
          <w:tcPr>
            <w:tcW w:w="1064" w:type="pct"/>
            <w:shd w:val="clear" w:color="auto" w:fill="E2EFD9" w:themeFill="accent6" w:themeFillTint="33"/>
            <w:vAlign w:val="center"/>
          </w:tcPr>
          <w:p w14:paraId="7B7B0470" w14:textId="3FF7FB5A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10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Tue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  <w:tc>
          <w:tcPr>
            <w:tcW w:w="1054" w:type="pct"/>
            <w:shd w:val="clear" w:color="auto" w:fill="E2EFD9" w:themeFill="accent6" w:themeFillTint="33"/>
            <w:vAlign w:val="center"/>
          </w:tcPr>
          <w:p w14:paraId="3966333A" w14:textId="2F73CF76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11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Wed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  <w:tc>
          <w:tcPr>
            <w:tcW w:w="1066" w:type="pct"/>
            <w:shd w:val="clear" w:color="auto" w:fill="E2EFD9" w:themeFill="accent6" w:themeFillTint="33"/>
            <w:vAlign w:val="center"/>
          </w:tcPr>
          <w:p w14:paraId="20C7F956" w14:textId="7A6162F8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12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T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h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u.)</w:t>
            </w:r>
          </w:p>
        </w:tc>
        <w:tc>
          <w:tcPr>
            <w:tcW w:w="1183" w:type="pct"/>
            <w:shd w:val="clear" w:color="auto" w:fill="E2EFD9" w:themeFill="accent6" w:themeFillTint="33"/>
            <w:vAlign w:val="center"/>
          </w:tcPr>
          <w:p w14:paraId="32B513BD" w14:textId="15572C2E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/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1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(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Fri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.)</w:t>
            </w:r>
          </w:p>
        </w:tc>
      </w:tr>
      <w:tr w:rsidR="0014703E" w:rsidRPr="00534D5A" w14:paraId="54970886" w14:textId="77777777" w:rsidTr="00863EE9">
        <w:trPr>
          <w:jc w:val="center"/>
        </w:trPr>
        <w:tc>
          <w:tcPr>
            <w:tcW w:w="634" w:type="pct"/>
            <w:shd w:val="clear" w:color="auto" w:fill="FFFFFF" w:themeFill="background1"/>
            <w:vAlign w:val="center"/>
          </w:tcPr>
          <w:p w14:paraId="3D57DAA5" w14:textId="112C4631" w:rsidR="00575B0D" w:rsidRPr="00534D5A" w:rsidRDefault="007F7DE9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>
              <w:rPr>
                <w:rFonts w:ascii="Cavolini" w:eastAsia="Microsoft JhengHei" w:hAnsi="Cavolini" w:cs="Cavolini"/>
                <w:sz w:val="21"/>
                <w:szCs w:val="21"/>
              </w:rPr>
              <w:t>9:00 am</w:t>
            </w:r>
          </w:p>
          <w:p w14:paraId="6E6BBBE3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|</w:t>
            </w:r>
          </w:p>
          <w:p w14:paraId="3613EC66" w14:textId="3E1C26FB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1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: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0am</w:t>
            </w:r>
          </w:p>
        </w:tc>
        <w:tc>
          <w:tcPr>
            <w:tcW w:w="1064" w:type="pct"/>
            <w:shd w:val="clear" w:color="auto" w:fill="FFFFFF" w:themeFill="background1"/>
            <w:vAlign w:val="center"/>
          </w:tcPr>
          <w:p w14:paraId="6B1A8707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18"/>
                <w:szCs w:val="18"/>
              </w:rPr>
            </w:pPr>
            <w:r w:rsidRPr="00644D4D">
              <w:rPr>
                <w:rFonts w:ascii="Cavolini" w:eastAsia="Microsoft JhengHei" w:hAnsi="Cavolini" w:cs="Cavolini"/>
                <w:sz w:val="18"/>
                <w:szCs w:val="18"/>
              </w:rPr>
              <w:t>An Introduction to Cosmetic Industry I</w:t>
            </w:r>
          </w:p>
          <w:p w14:paraId="73BB0742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18"/>
                <w:szCs w:val="18"/>
              </w:rPr>
            </w:pPr>
            <w:r w:rsidRPr="00644D4D">
              <w:rPr>
                <w:rFonts w:ascii="Cavolini" w:eastAsia="Microsoft JhengHei" w:hAnsi="Cavolini" w:cs="Cavolini"/>
                <w:sz w:val="18"/>
                <w:szCs w:val="18"/>
              </w:rPr>
              <w:t xml:space="preserve">Asst. Prof. </w:t>
            </w:r>
          </w:p>
          <w:p w14:paraId="69126895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18"/>
                <w:szCs w:val="18"/>
              </w:rPr>
            </w:pPr>
            <w:r w:rsidRPr="00644D4D">
              <w:rPr>
                <w:rFonts w:ascii="Cavolini" w:eastAsia="Microsoft JhengHei" w:hAnsi="Cavolini" w:cs="Cavolini"/>
                <w:sz w:val="18"/>
                <w:szCs w:val="18"/>
              </w:rPr>
              <w:t xml:space="preserve">Clive Yen  </w:t>
            </w:r>
          </w:p>
          <w:p w14:paraId="6150BD7B" w14:textId="024314D8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18"/>
                <w:szCs w:val="18"/>
              </w:rPr>
              <w:t>(PUCS)</w:t>
            </w:r>
          </w:p>
        </w:tc>
        <w:tc>
          <w:tcPr>
            <w:tcW w:w="1054" w:type="pct"/>
            <w:shd w:val="clear" w:color="auto" w:fill="FFFFFF" w:themeFill="background1"/>
            <w:vAlign w:val="center"/>
          </w:tcPr>
          <w:p w14:paraId="65CB35BE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644D4D">
              <w:rPr>
                <w:rFonts w:ascii="Cavolini" w:eastAsia="Microsoft JhengHei" w:hAnsi="Cavolini" w:cs="Cavolini"/>
                <w:sz w:val="20"/>
                <w:szCs w:val="20"/>
              </w:rPr>
              <w:t>An Introduction to Cosmetic Industry II</w:t>
            </w:r>
          </w:p>
          <w:p w14:paraId="3FD9B2BC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644D4D">
              <w:rPr>
                <w:rFonts w:ascii="Cavolini" w:eastAsia="Microsoft JhengHei" w:hAnsi="Cavolini" w:cs="Cavolini"/>
                <w:sz w:val="20"/>
                <w:szCs w:val="20"/>
              </w:rPr>
              <w:t>Asst. Prof.</w:t>
            </w:r>
          </w:p>
          <w:p w14:paraId="1DAAA1AD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0"/>
                <w:szCs w:val="20"/>
              </w:rPr>
            </w:pPr>
            <w:r w:rsidRPr="00644D4D">
              <w:rPr>
                <w:rFonts w:ascii="Cavolini" w:eastAsia="Microsoft JhengHei" w:hAnsi="Cavolini" w:cs="Cavolini"/>
                <w:sz w:val="20"/>
                <w:szCs w:val="20"/>
              </w:rPr>
              <w:t xml:space="preserve"> Clive Yen </w:t>
            </w:r>
          </w:p>
          <w:p w14:paraId="242F0FEB" w14:textId="36093959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0"/>
                <w:szCs w:val="20"/>
              </w:rPr>
              <w:t>(PUCS)</w:t>
            </w:r>
          </w:p>
        </w:tc>
        <w:tc>
          <w:tcPr>
            <w:tcW w:w="1066" w:type="pct"/>
            <w:shd w:val="clear" w:color="auto" w:fill="FFFFFF" w:themeFill="background1"/>
            <w:vAlign w:val="center"/>
          </w:tcPr>
          <w:p w14:paraId="712A33C9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Must be sugar</w:t>
            </w:r>
          </w:p>
          <w:p w14:paraId="7B118C5E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Assoc. Prof </w:t>
            </w:r>
          </w:p>
          <w:p w14:paraId="6B42F725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 Yan-Jiun Huang</w:t>
            </w:r>
          </w:p>
          <w:p w14:paraId="73877AC6" w14:textId="0310302B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 (PUFN)</w:t>
            </w:r>
          </w:p>
        </w:tc>
        <w:tc>
          <w:tcPr>
            <w:tcW w:w="1183" w:type="pct"/>
            <w:shd w:val="clear" w:color="auto" w:fill="FFFFFF" w:themeFill="background1"/>
            <w:vAlign w:val="center"/>
          </w:tcPr>
          <w:p w14:paraId="0B23ED76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From food to energy: a perspective in nutrition</w:t>
            </w:r>
          </w:p>
          <w:p w14:paraId="7C598E39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Assoc. Prof.</w:t>
            </w:r>
          </w:p>
          <w:p w14:paraId="12B2100E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Chih-Chung Wu</w:t>
            </w:r>
          </w:p>
          <w:p w14:paraId="0C8E9281" w14:textId="541E9990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 (PUFN)</w:t>
            </w:r>
          </w:p>
        </w:tc>
      </w:tr>
      <w:tr w:rsidR="0014703E" w:rsidRPr="00534D5A" w14:paraId="2AC71E61" w14:textId="77777777" w:rsidTr="00863EE9">
        <w:trPr>
          <w:trHeight w:val="451"/>
          <w:jc w:val="center"/>
        </w:trPr>
        <w:tc>
          <w:tcPr>
            <w:tcW w:w="634" w:type="pct"/>
            <w:vMerge w:val="restart"/>
            <w:shd w:val="clear" w:color="auto" w:fill="FFFFFF" w:themeFill="background1"/>
            <w:vAlign w:val="center"/>
          </w:tcPr>
          <w:p w14:paraId="412ED638" w14:textId="62626FC3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3:</w:t>
            </w:r>
            <w:r w:rsidR="00863EE9">
              <w:rPr>
                <w:rFonts w:ascii="Cavolini" w:eastAsia="Microsoft JhengHei" w:hAnsi="Cavolini" w:cs="Cavolini"/>
                <w:sz w:val="21"/>
                <w:szCs w:val="21"/>
              </w:rPr>
              <w:t>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0pm</w:t>
            </w:r>
          </w:p>
          <w:p w14:paraId="3CDCFE82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|</w:t>
            </w:r>
          </w:p>
          <w:p w14:paraId="051C84BE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6:00pm</w:t>
            </w:r>
          </w:p>
        </w:tc>
        <w:tc>
          <w:tcPr>
            <w:tcW w:w="1064" w:type="pct"/>
            <w:vMerge w:val="restart"/>
            <w:shd w:val="clear" w:color="auto" w:fill="FFFFFF" w:themeFill="background1"/>
            <w:vAlign w:val="center"/>
          </w:tcPr>
          <w:p w14:paraId="207D96CE" w14:textId="2F71AEA0" w:rsidR="00575B0D" w:rsidRPr="00534D5A" w:rsidRDefault="00644D4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Mechanistic Study of Triazole Based Aminodiol Derivatives in Leukemic Cells-Crosstalk between Mitochondrial Stress-Involved Apoptosis and Autophagy.</w:t>
            </w:r>
          </w:p>
        </w:tc>
        <w:tc>
          <w:tcPr>
            <w:tcW w:w="1054" w:type="pct"/>
            <w:vMerge w:val="restart"/>
            <w:shd w:val="clear" w:color="auto" w:fill="FFFFFF" w:themeFill="background1"/>
            <w:vAlign w:val="center"/>
          </w:tcPr>
          <w:p w14:paraId="5E78C9FD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An integrated approach to elucidate signaling pathways of dioscin-induced apoptosis, energy metabolism and differentiation in acute myeloid leukemia</w:t>
            </w:r>
          </w:p>
          <w:p w14:paraId="1A780A9E" w14:textId="5AE9D376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Assoc. Prof.</w:t>
            </w:r>
          </w:p>
        </w:tc>
        <w:tc>
          <w:tcPr>
            <w:tcW w:w="1066" w:type="pct"/>
            <w:vMerge w:val="restart"/>
            <w:shd w:val="clear" w:color="auto" w:fill="FFFFFF" w:themeFill="background1"/>
            <w:vAlign w:val="center"/>
          </w:tcPr>
          <w:p w14:paraId="4C0DAC7E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Taro and it’s products, staple food or desserts ?</w:t>
            </w:r>
          </w:p>
          <w:p w14:paraId="439F4AA5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Prof. Chiun-Chuang Wang  </w:t>
            </w:r>
          </w:p>
          <w:p w14:paraId="3F494EE1" w14:textId="50FF72DC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(PUFN)</w:t>
            </w:r>
          </w:p>
        </w:tc>
        <w:tc>
          <w:tcPr>
            <w:tcW w:w="1183" w:type="pct"/>
            <w:shd w:val="clear" w:color="auto" w:fill="FFFFFF" w:themeFill="background1"/>
            <w:vAlign w:val="center"/>
          </w:tcPr>
          <w:p w14:paraId="10222E05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Campus tour</w:t>
            </w:r>
          </w:p>
          <w:p w14:paraId="0A4C227B" w14:textId="77777777" w:rsidR="00644D4D" w:rsidRPr="00644D4D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 xml:space="preserve">Assoc. Prof. </w:t>
            </w:r>
          </w:p>
          <w:p w14:paraId="63A4225C" w14:textId="25D376B1" w:rsidR="00575B0D" w:rsidRPr="00534D5A" w:rsidRDefault="00644D4D" w:rsidP="00644D4D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644D4D">
              <w:rPr>
                <w:rFonts w:ascii="Cavolini" w:eastAsia="Microsoft JhengHei" w:hAnsi="Cavolini" w:cs="Cavolini"/>
                <w:sz w:val="21"/>
                <w:szCs w:val="21"/>
              </w:rPr>
              <w:t>Grace S. Chen (PUAC)</w:t>
            </w:r>
          </w:p>
        </w:tc>
      </w:tr>
      <w:tr w:rsidR="0014703E" w:rsidRPr="00534D5A" w14:paraId="4093D152" w14:textId="77777777" w:rsidTr="00863EE9">
        <w:trPr>
          <w:trHeight w:val="451"/>
          <w:jc w:val="center"/>
        </w:trPr>
        <w:tc>
          <w:tcPr>
            <w:tcW w:w="634" w:type="pct"/>
            <w:vMerge/>
            <w:shd w:val="clear" w:color="auto" w:fill="FFFFFF" w:themeFill="background1"/>
            <w:vAlign w:val="center"/>
          </w:tcPr>
          <w:p w14:paraId="33E54BDA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</w:p>
        </w:tc>
        <w:tc>
          <w:tcPr>
            <w:tcW w:w="1064" w:type="pct"/>
            <w:vMerge/>
            <w:shd w:val="clear" w:color="auto" w:fill="FFFFFF" w:themeFill="background1"/>
            <w:vAlign w:val="center"/>
          </w:tcPr>
          <w:p w14:paraId="7E9BB126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</w:p>
        </w:tc>
        <w:tc>
          <w:tcPr>
            <w:tcW w:w="1054" w:type="pct"/>
            <w:vMerge/>
            <w:shd w:val="clear" w:color="auto" w:fill="FFFFFF" w:themeFill="background1"/>
            <w:vAlign w:val="center"/>
          </w:tcPr>
          <w:p w14:paraId="35E7FF88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</w:p>
        </w:tc>
        <w:tc>
          <w:tcPr>
            <w:tcW w:w="1066" w:type="pct"/>
            <w:vMerge/>
            <w:shd w:val="clear" w:color="auto" w:fill="FFFFFF" w:themeFill="background1"/>
            <w:vAlign w:val="center"/>
          </w:tcPr>
          <w:p w14:paraId="2042E0A5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</w:p>
        </w:tc>
        <w:tc>
          <w:tcPr>
            <w:tcW w:w="1183" w:type="pct"/>
            <w:shd w:val="clear" w:color="auto" w:fill="FFFFFF" w:themeFill="background1"/>
            <w:vAlign w:val="center"/>
          </w:tcPr>
          <w:p w14:paraId="40B0E46C" w14:textId="1D974C48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1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4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: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3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0—1</w:t>
            </w:r>
            <w:r w:rsidR="00644D4D">
              <w:rPr>
                <w:rFonts w:ascii="Cavolini" w:eastAsia="Microsoft JhengHei" w:hAnsi="Cavolini" w:cs="Cavolini"/>
                <w:sz w:val="21"/>
                <w:szCs w:val="21"/>
              </w:rPr>
              <w:t>6</w:t>
            </w: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:00</w:t>
            </w:r>
          </w:p>
          <w:p w14:paraId="5D37CBD7" w14:textId="77777777" w:rsidR="00575B0D" w:rsidRPr="00534D5A" w:rsidRDefault="00575B0D" w:rsidP="00565D8F">
            <w:pPr>
              <w:spacing w:line="360" w:lineRule="exact"/>
              <w:jc w:val="center"/>
              <w:rPr>
                <w:rFonts w:ascii="Cavolini" w:eastAsia="Microsoft JhengHei" w:hAnsi="Cavolini" w:cs="Cavolini"/>
                <w:sz w:val="21"/>
                <w:szCs w:val="21"/>
              </w:rPr>
            </w:pPr>
            <w:r w:rsidRPr="00534D5A">
              <w:rPr>
                <w:rFonts w:ascii="Cavolini" w:eastAsia="Microsoft JhengHei" w:hAnsi="Cavolini" w:cs="Cavolini"/>
                <w:sz w:val="21"/>
                <w:szCs w:val="21"/>
              </w:rPr>
              <w:t>Closing ceremony</w:t>
            </w:r>
          </w:p>
        </w:tc>
      </w:tr>
    </w:tbl>
    <w:p w14:paraId="77CEB761" w14:textId="77777777" w:rsidR="00575B0D" w:rsidRPr="001D4A38" w:rsidRDefault="00575B0D" w:rsidP="00575B0D">
      <w:pPr>
        <w:tabs>
          <w:tab w:val="left" w:pos="3143"/>
        </w:tabs>
        <w:spacing w:line="300" w:lineRule="exact"/>
        <w:rPr>
          <w:rFonts w:ascii="Cavolini" w:eastAsia="Microsoft JhengHei" w:hAnsi="Cavolini" w:cs="Cavolini"/>
        </w:rPr>
      </w:pPr>
    </w:p>
    <w:p w14:paraId="01D204F2" w14:textId="7A6DE002" w:rsidR="00575B0D" w:rsidRPr="001D4A38" w:rsidRDefault="00575B0D" w:rsidP="00575B0D">
      <w:pPr>
        <w:tabs>
          <w:tab w:val="left" w:pos="3143"/>
        </w:tabs>
        <w:spacing w:line="300" w:lineRule="exact"/>
        <w:rPr>
          <w:rFonts w:ascii="Cavolini" w:eastAsia="Microsoft JhengHei" w:hAnsi="Cavolini" w:cs="Cavolini"/>
          <w:color w:val="ED7D31" w:themeColor="accent2"/>
          <w:sz w:val="21"/>
          <w:szCs w:val="21"/>
        </w:rPr>
      </w:pPr>
      <w:r w:rsidRPr="001D4A38">
        <w:rPr>
          <w:rFonts w:ascii="Cavolini" w:eastAsia="Microsoft JhengHei" w:hAnsi="Cavolini" w:cs="Cavolini"/>
          <w:color w:val="ED7D31" w:themeColor="accent2"/>
          <w:sz w:val="21"/>
          <w:szCs w:val="21"/>
        </w:rPr>
        <w:t>*Note: PU reserves all rights for applicant selection and making changes in the schedule.</w:t>
      </w:r>
    </w:p>
    <w:bookmarkEnd w:id="7"/>
    <w:p w14:paraId="27413B73" w14:textId="77777777" w:rsidR="00575B0D" w:rsidRPr="001D4A38" w:rsidRDefault="00575B0D">
      <w:pPr>
        <w:widowControl/>
        <w:rPr>
          <w:rFonts w:ascii="Cavolini" w:eastAsia="Microsoft JhengHei" w:hAnsi="Cavolini" w:cs="Cavolini"/>
        </w:rPr>
      </w:pPr>
    </w:p>
    <w:sectPr w:rsidR="00575B0D" w:rsidRPr="001D4A38" w:rsidSect="00BD481E">
      <w:pgSz w:w="11906" w:h="16838"/>
      <w:pgMar w:top="720" w:right="720" w:bottom="720" w:left="720" w:header="567" w:footer="651" w:gutter="0"/>
      <w:pgBorders w:display="firstPage" w:offsetFrom="page">
        <w:top w:val="single" w:sz="36" w:space="24" w:color="2E74B5" w:themeColor="accent5" w:themeShade="BF"/>
        <w:left w:val="single" w:sz="36" w:space="24" w:color="2E74B5" w:themeColor="accent5" w:themeShade="BF"/>
        <w:bottom w:val="single" w:sz="36" w:space="24" w:color="2E74B5" w:themeColor="accent5" w:themeShade="BF"/>
        <w:right w:val="single" w:sz="36" w:space="24" w:color="2E74B5" w:themeColor="accent5" w:themeShade="BF"/>
      </w:pgBorders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9D548" w14:textId="77777777" w:rsidR="000C4235" w:rsidRDefault="000C4235" w:rsidP="005D1CCC">
      <w:r>
        <w:separator/>
      </w:r>
    </w:p>
  </w:endnote>
  <w:endnote w:type="continuationSeparator" w:id="0">
    <w:p w14:paraId="18AE614C" w14:textId="77777777" w:rsidR="000C4235" w:rsidRDefault="000C4235" w:rsidP="005D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з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FC001" w14:textId="77777777" w:rsidR="000C4235" w:rsidRDefault="000C4235" w:rsidP="005D1CCC">
      <w:r>
        <w:separator/>
      </w:r>
    </w:p>
  </w:footnote>
  <w:footnote w:type="continuationSeparator" w:id="0">
    <w:p w14:paraId="087DB5A8" w14:textId="77777777" w:rsidR="000C4235" w:rsidRDefault="000C4235" w:rsidP="005D1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31DA"/>
    <w:multiLevelType w:val="hybridMultilevel"/>
    <w:tmpl w:val="4D3C8C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842C72"/>
    <w:multiLevelType w:val="hybridMultilevel"/>
    <w:tmpl w:val="3DCACFCA"/>
    <w:lvl w:ilvl="0" w:tplc="FB62A4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0" w:hanging="480"/>
      </w:pPr>
    </w:lvl>
    <w:lvl w:ilvl="2" w:tplc="0409001B" w:tentative="1">
      <w:start w:val="1"/>
      <w:numFmt w:val="lowerRoman"/>
      <w:lvlText w:val="%3."/>
      <w:lvlJc w:val="right"/>
      <w:pPr>
        <w:ind w:left="1840" w:hanging="480"/>
      </w:pPr>
    </w:lvl>
    <w:lvl w:ilvl="3" w:tplc="0409000F" w:tentative="1">
      <w:start w:val="1"/>
      <w:numFmt w:val="decimal"/>
      <w:lvlText w:val="%4."/>
      <w:lvlJc w:val="left"/>
      <w:pPr>
        <w:ind w:left="2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0" w:hanging="480"/>
      </w:pPr>
    </w:lvl>
    <w:lvl w:ilvl="5" w:tplc="0409001B" w:tentative="1">
      <w:start w:val="1"/>
      <w:numFmt w:val="lowerRoman"/>
      <w:lvlText w:val="%6."/>
      <w:lvlJc w:val="right"/>
      <w:pPr>
        <w:ind w:left="3280" w:hanging="480"/>
      </w:pPr>
    </w:lvl>
    <w:lvl w:ilvl="6" w:tplc="0409000F" w:tentative="1">
      <w:start w:val="1"/>
      <w:numFmt w:val="decimal"/>
      <w:lvlText w:val="%7."/>
      <w:lvlJc w:val="left"/>
      <w:pPr>
        <w:ind w:left="3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0" w:hanging="480"/>
      </w:pPr>
    </w:lvl>
    <w:lvl w:ilvl="8" w:tplc="0409001B" w:tentative="1">
      <w:start w:val="1"/>
      <w:numFmt w:val="lowerRoman"/>
      <w:lvlText w:val="%9."/>
      <w:lvlJc w:val="right"/>
      <w:pPr>
        <w:ind w:left="4720" w:hanging="480"/>
      </w:pPr>
    </w:lvl>
  </w:abstractNum>
  <w:abstractNum w:abstractNumId="2" w15:restartNumberingAfterBreak="0">
    <w:nsid w:val="0E951F39"/>
    <w:multiLevelType w:val="hybridMultilevel"/>
    <w:tmpl w:val="E898AF68"/>
    <w:lvl w:ilvl="0" w:tplc="FB62A4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173732"/>
    <w:multiLevelType w:val="hybridMultilevel"/>
    <w:tmpl w:val="676C0EDC"/>
    <w:lvl w:ilvl="0" w:tplc="A5A8A00C">
      <w:start w:val="1"/>
      <w:numFmt w:val="decimal"/>
      <w:lvlText w:val="%1."/>
      <w:lvlJc w:val="left"/>
      <w:pPr>
        <w:ind w:left="600" w:hanging="360"/>
      </w:pPr>
      <w:rPr>
        <w:rFonts w:ascii="Microsoft JhengHei" w:hAnsi="Microsoft JhengHe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4" w15:restartNumberingAfterBreak="0">
    <w:nsid w:val="31857323"/>
    <w:multiLevelType w:val="hybridMultilevel"/>
    <w:tmpl w:val="A628C9F0"/>
    <w:lvl w:ilvl="0" w:tplc="1E10BC48">
      <w:start w:val="1"/>
      <w:numFmt w:val="decimal"/>
      <w:lvlText w:val="%1."/>
      <w:lvlJc w:val="left"/>
      <w:pPr>
        <w:ind w:left="1320" w:hanging="360"/>
      </w:pPr>
      <w:rPr>
        <w:rFonts w:ascii="Arial" w:eastAsia="PMingLiU" w:hAnsi="Arial" w:cs="Arial" w:hint="default"/>
        <w:b w:val="0"/>
        <w:color w:val="424242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31FB2E8F"/>
    <w:multiLevelType w:val="hybridMultilevel"/>
    <w:tmpl w:val="B64877C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8BC072D"/>
    <w:multiLevelType w:val="hybridMultilevel"/>
    <w:tmpl w:val="D2EC503A"/>
    <w:lvl w:ilvl="0" w:tplc="9C74A704">
      <w:start w:val="1"/>
      <w:numFmt w:val="decimal"/>
      <w:lvlText w:val="%1."/>
      <w:lvlJc w:val="left"/>
      <w:pPr>
        <w:ind w:left="965" w:hanging="5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85" w:hanging="480"/>
      </w:pPr>
    </w:lvl>
    <w:lvl w:ilvl="2" w:tplc="0409001B">
      <w:start w:val="1"/>
      <w:numFmt w:val="lowerRoman"/>
      <w:lvlText w:val="%3."/>
      <w:lvlJc w:val="right"/>
      <w:pPr>
        <w:ind w:left="1865" w:hanging="480"/>
      </w:pPr>
    </w:lvl>
    <w:lvl w:ilvl="3" w:tplc="0409000F">
      <w:start w:val="1"/>
      <w:numFmt w:val="decimal"/>
      <w:lvlText w:val="%4."/>
      <w:lvlJc w:val="left"/>
      <w:pPr>
        <w:ind w:left="2345" w:hanging="480"/>
      </w:pPr>
    </w:lvl>
    <w:lvl w:ilvl="4" w:tplc="04090019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7" w15:restartNumberingAfterBreak="0">
    <w:nsid w:val="48E8320D"/>
    <w:multiLevelType w:val="hybridMultilevel"/>
    <w:tmpl w:val="C7D85E7E"/>
    <w:lvl w:ilvl="0" w:tplc="C41CF47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5" w:hanging="480"/>
      </w:pPr>
    </w:lvl>
    <w:lvl w:ilvl="2" w:tplc="0409001B" w:tentative="1">
      <w:start w:val="1"/>
      <w:numFmt w:val="lowerRoman"/>
      <w:lvlText w:val="%3."/>
      <w:lvlJc w:val="right"/>
      <w:pPr>
        <w:ind w:left="1845" w:hanging="480"/>
      </w:pPr>
    </w:lvl>
    <w:lvl w:ilvl="3" w:tplc="0409000F" w:tentative="1">
      <w:start w:val="1"/>
      <w:numFmt w:val="decimal"/>
      <w:lvlText w:val="%4."/>
      <w:lvlJc w:val="left"/>
      <w:pPr>
        <w:ind w:left="23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5" w:hanging="480"/>
      </w:pPr>
    </w:lvl>
    <w:lvl w:ilvl="5" w:tplc="0409001B" w:tentative="1">
      <w:start w:val="1"/>
      <w:numFmt w:val="lowerRoman"/>
      <w:lvlText w:val="%6."/>
      <w:lvlJc w:val="right"/>
      <w:pPr>
        <w:ind w:left="3285" w:hanging="480"/>
      </w:pPr>
    </w:lvl>
    <w:lvl w:ilvl="6" w:tplc="0409000F" w:tentative="1">
      <w:start w:val="1"/>
      <w:numFmt w:val="decimal"/>
      <w:lvlText w:val="%7."/>
      <w:lvlJc w:val="left"/>
      <w:pPr>
        <w:ind w:left="37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5" w:hanging="480"/>
      </w:pPr>
    </w:lvl>
    <w:lvl w:ilvl="8" w:tplc="0409001B" w:tentative="1">
      <w:start w:val="1"/>
      <w:numFmt w:val="lowerRoman"/>
      <w:lvlText w:val="%9."/>
      <w:lvlJc w:val="right"/>
      <w:pPr>
        <w:ind w:left="4725" w:hanging="480"/>
      </w:pPr>
    </w:lvl>
  </w:abstractNum>
  <w:abstractNum w:abstractNumId="8" w15:restartNumberingAfterBreak="0">
    <w:nsid w:val="4E7B0F87"/>
    <w:multiLevelType w:val="hybridMultilevel"/>
    <w:tmpl w:val="A04858A2"/>
    <w:lvl w:ilvl="0" w:tplc="E27EA4A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6045722A"/>
    <w:multiLevelType w:val="hybridMultilevel"/>
    <w:tmpl w:val="65BC77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9241EF"/>
    <w:multiLevelType w:val="hybridMultilevel"/>
    <w:tmpl w:val="68FAA15A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4294DA3"/>
    <w:multiLevelType w:val="hybridMultilevel"/>
    <w:tmpl w:val="43CA05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6312181"/>
    <w:multiLevelType w:val="hybridMultilevel"/>
    <w:tmpl w:val="2362CC6E"/>
    <w:lvl w:ilvl="0" w:tplc="3990B2D4">
      <w:start w:val="1"/>
      <w:numFmt w:val="decimal"/>
      <w:lvlText w:val="%1."/>
      <w:lvlJc w:val="left"/>
      <w:pPr>
        <w:ind w:left="960" w:hanging="360"/>
      </w:pPr>
      <w:rPr>
        <w:rFonts w:ascii="Arial" w:eastAsia="PMingLiU" w:hAnsi="Arial" w:cs="Arial" w:hint="default"/>
        <w:color w:val="424242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13" w15:restartNumberingAfterBreak="0">
    <w:nsid w:val="6DFB0E93"/>
    <w:multiLevelType w:val="hybridMultilevel"/>
    <w:tmpl w:val="B71C2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56C0C7A"/>
    <w:multiLevelType w:val="hybridMultilevel"/>
    <w:tmpl w:val="D54EC52A"/>
    <w:lvl w:ilvl="0" w:tplc="BDBC68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7E834A4E"/>
    <w:multiLevelType w:val="hybridMultilevel"/>
    <w:tmpl w:val="C4FA53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676028717">
    <w:abstractNumId w:val="15"/>
  </w:num>
  <w:num w:numId="2" w16cid:durableId="599722467">
    <w:abstractNumId w:val="1"/>
  </w:num>
  <w:num w:numId="3" w16cid:durableId="1788968888">
    <w:abstractNumId w:val="2"/>
  </w:num>
  <w:num w:numId="4" w16cid:durableId="1002929799">
    <w:abstractNumId w:val="6"/>
  </w:num>
  <w:num w:numId="5" w16cid:durableId="2116174145">
    <w:abstractNumId w:val="7"/>
  </w:num>
  <w:num w:numId="6" w16cid:durableId="1643537554">
    <w:abstractNumId w:val="14"/>
  </w:num>
  <w:num w:numId="7" w16cid:durableId="1920211141">
    <w:abstractNumId w:val="8"/>
  </w:num>
  <w:num w:numId="8" w16cid:durableId="376319011">
    <w:abstractNumId w:val="3"/>
  </w:num>
  <w:num w:numId="9" w16cid:durableId="1777558906">
    <w:abstractNumId w:val="12"/>
  </w:num>
  <w:num w:numId="10" w16cid:durableId="1027678601">
    <w:abstractNumId w:val="4"/>
  </w:num>
  <w:num w:numId="11" w16cid:durableId="871108533">
    <w:abstractNumId w:val="13"/>
  </w:num>
  <w:num w:numId="12" w16cid:durableId="1576160487">
    <w:abstractNumId w:val="11"/>
  </w:num>
  <w:num w:numId="13" w16cid:durableId="1548879302">
    <w:abstractNumId w:val="0"/>
  </w:num>
  <w:num w:numId="14" w16cid:durableId="1282420959">
    <w:abstractNumId w:val="10"/>
  </w:num>
  <w:num w:numId="15" w16cid:durableId="1277253944">
    <w:abstractNumId w:val="9"/>
  </w:num>
  <w:num w:numId="16" w16cid:durableId="2643867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0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xMLA0MjAwNzMxMbZQ0lEKTi0uzszPAykwNKoFAHhzsd0tAAAA"/>
  </w:docVars>
  <w:rsids>
    <w:rsidRoot w:val="0099743C"/>
    <w:rsid w:val="00000455"/>
    <w:rsid w:val="0000099A"/>
    <w:rsid w:val="00001D2B"/>
    <w:rsid w:val="00003098"/>
    <w:rsid w:val="00003498"/>
    <w:rsid w:val="00003718"/>
    <w:rsid w:val="000038B5"/>
    <w:rsid w:val="00004D52"/>
    <w:rsid w:val="00005736"/>
    <w:rsid w:val="00005918"/>
    <w:rsid w:val="000061FB"/>
    <w:rsid w:val="000070D9"/>
    <w:rsid w:val="00010100"/>
    <w:rsid w:val="00010260"/>
    <w:rsid w:val="00010D35"/>
    <w:rsid w:val="00010EEE"/>
    <w:rsid w:val="000116DD"/>
    <w:rsid w:val="0001230E"/>
    <w:rsid w:val="00012403"/>
    <w:rsid w:val="0001262B"/>
    <w:rsid w:val="0001300E"/>
    <w:rsid w:val="00017C56"/>
    <w:rsid w:val="00020B09"/>
    <w:rsid w:val="0002153D"/>
    <w:rsid w:val="0002414F"/>
    <w:rsid w:val="000245E2"/>
    <w:rsid w:val="00024AC8"/>
    <w:rsid w:val="00025D8B"/>
    <w:rsid w:val="0002658D"/>
    <w:rsid w:val="0003288D"/>
    <w:rsid w:val="000332A0"/>
    <w:rsid w:val="00033F8D"/>
    <w:rsid w:val="0003407E"/>
    <w:rsid w:val="0003473E"/>
    <w:rsid w:val="00035979"/>
    <w:rsid w:val="000379D8"/>
    <w:rsid w:val="00040670"/>
    <w:rsid w:val="0004077F"/>
    <w:rsid w:val="000410C4"/>
    <w:rsid w:val="00042FC7"/>
    <w:rsid w:val="00043546"/>
    <w:rsid w:val="0004722B"/>
    <w:rsid w:val="00047324"/>
    <w:rsid w:val="000473F5"/>
    <w:rsid w:val="000504E6"/>
    <w:rsid w:val="000516C2"/>
    <w:rsid w:val="0005220A"/>
    <w:rsid w:val="00055834"/>
    <w:rsid w:val="00056B5A"/>
    <w:rsid w:val="00056CE7"/>
    <w:rsid w:val="00056E25"/>
    <w:rsid w:val="00057645"/>
    <w:rsid w:val="00057944"/>
    <w:rsid w:val="0006002C"/>
    <w:rsid w:val="0006227D"/>
    <w:rsid w:val="00062F84"/>
    <w:rsid w:val="000632F3"/>
    <w:rsid w:val="00063BDD"/>
    <w:rsid w:val="00064847"/>
    <w:rsid w:val="00065089"/>
    <w:rsid w:val="0006537B"/>
    <w:rsid w:val="00065B02"/>
    <w:rsid w:val="000660DA"/>
    <w:rsid w:val="000664B3"/>
    <w:rsid w:val="00066603"/>
    <w:rsid w:val="00066F35"/>
    <w:rsid w:val="00067CD3"/>
    <w:rsid w:val="00071517"/>
    <w:rsid w:val="0007221B"/>
    <w:rsid w:val="000723BE"/>
    <w:rsid w:val="00073020"/>
    <w:rsid w:val="00073F2D"/>
    <w:rsid w:val="0007410E"/>
    <w:rsid w:val="00076E4D"/>
    <w:rsid w:val="00077820"/>
    <w:rsid w:val="00077A12"/>
    <w:rsid w:val="00080230"/>
    <w:rsid w:val="00081660"/>
    <w:rsid w:val="00081F5A"/>
    <w:rsid w:val="00082656"/>
    <w:rsid w:val="000848FA"/>
    <w:rsid w:val="0008605E"/>
    <w:rsid w:val="000902CB"/>
    <w:rsid w:val="000904CD"/>
    <w:rsid w:val="00090D4F"/>
    <w:rsid w:val="000939A8"/>
    <w:rsid w:val="00094DD4"/>
    <w:rsid w:val="00095C43"/>
    <w:rsid w:val="000962E2"/>
    <w:rsid w:val="000968A0"/>
    <w:rsid w:val="00096B4E"/>
    <w:rsid w:val="0009757F"/>
    <w:rsid w:val="00097B9E"/>
    <w:rsid w:val="000A04B5"/>
    <w:rsid w:val="000A0922"/>
    <w:rsid w:val="000A185D"/>
    <w:rsid w:val="000A190E"/>
    <w:rsid w:val="000A2334"/>
    <w:rsid w:val="000A24E9"/>
    <w:rsid w:val="000A2B69"/>
    <w:rsid w:val="000A58BE"/>
    <w:rsid w:val="000A597F"/>
    <w:rsid w:val="000A6CB7"/>
    <w:rsid w:val="000A7C5F"/>
    <w:rsid w:val="000B25DD"/>
    <w:rsid w:val="000B43EA"/>
    <w:rsid w:val="000B62B4"/>
    <w:rsid w:val="000B70A2"/>
    <w:rsid w:val="000B7D17"/>
    <w:rsid w:val="000B7D4F"/>
    <w:rsid w:val="000C01B3"/>
    <w:rsid w:val="000C0D7B"/>
    <w:rsid w:val="000C1A26"/>
    <w:rsid w:val="000C318F"/>
    <w:rsid w:val="000C34BD"/>
    <w:rsid w:val="000C4235"/>
    <w:rsid w:val="000C45F4"/>
    <w:rsid w:val="000C5BCD"/>
    <w:rsid w:val="000C6D22"/>
    <w:rsid w:val="000D110B"/>
    <w:rsid w:val="000D1C63"/>
    <w:rsid w:val="000D208D"/>
    <w:rsid w:val="000D2D55"/>
    <w:rsid w:val="000E119A"/>
    <w:rsid w:val="000E157B"/>
    <w:rsid w:val="000E16EE"/>
    <w:rsid w:val="000E1D88"/>
    <w:rsid w:val="000E200B"/>
    <w:rsid w:val="000E3785"/>
    <w:rsid w:val="000E3DB2"/>
    <w:rsid w:val="000E5333"/>
    <w:rsid w:val="000E5472"/>
    <w:rsid w:val="000E5E89"/>
    <w:rsid w:val="000E7AB2"/>
    <w:rsid w:val="000F088E"/>
    <w:rsid w:val="000F1945"/>
    <w:rsid w:val="000F1BA3"/>
    <w:rsid w:val="000F416A"/>
    <w:rsid w:val="000F4F9E"/>
    <w:rsid w:val="000F507D"/>
    <w:rsid w:val="000F6410"/>
    <w:rsid w:val="000F66AD"/>
    <w:rsid w:val="000F7D20"/>
    <w:rsid w:val="000F7ECB"/>
    <w:rsid w:val="00101F15"/>
    <w:rsid w:val="001028C7"/>
    <w:rsid w:val="001028E3"/>
    <w:rsid w:val="00102FF0"/>
    <w:rsid w:val="00104F6E"/>
    <w:rsid w:val="00105F9F"/>
    <w:rsid w:val="001065C8"/>
    <w:rsid w:val="00106B59"/>
    <w:rsid w:val="00107464"/>
    <w:rsid w:val="00107A99"/>
    <w:rsid w:val="00110741"/>
    <w:rsid w:val="001108F5"/>
    <w:rsid w:val="00111B55"/>
    <w:rsid w:val="00111F8B"/>
    <w:rsid w:val="001121BB"/>
    <w:rsid w:val="001127D1"/>
    <w:rsid w:val="00112DE9"/>
    <w:rsid w:val="00113D86"/>
    <w:rsid w:val="0011743A"/>
    <w:rsid w:val="00117815"/>
    <w:rsid w:val="00117B27"/>
    <w:rsid w:val="00120B4B"/>
    <w:rsid w:val="00120C97"/>
    <w:rsid w:val="0012220D"/>
    <w:rsid w:val="00122DFC"/>
    <w:rsid w:val="001239F2"/>
    <w:rsid w:val="00127079"/>
    <w:rsid w:val="0013129C"/>
    <w:rsid w:val="00131D47"/>
    <w:rsid w:val="001321E2"/>
    <w:rsid w:val="00133B6B"/>
    <w:rsid w:val="00134358"/>
    <w:rsid w:val="001343EB"/>
    <w:rsid w:val="001348C2"/>
    <w:rsid w:val="00135463"/>
    <w:rsid w:val="00137860"/>
    <w:rsid w:val="00140B67"/>
    <w:rsid w:val="00143749"/>
    <w:rsid w:val="001445C6"/>
    <w:rsid w:val="00145E6F"/>
    <w:rsid w:val="0014703E"/>
    <w:rsid w:val="001470B1"/>
    <w:rsid w:val="001505C1"/>
    <w:rsid w:val="00150646"/>
    <w:rsid w:val="00150950"/>
    <w:rsid w:val="0015145E"/>
    <w:rsid w:val="00153196"/>
    <w:rsid w:val="00153A42"/>
    <w:rsid w:val="00153B27"/>
    <w:rsid w:val="001540D8"/>
    <w:rsid w:val="00154BDF"/>
    <w:rsid w:val="001561FE"/>
    <w:rsid w:val="00157395"/>
    <w:rsid w:val="001604A0"/>
    <w:rsid w:val="001606A5"/>
    <w:rsid w:val="00160F23"/>
    <w:rsid w:val="00161051"/>
    <w:rsid w:val="00161E5A"/>
    <w:rsid w:val="00162CFA"/>
    <w:rsid w:val="00163774"/>
    <w:rsid w:val="001644A0"/>
    <w:rsid w:val="00164B21"/>
    <w:rsid w:val="00165AF2"/>
    <w:rsid w:val="00166C14"/>
    <w:rsid w:val="00166E0E"/>
    <w:rsid w:val="00166E76"/>
    <w:rsid w:val="00170E9A"/>
    <w:rsid w:val="00171998"/>
    <w:rsid w:val="00172383"/>
    <w:rsid w:val="0017288E"/>
    <w:rsid w:val="001728AF"/>
    <w:rsid w:val="001728DD"/>
    <w:rsid w:val="00172F82"/>
    <w:rsid w:val="0017373D"/>
    <w:rsid w:val="001739D1"/>
    <w:rsid w:val="00174C54"/>
    <w:rsid w:val="00175437"/>
    <w:rsid w:val="00175A06"/>
    <w:rsid w:val="00175DC7"/>
    <w:rsid w:val="00176B7F"/>
    <w:rsid w:val="0017744B"/>
    <w:rsid w:val="00177F1D"/>
    <w:rsid w:val="001801D4"/>
    <w:rsid w:val="00181C56"/>
    <w:rsid w:val="0018385B"/>
    <w:rsid w:val="00184177"/>
    <w:rsid w:val="001841D0"/>
    <w:rsid w:val="001842CF"/>
    <w:rsid w:val="00185D0E"/>
    <w:rsid w:val="00185E81"/>
    <w:rsid w:val="001874A9"/>
    <w:rsid w:val="00193508"/>
    <w:rsid w:val="00195327"/>
    <w:rsid w:val="0019591D"/>
    <w:rsid w:val="001961A3"/>
    <w:rsid w:val="00196702"/>
    <w:rsid w:val="0019765F"/>
    <w:rsid w:val="001A0B32"/>
    <w:rsid w:val="001A35F5"/>
    <w:rsid w:val="001B1374"/>
    <w:rsid w:val="001B139B"/>
    <w:rsid w:val="001B496E"/>
    <w:rsid w:val="001B5161"/>
    <w:rsid w:val="001B774F"/>
    <w:rsid w:val="001C16C9"/>
    <w:rsid w:val="001C1D68"/>
    <w:rsid w:val="001C2079"/>
    <w:rsid w:val="001C213D"/>
    <w:rsid w:val="001C28E2"/>
    <w:rsid w:val="001C2D3A"/>
    <w:rsid w:val="001C3181"/>
    <w:rsid w:val="001C318B"/>
    <w:rsid w:val="001C36AE"/>
    <w:rsid w:val="001C3ABA"/>
    <w:rsid w:val="001C40B9"/>
    <w:rsid w:val="001C62B0"/>
    <w:rsid w:val="001C7FEE"/>
    <w:rsid w:val="001D080D"/>
    <w:rsid w:val="001D0A11"/>
    <w:rsid w:val="001D1012"/>
    <w:rsid w:val="001D18A8"/>
    <w:rsid w:val="001D257B"/>
    <w:rsid w:val="001D2597"/>
    <w:rsid w:val="001D4A38"/>
    <w:rsid w:val="001D4B4C"/>
    <w:rsid w:val="001D571A"/>
    <w:rsid w:val="001D6282"/>
    <w:rsid w:val="001D6908"/>
    <w:rsid w:val="001D7019"/>
    <w:rsid w:val="001D717B"/>
    <w:rsid w:val="001E0416"/>
    <w:rsid w:val="001E0E35"/>
    <w:rsid w:val="001E1519"/>
    <w:rsid w:val="001E1561"/>
    <w:rsid w:val="001E32F2"/>
    <w:rsid w:val="001E32F9"/>
    <w:rsid w:val="001E3757"/>
    <w:rsid w:val="001E3A38"/>
    <w:rsid w:val="001E44ED"/>
    <w:rsid w:val="001E55D8"/>
    <w:rsid w:val="001E647D"/>
    <w:rsid w:val="001E66E1"/>
    <w:rsid w:val="001E75C7"/>
    <w:rsid w:val="001E7CBD"/>
    <w:rsid w:val="001F0649"/>
    <w:rsid w:val="001F07B3"/>
    <w:rsid w:val="001F0BE9"/>
    <w:rsid w:val="001F2D59"/>
    <w:rsid w:val="001F3860"/>
    <w:rsid w:val="001F41A5"/>
    <w:rsid w:val="001F4477"/>
    <w:rsid w:val="001F4B49"/>
    <w:rsid w:val="001F502E"/>
    <w:rsid w:val="001F5256"/>
    <w:rsid w:val="001F62BB"/>
    <w:rsid w:val="001F7F9C"/>
    <w:rsid w:val="00200657"/>
    <w:rsid w:val="00201B6C"/>
    <w:rsid w:val="00201D21"/>
    <w:rsid w:val="0020262C"/>
    <w:rsid w:val="00203230"/>
    <w:rsid w:val="0020338D"/>
    <w:rsid w:val="0020446C"/>
    <w:rsid w:val="00204D2B"/>
    <w:rsid w:val="00210BFD"/>
    <w:rsid w:val="002119F6"/>
    <w:rsid w:val="0021247E"/>
    <w:rsid w:val="00212803"/>
    <w:rsid w:val="00212C86"/>
    <w:rsid w:val="00213C33"/>
    <w:rsid w:val="00215529"/>
    <w:rsid w:val="00215A9D"/>
    <w:rsid w:val="002167CF"/>
    <w:rsid w:val="002172AD"/>
    <w:rsid w:val="00217D62"/>
    <w:rsid w:val="002204CB"/>
    <w:rsid w:val="0022145E"/>
    <w:rsid w:val="00221958"/>
    <w:rsid w:val="00221F12"/>
    <w:rsid w:val="00221FAC"/>
    <w:rsid w:val="002221F4"/>
    <w:rsid w:val="00222350"/>
    <w:rsid w:val="00223977"/>
    <w:rsid w:val="00224A6E"/>
    <w:rsid w:val="00224B03"/>
    <w:rsid w:val="00224EEF"/>
    <w:rsid w:val="0022541E"/>
    <w:rsid w:val="00225502"/>
    <w:rsid w:val="002257FF"/>
    <w:rsid w:val="002259F9"/>
    <w:rsid w:val="00226FE1"/>
    <w:rsid w:val="00227578"/>
    <w:rsid w:val="002315FA"/>
    <w:rsid w:val="00234092"/>
    <w:rsid w:val="00235504"/>
    <w:rsid w:val="00235E5A"/>
    <w:rsid w:val="00236DF0"/>
    <w:rsid w:val="0024080A"/>
    <w:rsid w:val="00241462"/>
    <w:rsid w:val="002458A5"/>
    <w:rsid w:val="00245DBB"/>
    <w:rsid w:val="00245ED8"/>
    <w:rsid w:val="0024622B"/>
    <w:rsid w:val="002464C7"/>
    <w:rsid w:val="002467C2"/>
    <w:rsid w:val="00247390"/>
    <w:rsid w:val="00247F67"/>
    <w:rsid w:val="002507DD"/>
    <w:rsid w:val="002514E6"/>
    <w:rsid w:val="00253004"/>
    <w:rsid w:val="00253B1B"/>
    <w:rsid w:val="00256947"/>
    <w:rsid w:val="00256E06"/>
    <w:rsid w:val="00256E94"/>
    <w:rsid w:val="0025746E"/>
    <w:rsid w:val="00260293"/>
    <w:rsid w:val="00260CF5"/>
    <w:rsid w:val="00261491"/>
    <w:rsid w:val="002618F0"/>
    <w:rsid w:val="00265761"/>
    <w:rsid w:val="002659DA"/>
    <w:rsid w:val="00265DFE"/>
    <w:rsid w:val="00266B48"/>
    <w:rsid w:val="00266F35"/>
    <w:rsid w:val="002705CD"/>
    <w:rsid w:val="00270F4A"/>
    <w:rsid w:val="002714B1"/>
    <w:rsid w:val="0027217E"/>
    <w:rsid w:val="002730EA"/>
    <w:rsid w:val="002741FF"/>
    <w:rsid w:val="00275DDD"/>
    <w:rsid w:val="002762BF"/>
    <w:rsid w:val="00277187"/>
    <w:rsid w:val="00277537"/>
    <w:rsid w:val="00277DC5"/>
    <w:rsid w:val="00281F63"/>
    <w:rsid w:val="00282044"/>
    <w:rsid w:val="00282BEC"/>
    <w:rsid w:val="00282F10"/>
    <w:rsid w:val="00284123"/>
    <w:rsid w:val="00284D9D"/>
    <w:rsid w:val="00287CB7"/>
    <w:rsid w:val="002917CC"/>
    <w:rsid w:val="00293562"/>
    <w:rsid w:val="00293806"/>
    <w:rsid w:val="0029465B"/>
    <w:rsid w:val="002963D1"/>
    <w:rsid w:val="002968FB"/>
    <w:rsid w:val="002A0DD5"/>
    <w:rsid w:val="002A4412"/>
    <w:rsid w:val="002A4915"/>
    <w:rsid w:val="002A636E"/>
    <w:rsid w:val="002B1C47"/>
    <w:rsid w:val="002B21A7"/>
    <w:rsid w:val="002B3B52"/>
    <w:rsid w:val="002B4315"/>
    <w:rsid w:val="002B499C"/>
    <w:rsid w:val="002B5754"/>
    <w:rsid w:val="002B670D"/>
    <w:rsid w:val="002B7CA6"/>
    <w:rsid w:val="002C08B0"/>
    <w:rsid w:val="002C1074"/>
    <w:rsid w:val="002C1B0F"/>
    <w:rsid w:val="002C2D8B"/>
    <w:rsid w:val="002C39C3"/>
    <w:rsid w:val="002C48A7"/>
    <w:rsid w:val="002C5399"/>
    <w:rsid w:val="002C5DCD"/>
    <w:rsid w:val="002C6E49"/>
    <w:rsid w:val="002C7067"/>
    <w:rsid w:val="002D0D67"/>
    <w:rsid w:val="002D218F"/>
    <w:rsid w:val="002D2915"/>
    <w:rsid w:val="002D29E7"/>
    <w:rsid w:val="002D3574"/>
    <w:rsid w:val="002D5C9D"/>
    <w:rsid w:val="002D79DE"/>
    <w:rsid w:val="002E28CE"/>
    <w:rsid w:val="002E3037"/>
    <w:rsid w:val="002E30E3"/>
    <w:rsid w:val="002E51A0"/>
    <w:rsid w:val="002E5901"/>
    <w:rsid w:val="002E6498"/>
    <w:rsid w:val="002E68D5"/>
    <w:rsid w:val="002E7913"/>
    <w:rsid w:val="002E7E0B"/>
    <w:rsid w:val="002F0AFB"/>
    <w:rsid w:val="002F130B"/>
    <w:rsid w:val="002F1B3E"/>
    <w:rsid w:val="002F3D81"/>
    <w:rsid w:val="002F581A"/>
    <w:rsid w:val="002F6A75"/>
    <w:rsid w:val="002F73BB"/>
    <w:rsid w:val="002F753C"/>
    <w:rsid w:val="002F7C29"/>
    <w:rsid w:val="003001BA"/>
    <w:rsid w:val="00300DE5"/>
    <w:rsid w:val="00301357"/>
    <w:rsid w:val="00301B27"/>
    <w:rsid w:val="003047B3"/>
    <w:rsid w:val="00305A12"/>
    <w:rsid w:val="00306725"/>
    <w:rsid w:val="0030682F"/>
    <w:rsid w:val="00306D3F"/>
    <w:rsid w:val="00307B25"/>
    <w:rsid w:val="00310209"/>
    <w:rsid w:val="003110FD"/>
    <w:rsid w:val="00311886"/>
    <w:rsid w:val="003122E9"/>
    <w:rsid w:val="00312D63"/>
    <w:rsid w:val="003136D8"/>
    <w:rsid w:val="00314AE0"/>
    <w:rsid w:val="003154F7"/>
    <w:rsid w:val="003168EE"/>
    <w:rsid w:val="00316CC9"/>
    <w:rsid w:val="00317A04"/>
    <w:rsid w:val="00317F43"/>
    <w:rsid w:val="0032061F"/>
    <w:rsid w:val="003236AA"/>
    <w:rsid w:val="00323C46"/>
    <w:rsid w:val="003255DC"/>
    <w:rsid w:val="00325D73"/>
    <w:rsid w:val="0032665B"/>
    <w:rsid w:val="00327F14"/>
    <w:rsid w:val="00330B1F"/>
    <w:rsid w:val="00331015"/>
    <w:rsid w:val="00331560"/>
    <w:rsid w:val="003346D6"/>
    <w:rsid w:val="00334C37"/>
    <w:rsid w:val="00337255"/>
    <w:rsid w:val="003400D8"/>
    <w:rsid w:val="0034205D"/>
    <w:rsid w:val="00342862"/>
    <w:rsid w:val="00343130"/>
    <w:rsid w:val="00343B8B"/>
    <w:rsid w:val="0034449D"/>
    <w:rsid w:val="00344BC9"/>
    <w:rsid w:val="003459D9"/>
    <w:rsid w:val="00345BAE"/>
    <w:rsid w:val="00345ED5"/>
    <w:rsid w:val="0034673A"/>
    <w:rsid w:val="00347EE7"/>
    <w:rsid w:val="0035334F"/>
    <w:rsid w:val="00353952"/>
    <w:rsid w:val="0035461A"/>
    <w:rsid w:val="00354E62"/>
    <w:rsid w:val="003551B5"/>
    <w:rsid w:val="003560C6"/>
    <w:rsid w:val="00356F30"/>
    <w:rsid w:val="00357313"/>
    <w:rsid w:val="003575D9"/>
    <w:rsid w:val="00361CE7"/>
    <w:rsid w:val="00362DBE"/>
    <w:rsid w:val="0036467C"/>
    <w:rsid w:val="003647C9"/>
    <w:rsid w:val="00364EAC"/>
    <w:rsid w:val="00365A50"/>
    <w:rsid w:val="0036713C"/>
    <w:rsid w:val="00372505"/>
    <w:rsid w:val="00375307"/>
    <w:rsid w:val="003769FD"/>
    <w:rsid w:val="0038093F"/>
    <w:rsid w:val="00380B97"/>
    <w:rsid w:val="00380FC4"/>
    <w:rsid w:val="0038364D"/>
    <w:rsid w:val="00383689"/>
    <w:rsid w:val="00384C49"/>
    <w:rsid w:val="00385AAB"/>
    <w:rsid w:val="00385EA8"/>
    <w:rsid w:val="0038605F"/>
    <w:rsid w:val="003871EF"/>
    <w:rsid w:val="00391BD2"/>
    <w:rsid w:val="003923EE"/>
    <w:rsid w:val="0039305E"/>
    <w:rsid w:val="00393135"/>
    <w:rsid w:val="00393215"/>
    <w:rsid w:val="003939E5"/>
    <w:rsid w:val="00393A2E"/>
    <w:rsid w:val="00393AE6"/>
    <w:rsid w:val="00395954"/>
    <w:rsid w:val="00396298"/>
    <w:rsid w:val="003A125E"/>
    <w:rsid w:val="003A3C94"/>
    <w:rsid w:val="003A3E3F"/>
    <w:rsid w:val="003A41A5"/>
    <w:rsid w:val="003A611F"/>
    <w:rsid w:val="003A7076"/>
    <w:rsid w:val="003B0061"/>
    <w:rsid w:val="003B00EA"/>
    <w:rsid w:val="003B09A7"/>
    <w:rsid w:val="003B0E1A"/>
    <w:rsid w:val="003B1950"/>
    <w:rsid w:val="003B1C6E"/>
    <w:rsid w:val="003B57CD"/>
    <w:rsid w:val="003B5921"/>
    <w:rsid w:val="003B5B9B"/>
    <w:rsid w:val="003B6C3F"/>
    <w:rsid w:val="003B7F37"/>
    <w:rsid w:val="003C090B"/>
    <w:rsid w:val="003C0C80"/>
    <w:rsid w:val="003C30E8"/>
    <w:rsid w:val="003C50F6"/>
    <w:rsid w:val="003C5834"/>
    <w:rsid w:val="003C6AF2"/>
    <w:rsid w:val="003D0FBC"/>
    <w:rsid w:val="003D122B"/>
    <w:rsid w:val="003D1DCC"/>
    <w:rsid w:val="003D2006"/>
    <w:rsid w:val="003D23D1"/>
    <w:rsid w:val="003D2FF8"/>
    <w:rsid w:val="003D3557"/>
    <w:rsid w:val="003D3F02"/>
    <w:rsid w:val="003D4093"/>
    <w:rsid w:val="003D5331"/>
    <w:rsid w:val="003D5B3F"/>
    <w:rsid w:val="003D7EC0"/>
    <w:rsid w:val="003E0524"/>
    <w:rsid w:val="003E1B36"/>
    <w:rsid w:val="003E29CD"/>
    <w:rsid w:val="003E2DFB"/>
    <w:rsid w:val="003E3532"/>
    <w:rsid w:val="003E3B12"/>
    <w:rsid w:val="003E3DB1"/>
    <w:rsid w:val="003E3FF7"/>
    <w:rsid w:val="003E4390"/>
    <w:rsid w:val="003E56F4"/>
    <w:rsid w:val="003E613E"/>
    <w:rsid w:val="003E6EFE"/>
    <w:rsid w:val="003E7871"/>
    <w:rsid w:val="003F03CE"/>
    <w:rsid w:val="003F185B"/>
    <w:rsid w:val="003F1C1A"/>
    <w:rsid w:val="003F1C53"/>
    <w:rsid w:val="003F3654"/>
    <w:rsid w:val="003F3D49"/>
    <w:rsid w:val="003F5284"/>
    <w:rsid w:val="003F6209"/>
    <w:rsid w:val="003F6265"/>
    <w:rsid w:val="003F6D43"/>
    <w:rsid w:val="00400656"/>
    <w:rsid w:val="00401B25"/>
    <w:rsid w:val="004024C1"/>
    <w:rsid w:val="00402613"/>
    <w:rsid w:val="00403C0A"/>
    <w:rsid w:val="0040453B"/>
    <w:rsid w:val="00404A88"/>
    <w:rsid w:val="00404EAB"/>
    <w:rsid w:val="00404FFE"/>
    <w:rsid w:val="00405484"/>
    <w:rsid w:val="00405A4F"/>
    <w:rsid w:val="004077F1"/>
    <w:rsid w:val="00407B89"/>
    <w:rsid w:val="00410B4E"/>
    <w:rsid w:val="00411D72"/>
    <w:rsid w:val="004153F6"/>
    <w:rsid w:val="00415681"/>
    <w:rsid w:val="004160C5"/>
    <w:rsid w:val="00416913"/>
    <w:rsid w:val="00416FC9"/>
    <w:rsid w:val="0042053C"/>
    <w:rsid w:val="0042093E"/>
    <w:rsid w:val="00420981"/>
    <w:rsid w:val="004222DD"/>
    <w:rsid w:val="004239D6"/>
    <w:rsid w:val="00423BAC"/>
    <w:rsid w:val="0042476C"/>
    <w:rsid w:val="00424D44"/>
    <w:rsid w:val="00424E87"/>
    <w:rsid w:val="00425FEA"/>
    <w:rsid w:val="00426075"/>
    <w:rsid w:val="00427330"/>
    <w:rsid w:val="004328C7"/>
    <w:rsid w:val="00432B4E"/>
    <w:rsid w:val="00433195"/>
    <w:rsid w:val="00433279"/>
    <w:rsid w:val="00433B57"/>
    <w:rsid w:val="00433D2B"/>
    <w:rsid w:val="00435401"/>
    <w:rsid w:val="00436106"/>
    <w:rsid w:val="00436707"/>
    <w:rsid w:val="00440D94"/>
    <w:rsid w:val="004414DD"/>
    <w:rsid w:val="004416CB"/>
    <w:rsid w:val="00442793"/>
    <w:rsid w:val="00442F8C"/>
    <w:rsid w:val="0044339F"/>
    <w:rsid w:val="004433A2"/>
    <w:rsid w:val="00443A31"/>
    <w:rsid w:val="00445C99"/>
    <w:rsid w:val="004464D0"/>
    <w:rsid w:val="004511FA"/>
    <w:rsid w:val="00451AC9"/>
    <w:rsid w:val="004540D9"/>
    <w:rsid w:val="00454468"/>
    <w:rsid w:val="00454A17"/>
    <w:rsid w:val="00455F05"/>
    <w:rsid w:val="00460563"/>
    <w:rsid w:val="00461BAF"/>
    <w:rsid w:val="00461E50"/>
    <w:rsid w:val="00462793"/>
    <w:rsid w:val="004632F1"/>
    <w:rsid w:val="004638A3"/>
    <w:rsid w:val="00463C1F"/>
    <w:rsid w:val="0046509D"/>
    <w:rsid w:val="00467F1A"/>
    <w:rsid w:val="004710CC"/>
    <w:rsid w:val="0047223D"/>
    <w:rsid w:val="00473BAA"/>
    <w:rsid w:val="00473FC6"/>
    <w:rsid w:val="00475186"/>
    <w:rsid w:val="004757AE"/>
    <w:rsid w:val="004767A0"/>
    <w:rsid w:val="00477767"/>
    <w:rsid w:val="00480267"/>
    <w:rsid w:val="00480D02"/>
    <w:rsid w:val="00480DC4"/>
    <w:rsid w:val="0048124F"/>
    <w:rsid w:val="00481E9F"/>
    <w:rsid w:val="00483385"/>
    <w:rsid w:val="004842F8"/>
    <w:rsid w:val="00484E43"/>
    <w:rsid w:val="00485217"/>
    <w:rsid w:val="004852B2"/>
    <w:rsid w:val="004858ED"/>
    <w:rsid w:val="00485BC6"/>
    <w:rsid w:val="00485E43"/>
    <w:rsid w:val="00486363"/>
    <w:rsid w:val="00490576"/>
    <w:rsid w:val="004909D8"/>
    <w:rsid w:val="004941D1"/>
    <w:rsid w:val="00496B53"/>
    <w:rsid w:val="00496B75"/>
    <w:rsid w:val="004971F4"/>
    <w:rsid w:val="004A129F"/>
    <w:rsid w:val="004A19CD"/>
    <w:rsid w:val="004A2714"/>
    <w:rsid w:val="004A37B2"/>
    <w:rsid w:val="004A4F4B"/>
    <w:rsid w:val="004A6D43"/>
    <w:rsid w:val="004A6FF2"/>
    <w:rsid w:val="004A7481"/>
    <w:rsid w:val="004B04E4"/>
    <w:rsid w:val="004B0B7D"/>
    <w:rsid w:val="004B1ACC"/>
    <w:rsid w:val="004B2D75"/>
    <w:rsid w:val="004B433F"/>
    <w:rsid w:val="004B45D2"/>
    <w:rsid w:val="004B6451"/>
    <w:rsid w:val="004C1C0C"/>
    <w:rsid w:val="004C3326"/>
    <w:rsid w:val="004C589D"/>
    <w:rsid w:val="004C5989"/>
    <w:rsid w:val="004C73DF"/>
    <w:rsid w:val="004D0967"/>
    <w:rsid w:val="004D1306"/>
    <w:rsid w:val="004D18B4"/>
    <w:rsid w:val="004D2697"/>
    <w:rsid w:val="004D32BF"/>
    <w:rsid w:val="004D344E"/>
    <w:rsid w:val="004D41D0"/>
    <w:rsid w:val="004D442A"/>
    <w:rsid w:val="004D4B9A"/>
    <w:rsid w:val="004D4DE1"/>
    <w:rsid w:val="004D506F"/>
    <w:rsid w:val="004D642E"/>
    <w:rsid w:val="004D6898"/>
    <w:rsid w:val="004D6DC6"/>
    <w:rsid w:val="004D72B8"/>
    <w:rsid w:val="004E0045"/>
    <w:rsid w:val="004E093E"/>
    <w:rsid w:val="004E2599"/>
    <w:rsid w:val="004E3028"/>
    <w:rsid w:val="004E3A9E"/>
    <w:rsid w:val="004E3BC7"/>
    <w:rsid w:val="004E47F7"/>
    <w:rsid w:val="004E4A21"/>
    <w:rsid w:val="004E4A92"/>
    <w:rsid w:val="004E4BB8"/>
    <w:rsid w:val="004E55CA"/>
    <w:rsid w:val="004E796C"/>
    <w:rsid w:val="004E7C83"/>
    <w:rsid w:val="004F01D1"/>
    <w:rsid w:val="004F0B48"/>
    <w:rsid w:val="004F1342"/>
    <w:rsid w:val="004F1F05"/>
    <w:rsid w:val="004F2886"/>
    <w:rsid w:val="004F2E51"/>
    <w:rsid w:val="004F4399"/>
    <w:rsid w:val="004F594B"/>
    <w:rsid w:val="004F7EA3"/>
    <w:rsid w:val="0050075B"/>
    <w:rsid w:val="0050287E"/>
    <w:rsid w:val="00502997"/>
    <w:rsid w:val="00502F25"/>
    <w:rsid w:val="00504068"/>
    <w:rsid w:val="00504C94"/>
    <w:rsid w:val="00505247"/>
    <w:rsid w:val="00505A63"/>
    <w:rsid w:val="00505CDB"/>
    <w:rsid w:val="00505E1C"/>
    <w:rsid w:val="0050604B"/>
    <w:rsid w:val="00506AA5"/>
    <w:rsid w:val="005077E6"/>
    <w:rsid w:val="00510FE0"/>
    <w:rsid w:val="00511838"/>
    <w:rsid w:val="005118BC"/>
    <w:rsid w:val="00511FF5"/>
    <w:rsid w:val="00512A4C"/>
    <w:rsid w:val="00514777"/>
    <w:rsid w:val="00514AC8"/>
    <w:rsid w:val="00514C09"/>
    <w:rsid w:val="00514EF4"/>
    <w:rsid w:val="00515993"/>
    <w:rsid w:val="00515B78"/>
    <w:rsid w:val="0051684B"/>
    <w:rsid w:val="00517332"/>
    <w:rsid w:val="00517EED"/>
    <w:rsid w:val="00520944"/>
    <w:rsid w:val="005219FD"/>
    <w:rsid w:val="00523056"/>
    <w:rsid w:val="00523062"/>
    <w:rsid w:val="005231F1"/>
    <w:rsid w:val="005233EF"/>
    <w:rsid w:val="00525BE5"/>
    <w:rsid w:val="00526C6B"/>
    <w:rsid w:val="00526D0B"/>
    <w:rsid w:val="00527337"/>
    <w:rsid w:val="005302B8"/>
    <w:rsid w:val="0053050D"/>
    <w:rsid w:val="00530E74"/>
    <w:rsid w:val="005313B3"/>
    <w:rsid w:val="0053140A"/>
    <w:rsid w:val="00531F12"/>
    <w:rsid w:val="005326DE"/>
    <w:rsid w:val="00532B4A"/>
    <w:rsid w:val="00534D5A"/>
    <w:rsid w:val="00534E20"/>
    <w:rsid w:val="00535171"/>
    <w:rsid w:val="00535D9F"/>
    <w:rsid w:val="00536654"/>
    <w:rsid w:val="0053675F"/>
    <w:rsid w:val="00536D13"/>
    <w:rsid w:val="0054045D"/>
    <w:rsid w:val="00540DAA"/>
    <w:rsid w:val="0054216F"/>
    <w:rsid w:val="00543240"/>
    <w:rsid w:val="00543F1A"/>
    <w:rsid w:val="00544FF4"/>
    <w:rsid w:val="00545DFF"/>
    <w:rsid w:val="00546574"/>
    <w:rsid w:val="0054684E"/>
    <w:rsid w:val="005472E0"/>
    <w:rsid w:val="00551201"/>
    <w:rsid w:val="0055198D"/>
    <w:rsid w:val="00551DF6"/>
    <w:rsid w:val="0055295A"/>
    <w:rsid w:val="00552EA0"/>
    <w:rsid w:val="00553C67"/>
    <w:rsid w:val="00554D51"/>
    <w:rsid w:val="00555640"/>
    <w:rsid w:val="00555BD8"/>
    <w:rsid w:val="005563FF"/>
    <w:rsid w:val="00556500"/>
    <w:rsid w:val="00557276"/>
    <w:rsid w:val="00561AAB"/>
    <w:rsid w:val="00562791"/>
    <w:rsid w:val="00562C59"/>
    <w:rsid w:val="00563954"/>
    <w:rsid w:val="00563A84"/>
    <w:rsid w:val="0056416C"/>
    <w:rsid w:val="0056452C"/>
    <w:rsid w:val="00564F6B"/>
    <w:rsid w:val="00565D8F"/>
    <w:rsid w:val="0056771D"/>
    <w:rsid w:val="00573786"/>
    <w:rsid w:val="005748B3"/>
    <w:rsid w:val="00574BE0"/>
    <w:rsid w:val="005755A0"/>
    <w:rsid w:val="00575B06"/>
    <w:rsid w:val="00575B0D"/>
    <w:rsid w:val="00576DD4"/>
    <w:rsid w:val="00577049"/>
    <w:rsid w:val="00577D1F"/>
    <w:rsid w:val="005800AD"/>
    <w:rsid w:val="005804BF"/>
    <w:rsid w:val="00582160"/>
    <w:rsid w:val="00582765"/>
    <w:rsid w:val="0058391E"/>
    <w:rsid w:val="005862D0"/>
    <w:rsid w:val="00586D22"/>
    <w:rsid w:val="005873D3"/>
    <w:rsid w:val="00587BB1"/>
    <w:rsid w:val="005909C6"/>
    <w:rsid w:val="00592916"/>
    <w:rsid w:val="00592DA0"/>
    <w:rsid w:val="00595EF3"/>
    <w:rsid w:val="00596CD7"/>
    <w:rsid w:val="00596E45"/>
    <w:rsid w:val="00597587"/>
    <w:rsid w:val="00597C73"/>
    <w:rsid w:val="005A0864"/>
    <w:rsid w:val="005A0BB8"/>
    <w:rsid w:val="005A1522"/>
    <w:rsid w:val="005A192F"/>
    <w:rsid w:val="005A1AF6"/>
    <w:rsid w:val="005A2864"/>
    <w:rsid w:val="005A2B6C"/>
    <w:rsid w:val="005A34A4"/>
    <w:rsid w:val="005A3F5C"/>
    <w:rsid w:val="005A4FEA"/>
    <w:rsid w:val="005A57FB"/>
    <w:rsid w:val="005A691B"/>
    <w:rsid w:val="005A770F"/>
    <w:rsid w:val="005B07CB"/>
    <w:rsid w:val="005B103A"/>
    <w:rsid w:val="005B1242"/>
    <w:rsid w:val="005B2B60"/>
    <w:rsid w:val="005B2FDC"/>
    <w:rsid w:val="005B302A"/>
    <w:rsid w:val="005B355A"/>
    <w:rsid w:val="005B4E02"/>
    <w:rsid w:val="005B5B6D"/>
    <w:rsid w:val="005B767F"/>
    <w:rsid w:val="005C0A56"/>
    <w:rsid w:val="005C0B7B"/>
    <w:rsid w:val="005C0E23"/>
    <w:rsid w:val="005C165B"/>
    <w:rsid w:val="005C1842"/>
    <w:rsid w:val="005C202A"/>
    <w:rsid w:val="005C26CC"/>
    <w:rsid w:val="005C5188"/>
    <w:rsid w:val="005C5782"/>
    <w:rsid w:val="005C6033"/>
    <w:rsid w:val="005C6F4A"/>
    <w:rsid w:val="005D0396"/>
    <w:rsid w:val="005D1BB6"/>
    <w:rsid w:val="005D1CCC"/>
    <w:rsid w:val="005D2654"/>
    <w:rsid w:val="005D27AC"/>
    <w:rsid w:val="005D5354"/>
    <w:rsid w:val="005D68CC"/>
    <w:rsid w:val="005E0093"/>
    <w:rsid w:val="005E2069"/>
    <w:rsid w:val="005E3E32"/>
    <w:rsid w:val="005E3EC7"/>
    <w:rsid w:val="005E40C0"/>
    <w:rsid w:val="005E42F2"/>
    <w:rsid w:val="005E50E1"/>
    <w:rsid w:val="005E746B"/>
    <w:rsid w:val="005E7D04"/>
    <w:rsid w:val="005F0766"/>
    <w:rsid w:val="005F1507"/>
    <w:rsid w:val="005F1F2D"/>
    <w:rsid w:val="005F2642"/>
    <w:rsid w:val="005F4072"/>
    <w:rsid w:val="005F59CA"/>
    <w:rsid w:val="005F60BC"/>
    <w:rsid w:val="005F6519"/>
    <w:rsid w:val="005F6D39"/>
    <w:rsid w:val="005F6D6C"/>
    <w:rsid w:val="005F7505"/>
    <w:rsid w:val="00600112"/>
    <w:rsid w:val="00600C92"/>
    <w:rsid w:val="00600F9A"/>
    <w:rsid w:val="006033FA"/>
    <w:rsid w:val="006035C4"/>
    <w:rsid w:val="006041B5"/>
    <w:rsid w:val="0060514F"/>
    <w:rsid w:val="006063D9"/>
    <w:rsid w:val="006068DA"/>
    <w:rsid w:val="00606A68"/>
    <w:rsid w:val="00607149"/>
    <w:rsid w:val="00607C75"/>
    <w:rsid w:val="00610C55"/>
    <w:rsid w:val="00611B23"/>
    <w:rsid w:val="006153B6"/>
    <w:rsid w:val="00615562"/>
    <w:rsid w:val="00616045"/>
    <w:rsid w:val="00616334"/>
    <w:rsid w:val="006171C1"/>
    <w:rsid w:val="00617603"/>
    <w:rsid w:val="006203A3"/>
    <w:rsid w:val="00620CD0"/>
    <w:rsid w:val="00622234"/>
    <w:rsid w:val="00622657"/>
    <w:rsid w:val="00622713"/>
    <w:rsid w:val="006230DA"/>
    <w:rsid w:val="00624B43"/>
    <w:rsid w:val="00625740"/>
    <w:rsid w:val="00625910"/>
    <w:rsid w:val="006267C7"/>
    <w:rsid w:val="00626B13"/>
    <w:rsid w:val="006278CC"/>
    <w:rsid w:val="006307AB"/>
    <w:rsid w:val="00630973"/>
    <w:rsid w:val="00630D7D"/>
    <w:rsid w:val="006328E5"/>
    <w:rsid w:val="00633175"/>
    <w:rsid w:val="0063460E"/>
    <w:rsid w:val="006349A1"/>
    <w:rsid w:val="00635355"/>
    <w:rsid w:val="0063542C"/>
    <w:rsid w:val="00637123"/>
    <w:rsid w:val="00637DCE"/>
    <w:rsid w:val="00640310"/>
    <w:rsid w:val="00640CF1"/>
    <w:rsid w:val="006415EA"/>
    <w:rsid w:val="006418FD"/>
    <w:rsid w:val="00641B0E"/>
    <w:rsid w:val="0064312C"/>
    <w:rsid w:val="0064382A"/>
    <w:rsid w:val="00644771"/>
    <w:rsid w:val="00644D4D"/>
    <w:rsid w:val="00646F3A"/>
    <w:rsid w:val="00652711"/>
    <w:rsid w:val="006536AC"/>
    <w:rsid w:val="006539B7"/>
    <w:rsid w:val="00653CDC"/>
    <w:rsid w:val="00654355"/>
    <w:rsid w:val="00654947"/>
    <w:rsid w:val="0065577F"/>
    <w:rsid w:val="00656B82"/>
    <w:rsid w:val="00660A36"/>
    <w:rsid w:val="00660AFE"/>
    <w:rsid w:val="0066357B"/>
    <w:rsid w:val="00663F58"/>
    <w:rsid w:val="006645C4"/>
    <w:rsid w:val="006647C1"/>
    <w:rsid w:val="00664BBD"/>
    <w:rsid w:val="00664FBF"/>
    <w:rsid w:val="0066553D"/>
    <w:rsid w:val="006664F4"/>
    <w:rsid w:val="006668E8"/>
    <w:rsid w:val="0066731E"/>
    <w:rsid w:val="00667647"/>
    <w:rsid w:val="00670A07"/>
    <w:rsid w:val="006715C8"/>
    <w:rsid w:val="0067426C"/>
    <w:rsid w:val="006751BC"/>
    <w:rsid w:val="00675A7D"/>
    <w:rsid w:val="00675D43"/>
    <w:rsid w:val="00676414"/>
    <w:rsid w:val="00676AB4"/>
    <w:rsid w:val="00676C93"/>
    <w:rsid w:val="00680C6A"/>
    <w:rsid w:val="00680C82"/>
    <w:rsid w:val="00683384"/>
    <w:rsid w:val="0068411C"/>
    <w:rsid w:val="00684F89"/>
    <w:rsid w:val="00687025"/>
    <w:rsid w:val="006911EB"/>
    <w:rsid w:val="00691A04"/>
    <w:rsid w:val="00691E8A"/>
    <w:rsid w:val="00693091"/>
    <w:rsid w:val="00693AE9"/>
    <w:rsid w:val="006947BF"/>
    <w:rsid w:val="0069482E"/>
    <w:rsid w:val="00694D58"/>
    <w:rsid w:val="00695368"/>
    <w:rsid w:val="00695445"/>
    <w:rsid w:val="00695D7E"/>
    <w:rsid w:val="006962AD"/>
    <w:rsid w:val="00697DA2"/>
    <w:rsid w:val="006A00D9"/>
    <w:rsid w:val="006A3290"/>
    <w:rsid w:val="006A3587"/>
    <w:rsid w:val="006A40A3"/>
    <w:rsid w:val="006A570A"/>
    <w:rsid w:val="006A5D84"/>
    <w:rsid w:val="006B0771"/>
    <w:rsid w:val="006B1231"/>
    <w:rsid w:val="006B1557"/>
    <w:rsid w:val="006B19A4"/>
    <w:rsid w:val="006B3018"/>
    <w:rsid w:val="006B5239"/>
    <w:rsid w:val="006B5F0E"/>
    <w:rsid w:val="006B69FF"/>
    <w:rsid w:val="006B73E3"/>
    <w:rsid w:val="006C0DFA"/>
    <w:rsid w:val="006C32A6"/>
    <w:rsid w:val="006C3B61"/>
    <w:rsid w:val="006C3BEA"/>
    <w:rsid w:val="006C4C37"/>
    <w:rsid w:val="006C7B9F"/>
    <w:rsid w:val="006D0188"/>
    <w:rsid w:val="006D0868"/>
    <w:rsid w:val="006D0956"/>
    <w:rsid w:val="006D0B25"/>
    <w:rsid w:val="006D2565"/>
    <w:rsid w:val="006D2EC9"/>
    <w:rsid w:val="006D47E2"/>
    <w:rsid w:val="006D6453"/>
    <w:rsid w:val="006D6779"/>
    <w:rsid w:val="006D680C"/>
    <w:rsid w:val="006E08E9"/>
    <w:rsid w:val="006E0924"/>
    <w:rsid w:val="006E16FF"/>
    <w:rsid w:val="006E1715"/>
    <w:rsid w:val="006E36B7"/>
    <w:rsid w:val="006E37A5"/>
    <w:rsid w:val="006E536F"/>
    <w:rsid w:val="006E5672"/>
    <w:rsid w:val="006E6563"/>
    <w:rsid w:val="006E7FC1"/>
    <w:rsid w:val="006F0BF5"/>
    <w:rsid w:val="006F0C51"/>
    <w:rsid w:val="006F0EF6"/>
    <w:rsid w:val="006F1ACB"/>
    <w:rsid w:val="006F34A6"/>
    <w:rsid w:val="006F3E40"/>
    <w:rsid w:val="006F43B7"/>
    <w:rsid w:val="006F497D"/>
    <w:rsid w:val="006F51A6"/>
    <w:rsid w:val="006F6C2F"/>
    <w:rsid w:val="006F7397"/>
    <w:rsid w:val="006F7DF6"/>
    <w:rsid w:val="00702F7A"/>
    <w:rsid w:val="00703173"/>
    <w:rsid w:val="00703564"/>
    <w:rsid w:val="00703585"/>
    <w:rsid w:val="00704CAC"/>
    <w:rsid w:val="00705822"/>
    <w:rsid w:val="0070739A"/>
    <w:rsid w:val="0071060F"/>
    <w:rsid w:val="007116F5"/>
    <w:rsid w:val="00712F7C"/>
    <w:rsid w:val="00714CD3"/>
    <w:rsid w:val="00715A7F"/>
    <w:rsid w:val="007164DE"/>
    <w:rsid w:val="00717322"/>
    <w:rsid w:val="0071744A"/>
    <w:rsid w:val="00717C6E"/>
    <w:rsid w:val="00717CDF"/>
    <w:rsid w:val="007203E8"/>
    <w:rsid w:val="00721E7C"/>
    <w:rsid w:val="00723BA4"/>
    <w:rsid w:val="00724706"/>
    <w:rsid w:val="00724EA1"/>
    <w:rsid w:val="007251E2"/>
    <w:rsid w:val="00726174"/>
    <w:rsid w:val="00726320"/>
    <w:rsid w:val="0072735E"/>
    <w:rsid w:val="00727BA9"/>
    <w:rsid w:val="00727DF4"/>
    <w:rsid w:val="0073209C"/>
    <w:rsid w:val="00733B23"/>
    <w:rsid w:val="00734503"/>
    <w:rsid w:val="00734ED0"/>
    <w:rsid w:val="00735F7B"/>
    <w:rsid w:val="00737EFD"/>
    <w:rsid w:val="00740417"/>
    <w:rsid w:val="00740642"/>
    <w:rsid w:val="00740754"/>
    <w:rsid w:val="007414E7"/>
    <w:rsid w:val="007419AF"/>
    <w:rsid w:val="0074293B"/>
    <w:rsid w:val="007435F2"/>
    <w:rsid w:val="007437E6"/>
    <w:rsid w:val="007443B5"/>
    <w:rsid w:val="00744E25"/>
    <w:rsid w:val="0074509F"/>
    <w:rsid w:val="00745539"/>
    <w:rsid w:val="00745C87"/>
    <w:rsid w:val="00745DAD"/>
    <w:rsid w:val="00746395"/>
    <w:rsid w:val="00750C3F"/>
    <w:rsid w:val="007512BD"/>
    <w:rsid w:val="0075489E"/>
    <w:rsid w:val="00754DAA"/>
    <w:rsid w:val="00755C4A"/>
    <w:rsid w:val="00756C2C"/>
    <w:rsid w:val="00756EC0"/>
    <w:rsid w:val="00760899"/>
    <w:rsid w:val="00760ED6"/>
    <w:rsid w:val="00760FC7"/>
    <w:rsid w:val="007616F7"/>
    <w:rsid w:val="007618B9"/>
    <w:rsid w:val="00761AD1"/>
    <w:rsid w:val="00762483"/>
    <w:rsid w:val="00765023"/>
    <w:rsid w:val="007654CA"/>
    <w:rsid w:val="007659B9"/>
    <w:rsid w:val="0076799B"/>
    <w:rsid w:val="00767E2D"/>
    <w:rsid w:val="00767FAA"/>
    <w:rsid w:val="00772FC7"/>
    <w:rsid w:val="007740CE"/>
    <w:rsid w:val="00774627"/>
    <w:rsid w:val="00774672"/>
    <w:rsid w:val="00774A94"/>
    <w:rsid w:val="007752D1"/>
    <w:rsid w:val="00775702"/>
    <w:rsid w:val="007757B4"/>
    <w:rsid w:val="00777149"/>
    <w:rsid w:val="00777D47"/>
    <w:rsid w:val="00780240"/>
    <w:rsid w:val="0078035A"/>
    <w:rsid w:val="007819B5"/>
    <w:rsid w:val="00781A58"/>
    <w:rsid w:val="00781E50"/>
    <w:rsid w:val="007832DD"/>
    <w:rsid w:val="00783A29"/>
    <w:rsid w:val="00784201"/>
    <w:rsid w:val="00784279"/>
    <w:rsid w:val="007858AD"/>
    <w:rsid w:val="00785E7A"/>
    <w:rsid w:val="00787182"/>
    <w:rsid w:val="00787882"/>
    <w:rsid w:val="0079058A"/>
    <w:rsid w:val="00790AB3"/>
    <w:rsid w:val="00791F2B"/>
    <w:rsid w:val="00793D74"/>
    <w:rsid w:val="00793DF5"/>
    <w:rsid w:val="0079598F"/>
    <w:rsid w:val="0079625E"/>
    <w:rsid w:val="00797B95"/>
    <w:rsid w:val="007A07E9"/>
    <w:rsid w:val="007A0960"/>
    <w:rsid w:val="007A0D2D"/>
    <w:rsid w:val="007A1446"/>
    <w:rsid w:val="007A22ED"/>
    <w:rsid w:val="007A274A"/>
    <w:rsid w:val="007A36E3"/>
    <w:rsid w:val="007A3B71"/>
    <w:rsid w:val="007A40D3"/>
    <w:rsid w:val="007A4CF2"/>
    <w:rsid w:val="007A4EAB"/>
    <w:rsid w:val="007A5396"/>
    <w:rsid w:val="007A57FC"/>
    <w:rsid w:val="007A59D1"/>
    <w:rsid w:val="007A5FF7"/>
    <w:rsid w:val="007A60C7"/>
    <w:rsid w:val="007A668C"/>
    <w:rsid w:val="007A735B"/>
    <w:rsid w:val="007A7F35"/>
    <w:rsid w:val="007B0573"/>
    <w:rsid w:val="007B1B01"/>
    <w:rsid w:val="007B30E5"/>
    <w:rsid w:val="007B3758"/>
    <w:rsid w:val="007B4D4B"/>
    <w:rsid w:val="007B6109"/>
    <w:rsid w:val="007B648D"/>
    <w:rsid w:val="007B7539"/>
    <w:rsid w:val="007B758D"/>
    <w:rsid w:val="007B7A58"/>
    <w:rsid w:val="007B7C35"/>
    <w:rsid w:val="007B7CF5"/>
    <w:rsid w:val="007C0258"/>
    <w:rsid w:val="007C02B2"/>
    <w:rsid w:val="007C3216"/>
    <w:rsid w:val="007C35AA"/>
    <w:rsid w:val="007C3673"/>
    <w:rsid w:val="007C3D61"/>
    <w:rsid w:val="007C3DEC"/>
    <w:rsid w:val="007C616B"/>
    <w:rsid w:val="007C6505"/>
    <w:rsid w:val="007C6CD4"/>
    <w:rsid w:val="007C7636"/>
    <w:rsid w:val="007D065D"/>
    <w:rsid w:val="007D13ED"/>
    <w:rsid w:val="007D2B36"/>
    <w:rsid w:val="007D2F90"/>
    <w:rsid w:val="007D31A7"/>
    <w:rsid w:val="007D38C8"/>
    <w:rsid w:val="007D5443"/>
    <w:rsid w:val="007D60EE"/>
    <w:rsid w:val="007D70A7"/>
    <w:rsid w:val="007D7191"/>
    <w:rsid w:val="007E03A2"/>
    <w:rsid w:val="007E0778"/>
    <w:rsid w:val="007E0910"/>
    <w:rsid w:val="007E169B"/>
    <w:rsid w:val="007E1EF7"/>
    <w:rsid w:val="007E2092"/>
    <w:rsid w:val="007E253F"/>
    <w:rsid w:val="007E2621"/>
    <w:rsid w:val="007E27D1"/>
    <w:rsid w:val="007E3121"/>
    <w:rsid w:val="007E34AF"/>
    <w:rsid w:val="007E3855"/>
    <w:rsid w:val="007E4BEA"/>
    <w:rsid w:val="007E5B6B"/>
    <w:rsid w:val="007E60E5"/>
    <w:rsid w:val="007E7E5E"/>
    <w:rsid w:val="007F01DE"/>
    <w:rsid w:val="007F04EC"/>
    <w:rsid w:val="007F0B0F"/>
    <w:rsid w:val="007F1D88"/>
    <w:rsid w:val="007F291A"/>
    <w:rsid w:val="007F3616"/>
    <w:rsid w:val="007F50E8"/>
    <w:rsid w:val="007F7339"/>
    <w:rsid w:val="007F7794"/>
    <w:rsid w:val="007F7DE9"/>
    <w:rsid w:val="0080069A"/>
    <w:rsid w:val="00801481"/>
    <w:rsid w:val="00801727"/>
    <w:rsid w:val="0080230E"/>
    <w:rsid w:val="008030B0"/>
    <w:rsid w:val="00803F0B"/>
    <w:rsid w:val="00804CA9"/>
    <w:rsid w:val="00804FC1"/>
    <w:rsid w:val="00806F01"/>
    <w:rsid w:val="0080747C"/>
    <w:rsid w:val="0081122B"/>
    <w:rsid w:val="00811BF0"/>
    <w:rsid w:val="00812D8A"/>
    <w:rsid w:val="0081374F"/>
    <w:rsid w:val="00814CB0"/>
    <w:rsid w:val="00815B88"/>
    <w:rsid w:val="008163C8"/>
    <w:rsid w:val="00817D65"/>
    <w:rsid w:val="00820966"/>
    <w:rsid w:val="0082155C"/>
    <w:rsid w:val="00821BA2"/>
    <w:rsid w:val="00822CF6"/>
    <w:rsid w:val="00824D5C"/>
    <w:rsid w:val="008262A8"/>
    <w:rsid w:val="008267F3"/>
    <w:rsid w:val="0082734F"/>
    <w:rsid w:val="00830393"/>
    <w:rsid w:val="00830B82"/>
    <w:rsid w:val="00830EBF"/>
    <w:rsid w:val="00831A2D"/>
    <w:rsid w:val="00832727"/>
    <w:rsid w:val="00832C8A"/>
    <w:rsid w:val="00835A10"/>
    <w:rsid w:val="0083637D"/>
    <w:rsid w:val="00837683"/>
    <w:rsid w:val="00837A14"/>
    <w:rsid w:val="00841A5D"/>
    <w:rsid w:val="00842DA2"/>
    <w:rsid w:val="00843377"/>
    <w:rsid w:val="00845ABC"/>
    <w:rsid w:val="00846138"/>
    <w:rsid w:val="00846A3E"/>
    <w:rsid w:val="00847CB9"/>
    <w:rsid w:val="00847DD5"/>
    <w:rsid w:val="008501DB"/>
    <w:rsid w:val="0085049B"/>
    <w:rsid w:val="00851277"/>
    <w:rsid w:val="008513FE"/>
    <w:rsid w:val="008516E7"/>
    <w:rsid w:val="00852520"/>
    <w:rsid w:val="00853343"/>
    <w:rsid w:val="00853B27"/>
    <w:rsid w:val="00854488"/>
    <w:rsid w:val="0085491C"/>
    <w:rsid w:val="00856089"/>
    <w:rsid w:val="00857447"/>
    <w:rsid w:val="00857477"/>
    <w:rsid w:val="008600B4"/>
    <w:rsid w:val="0086037E"/>
    <w:rsid w:val="008611E1"/>
    <w:rsid w:val="00861766"/>
    <w:rsid w:val="00862033"/>
    <w:rsid w:val="008629E8"/>
    <w:rsid w:val="00863EE9"/>
    <w:rsid w:val="008641FC"/>
    <w:rsid w:val="008667B2"/>
    <w:rsid w:val="00866D02"/>
    <w:rsid w:val="00873185"/>
    <w:rsid w:val="0087324C"/>
    <w:rsid w:val="008739D7"/>
    <w:rsid w:val="00875D89"/>
    <w:rsid w:val="008803C0"/>
    <w:rsid w:val="00880CF0"/>
    <w:rsid w:val="00880FC5"/>
    <w:rsid w:val="00881B00"/>
    <w:rsid w:val="008831F9"/>
    <w:rsid w:val="008834DF"/>
    <w:rsid w:val="00883AB7"/>
    <w:rsid w:val="00884340"/>
    <w:rsid w:val="008847C7"/>
    <w:rsid w:val="008860C0"/>
    <w:rsid w:val="0089093A"/>
    <w:rsid w:val="00892313"/>
    <w:rsid w:val="00892878"/>
    <w:rsid w:val="00892F5F"/>
    <w:rsid w:val="00893BB6"/>
    <w:rsid w:val="00895152"/>
    <w:rsid w:val="00895259"/>
    <w:rsid w:val="008952D5"/>
    <w:rsid w:val="0089586B"/>
    <w:rsid w:val="008A0471"/>
    <w:rsid w:val="008A057E"/>
    <w:rsid w:val="008A11D6"/>
    <w:rsid w:val="008A1A03"/>
    <w:rsid w:val="008A2516"/>
    <w:rsid w:val="008A3748"/>
    <w:rsid w:val="008A484E"/>
    <w:rsid w:val="008A5D01"/>
    <w:rsid w:val="008A61CF"/>
    <w:rsid w:val="008B02AC"/>
    <w:rsid w:val="008B350E"/>
    <w:rsid w:val="008B3AC9"/>
    <w:rsid w:val="008B3CF3"/>
    <w:rsid w:val="008B688A"/>
    <w:rsid w:val="008B6B85"/>
    <w:rsid w:val="008B7073"/>
    <w:rsid w:val="008B73D7"/>
    <w:rsid w:val="008C035C"/>
    <w:rsid w:val="008C09D2"/>
    <w:rsid w:val="008C2F68"/>
    <w:rsid w:val="008C3717"/>
    <w:rsid w:val="008C596E"/>
    <w:rsid w:val="008C70BB"/>
    <w:rsid w:val="008C7803"/>
    <w:rsid w:val="008C7BA9"/>
    <w:rsid w:val="008D13D3"/>
    <w:rsid w:val="008D1ADE"/>
    <w:rsid w:val="008D1CA5"/>
    <w:rsid w:val="008D39C2"/>
    <w:rsid w:val="008D514E"/>
    <w:rsid w:val="008D5BFD"/>
    <w:rsid w:val="008D6078"/>
    <w:rsid w:val="008D65C4"/>
    <w:rsid w:val="008D6DAB"/>
    <w:rsid w:val="008D7708"/>
    <w:rsid w:val="008E0F41"/>
    <w:rsid w:val="008E0FC7"/>
    <w:rsid w:val="008E11BD"/>
    <w:rsid w:val="008E15B6"/>
    <w:rsid w:val="008E24B7"/>
    <w:rsid w:val="008E27DE"/>
    <w:rsid w:val="008E333C"/>
    <w:rsid w:val="008E334D"/>
    <w:rsid w:val="008E3B1E"/>
    <w:rsid w:val="008E4355"/>
    <w:rsid w:val="008E4897"/>
    <w:rsid w:val="008E4999"/>
    <w:rsid w:val="008E6F61"/>
    <w:rsid w:val="008E7704"/>
    <w:rsid w:val="008E7B4B"/>
    <w:rsid w:val="008E7BFA"/>
    <w:rsid w:val="008F097D"/>
    <w:rsid w:val="008F0C65"/>
    <w:rsid w:val="008F116D"/>
    <w:rsid w:val="008F28CC"/>
    <w:rsid w:val="008F3237"/>
    <w:rsid w:val="008F3CB0"/>
    <w:rsid w:val="008F3D39"/>
    <w:rsid w:val="008F41A1"/>
    <w:rsid w:val="008F55C0"/>
    <w:rsid w:val="008F5F0F"/>
    <w:rsid w:val="008F630D"/>
    <w:rsid w:val="008F6BF4"/>
    <w:rsid w:val="008F6EB0"/>
    <w:rsid w:val="00901605"/>
    <w:rsid w:val="009016BD"/>
    <w:rsid w:val="00901A16"/>
    <w:rsid w:val="00901D1D"/>
    <w:rsid w:val="0090269F"/>
    <w:rsid w:val="009028E4"/>
    <w:rsid w:val="009061E1"/>
    <w:rsid w:val="00910EF8"/>
    <w:rsid w:val="009133AF"/>
    <w:rsid w:val="00915723"/>
    <w:rsid w:val="00916142"/>
    <w:rsid w:val="00916443"/>
    <w:rsid w:val="0091659A"/>
    <w:rsid w:val="009167FC"/>
    <w:rsid w:val="00916965"/>
    <w:rsid w:val="00916E61"/>
    <w:rsid w:val="00916F79"/>
    <w:rsid w:val="0091710C"/>
    <w:rsid w:val="00917793"/>
    <w:rsid w:val="00917825"/>
    <w:rsid w:val="00917F96"/>
    <w:rsid w:val="00920890"/>
    <w:rsid w:val="00920AC4"/>
    <w:rsid w:val="00922B09"/>
    <w:rsid w:val="00925F68"/>
    <w:rsid w:val="009319B2"/>
    <w:rsid w:val="00932B42"/>
    <w:rsid w:val="00933B00"/>
    <w:rsid w:val="00934AAE"/>
    <w:rsid w:val="00935206"/>
    <w:rsid w:val="009354C1"/>
    <w:rsid w:val="00935CC3"/>
    <w:rsid w:val="009366D6"/>
    <w:rsid w:val="00937459"/>
    <w:rsid w:val="00937516"/>
    <w:rsid w:val="00937CB0"/>
    <w:rsid w:val="00937D17"/>
    <w:rsid w:val="00941382"/>
    <w:rsid w:val="009425F6"/>
    <w:rsid w:val="00942DAA"/>
    <w:rsid w:val="00943268"/>
    <w:rsid w:val="00943A55"/>
    <w:rsid w:val="00943C7C"/>
    <w:rsid w:val="00944FE1"/>
    <w:rsid w:val="0094512D"/>
    <w:rsid w:val="009451D4"/>
    <w:rsid w:val="00945E82"/>
    <w:rsid w:val="00950961"/>
    <w:rsid w:val="00950BA1"/>
    <w:rsid w:val="00951EC5"/>
    <w:rsid w:val="009527A0"/>
    <w:rsid w:val="00954B70"/>
    <w:rsid w:val="00954F3C"/>
    <w:rsid w:val="00955CE5"/>
    <w:rsid w:val="0096088A"/>
    <w:rsid w:val="009610D5"/>
    <w:rsid w:val="00961C23"/>
    <w:rsid w:val="009623FC"/>
    <w:rsid w:val="00962596"/>
    <w:rsid w:val="009625EA"/>
    <w:rsid w:val="0096290C"/>
    <w:rsid w:val="009634A2"/>
    <w:rsid w:val="00964808"/>
    <w:rsid w:val="0096648F"/>
    <w:rsid w:val="009671FC"/>
    <w:rsid w:val="00971C41"/>
    <w:rsid w:val="00972D52"/>
    <w:rsid w:val="0097493D"/>
    <w:rsid w:val="00974FA1"/>
    <w:rsid w:val="009753CD"/>
    <w:rsid w:val="00975EA1"/>
    <w:rsid w:val="00975EAF"/>
    <w:rsid w:val="00975F9F"/>
    <w:rsid w:val="009763AE"/>
    <w:rsid w:val="00976495"/>
    <w:rsid w:val="00976D2A"/>
    <w:rsid w:val="00976FD6"/>
    <w:rsid w:val="00977226"/>
    <w:rsid w:val="009810C1"/>
    <w:rsid w:val="0098355D"/>
    <w:rsid w:val="00983B38"/>
    <w:rsid w:val="00983ED8"/>
    <w:rsid w:val="00985331"/>
    <w:rsid w:val="009854E6"/>
    <w:rsid w:val="00985CEE"/>
    <w:rsid w:val="00986650"/>
    <w:rsid w:val="00986A8E"/>
    <w:rsid w:val="00987CAF"/>
    <w:rsid w:val="009905E9"/>
    <w:rsid w:val="00990FB4"/>
    <w:rsid w:val="00991A95"/>
    <w:rsid w:val="00991D82"/>
    <w:rsid w:val="00991F95"/>
    <w:rsid w:val="00993010"/>
    <w:rsid w:val="0099369F"/>
    <w:rsid w:val="00993890"/>
    <w:rsid w:val="00993D14"/>
    <w:rsid w:val="00995188"/>
    <w:rsid w:val="0099697D"/>
    <w:rsid w:val="00996F08"/>
    <w:rsid w:val="0099743C"/>
    <w:rsid w:val="00997527"/>
    <w:rsid w:val="009A0675"/>
    <w:rsid w:val="009A0BAA"/>
    <w:rsid w:val="009A1E9B"/>
    <w:rsid w:val="009A29B7"/>
    <w:rsid w:val="009A3C3F"/>
    <w:rsid w:val="009A403A"/>
    <w:rsid w:val="009A67C2"/>
    <w:rsid w:val="009A6E68"/>
    <w:rsid w:val="009B03A6"/>
    <w:rsid w:val="009B1078"/>
    <w:rsid w:val="009B1375"/>
    <w:rsid w:val="009B24C6"/>
    <w:rsid w:val="009B2987"/>
    <w:rsid w:val="009B2FD8"/>
    <w:rsid w:val="009B3A8D"/>
    <w:rsid w:val="009B408E"/>
    <w:rsid w:val="009B58B4"/>
    <w:rsid w:val="009B59CF"/>
    <w:rsid w:val="009B5A24"/>
    <w:rsid w:val="009B6049"/>
    <w:rsid w:val="009B6977"/>
    <w:rsid w:val="009B6F37"/>
    <w:rsid w:val="009B751A"/>
    <w:rsid w:val="009B7713"/>
    <w:rsid w:val="009B7768"/>
    <w:rsid w:val="009B7856"/>
    <w:rsid w:val="009B7DD3"/>
    <w:rsid w:val="009C07B1"/>
    <w:rsid w:val="009C0B4E"/>
    <w:rsid w:val="009C101E"/>
    <w:rsid w:val="009C114F"/>
    <w:rsid w:val="009C142B"/>
    <w:rsid w:val="009C189A"/>
    <w:rsid w:val="009C198E"/>
    <w:rsid w:val="009C22A0"/>
    <w:rsid w:val="009C6103"/>
    <w:rsid w:val="009C6733"/>
    <w:rsid w:val="009C6964"/>
    <w:rsid w:val="009C6CF9"/>
    <w:rsid w:val="009C7B58"/>
    <w:rsid w:val="009D0843"/>
    <w:rsid w:val="009D0EC2"/>
    <w:rsid w:val="009D1334"/>
    <w:rsid w:val="009D19A7"/>
    <w:rsid w:val="009D1EA6"/>
    <w:rsid w:val="009D2387"/>
    <w:rsid w:val="009D3008"/>
    <w:rsid w:val="009D315A"/>
    <w:rsid w:val="009D3ADE"/>
    <w:rsid w:val="009D3CA0"/>
    <w:rsid w:val="009D455A"/>
    <w:rsid w:val="009D47F5"/>
    <w:rsid w:val="009D5168"/>
    <w:rsid w:val="009D5A79"/>
    <w:rsid w:val="009D6B86"/>
    <w:rsid w:val="009D7779"/>
    <w:rsid w:val="009E1D72"/>
    <w:rsid w:val="009E1DB5"/>
    <w:rsid w:val="009E20C5"/>
    <w:rsid w:val="009E25F0"/>
    <w:rsid w:val="009E3D2B"/>
    <w:rsid w:val="009E435C"/>
    <w:rsid w:val="009E46F4"/>
    <w:rsid w:val="009E487E"/>
    <w:rsid w:val="009E633A"/>
    <w:rsid w:val="009E6583"/>
    <w:rsid w:val="009E67CF"/>
    <w:rsid w:val="009E73F4"/>
    <w:rsid w:val="009F0C2B"/>
    <w:rsid w:val="009F0ED5"/>
    <w:rsid w:val="009F3795"/>
    <w:rsid w:val="009F383A"/>
    <w:rsid w:val="009F47DF"/>
    <w:rsid w:val="009F53D9"/>
    <w:rsid w:val="009F56CC"/>
    <w:rsid w:val="009F7E6C"/>
    <w:rsid w:val="00A00422"/>
    <w:rsid w:val="00A00848"/>
    <w:rsid w:val="00A01492"/>
    <w:rsid w:val="00A0152E"/>
    <w:rsid w:val="00A01E26"/>
    <w:rsid w:val="00A039E1"/>
    <w:rsid w:val="00A04317"/>
    <w:rsid w:val="00A0643C"/>
    <w:rsid w:val="00A06FE6"/>
    <w:rsid w:val="00A077AA"/>
    <w:rsid w:val="00A0789E"/>
    <w:rsid w:val="00A10CEA"/>
    <w:rsid w:val="00A11010"/>
    <w:rsid w:val="00A11CC5"/>
    <w:rsid w:val="00A1328A"/>
    <w:rsid w:val="00A135E7"/>
    <w:rsid w:val="00A147F1"/>
    <w:rsid w:val="00A14E69"/>
    <w:rsid w:val="00A15648"/>
    <w:rsid w:val="00A15FF0"/>
    <w:rsid w:val="00A16D1B"/>
    <w:rsid w:val="00A24330"/>
    <w:rsid w:val="00A24F2B"/>
    <w:rsid w:val="00A25AB3"/>
    <w:rsid w:val="00A25DEE"/>
    <w:rsid w:val="00A266BB"/>
    <w:rsid w:val="00A26BB5"/>
    <w:rsid w:val="00A300A5"/>
    <w:rsid w:val="00A312EC"/>
    <w:rsid w:val="00A3198B"/>
    <w:rsid w:val="00A325BD"/>
    <w:rsid w:val="00A32C82"/>
    <w:rsid w:val="00A33416"/>
    <w:rsid w:val="00A366A1"/>
    <w:rsid w:val="00A36782"/>
    <w:rsid w:val="00A36B76"/>
    <w:rsid w:val="00A424A1"/>
    <w:rsid w:val="00A4318F"/>
    <w:rsid w:val="00A43720"/>
    <w:rsid w:val="00A43FC9"/>
    <w:rsid w:val="00A44634"/>
    <w:rsid w:val="00A4493E"/>
    <w:rsid w:val="00A457B1"/>
    <w:rsid w:val="00A46450"/>
    <w:rsid w:val="00A47575"/>
    <w:rsid w:val="00A5001F"/>
    <w:rsid w:val="00A50D70"/>
    <w:rsid w:val="00A51C3C"/>
    <w:rsid w:val="00A5257A"/>
    <w:rsid w:val="00A52BB6"/>
    <w:rsid w:val="00A53A57"/>
    <w:rsid w:val="00A54BBA"/>
    <w:rsid w:val="00A56F1A"/>
    <w:rsid w:val="00A6086C"/>
    <w:rsid w:val="00A61798"/>
    <w:rsid w:val="00A61B26"/>
    <w:rsid w:val="00A65154"/>
    <w:rsid w:val="00A66461"/>
    <w:rsid w:val="00A67E72"/>
    <w:rsid w:val="00A70673"/>
    <w:rsid w:val="00A706B6"/>
    <w:rsid w:val="00A709CC"/>
    <w:rsid w:val="00A70F6D"/>
    <w:rsid w:val="00A71BBB"/>
    <w:rsid w:val="00A725DB"/>
    <w:rsid w:val="00A7307F"/>
    <w:rsid w:val="00A75D5F"/>
    <w:rsid w:val="00A75EF9"/>
    <w:rsid w:val="00A77F15"/>
    <w:rsid w:val="00A804A7"/>
    <w:rsid w:val="00A807B4"/>
    <w:rsid w:val="00A81BF1"/>
    <w:rsid w:val="00A81C0B"/>
    <w:rsid w:val="00A829E2"/>
    <w:rsid w:val="00A8305C"/>
    <w:rsid w:val="00A831C1"/>
    <w:rsid w:val="00A84315"/>
    <w:rsid w:val="00A85B14"/>
    <w:rsid w:val="00A86902"/>
    <w:rsid w:val="00A874EA"/>
    <w:rsid w:val="00A904A9"/>
    <w:rsid w:val="00A906D7"/>
    <w:rsid w:val="00A940E6"/>
    <w:rsid w:val="00A9551A"/>
    <w:rsid w:val="00A96672"/>
    <w:rsid w:val="00A97798"/>
    <w:rsid w:val="00AA0B97"/>
    <w:rsid w:val="00AA0BC6"/>
    <w:rsid w:val="00AA17BE"/>
    <w:rsid w:val="00AA2618"/>
    <w:rsid w:val="00AA5901"/>
    <w:rsid w:val="00AA6465"/>
    <w:rsid w:val="00AA6FD0"/>
    <w:rsid w:val="00AB01EB"/>
    <w:rsid w:val="00AB1236"/>
    <w:rsid w:val="00AB23B9"/>
    <w:rsid w:val="00AB434C"/>
    <w:rsid w:val="00AB557C"/>
    <w:rsid w:val="00AB6DCD"/>
    <w:rsid w:val="00AB707F"/>
    <w:rsid w:val="00AC03D4"/>
    <w:rsid w:val="00AC05AB"/>
    <w:rsid w:val="00AC3EE9"/>
    <w:rsid w:val="00AC4549"/>
    <w:rsid w:val="00AC4E82"/>
    <w:rsid w:val="00AC58E2"/>
    <w:rsid w:val="00AC7573"/>
    <w:rsid w:val="00AD0685"/>
    <w:rsid w:val="00AD0913"/>
    <w:rsid w:val="00AD2A9B"/>
    <w:rsid w:val="00AD2ED5"/>
    <w:rsid w:val="00AD5561"/>
    <w:rsid w:val="00AD6163"/>
    <w:rsid w:val="00AD73A3"/>
    <w:rsid w:val="00AD7FCF"/>
    <w:rsid w:val="00AE1A57"/>
    <w:rsid w:val="00AE23F1"/>
    <w:rsid w:val="00AE2E1B"/>
    <w:rsid w:val="00AE3A55"/>
    <w:rsid w:val="00AE59F1"/>
    <w:rsid w:val="00AE5AFB"/>
    <w:rsid w:val="00AE5D40"/>
    <w:rsid w:val="00AE62CB"/>
    <w:rsid w:val="00AE6409"/>
    <w:rsid w:val="00AF1222"/>
    <w:rsid w:val="00AF24CF"/>
    <w:rsid w:val="00AF385C"/>
    <w:rsid w:val="00AF4B01"/>
    <w:rsid w:val="00AF56E4"/>
    <w:rsid w:val="00B01B6A"/>
    <w:rsid w:val="00B02C79"/>
    <w:rsid w:val="00B04D8E"/>
    <w:rsid w:val="00B053FA"/>
    <w:rsid w:val="00B072E3"/>
    <w:rsid w:val="00B07375"/>
    <w:rsid w:val="00B07677"/>
    <w:rsid w:val="00B07F42"/>
    <w:rsid w:val="00B13193"/>
    <w:rsid w:val="00B136AE"/>
    <w:rsid w:val="00B13EB7"/>
    <w:rsid w:val="00B15095"/>
    <w:rsid w:val="00B169A9"/>
    <w:rsid w:val="00B17D61"/>
    <w:rsid w:val="00B17F81"/>
    <w:rsid w:val="00B20A08"/>
    <w:rsid w:val="00B218DF"/>
    <w:rsid w:val="00B21EF6"/>
    <w:rsid w:val="00B227EA"/>
    <w:rsid w:val="00B2463F"/>
    <w:rsid w:val="00B2469B"/>
    <w:rsid w:val="00B249E7"/>
    <w:rsid w:val="00B30C85"/>
    <w:rsid w:val="00B311B4"/>
    <w:rsid w:val="00B315DA"/>
    <w:rsid w:val="00B32E73"/>
    <w:rsid w:val="00B333E8"/>
    <w:rsid w:val="00B33EEE"/>
    <w:rsid w:val="00B34145"/>
    <w:rsid w:val="00B35F10"/>
    <w:rsid w:val="00B373B3"/>
    <w:rsid w:val="00B3752C"/>
    <w:rsid w:val="00B4015B"/>
    <w:rsid w:val="00B40F2C"/>
    <w:rsid w:val="00B40F36"/>
    <w:rsid w:val="00B41557"/>
    <w:rsid w:val="00B415CF"/>
    <w:rsid w:val="00B417C0"/>
    <w:rsid w:val="00B41E6D"/>
    <w:rsid w:val="00B4277A"/>
    <w:rsid w:val="00B4377D"/>
    <w:rsid w:val="00B44602"/>
    <w:rsid w:val="00B46357"/>
    <w:rsid w:val="00B46964"/>
    <w:rsid w:val="00B47307"/>
    <w:rsid w:val="00B4740A"/>
    <w:rsid w:val="00B47EB7"/>
    <w:rsid w:val="00B50189"/>
    <w:rsid w:val="00B51B61"/>
    <w:rsid w:val="00B51E16"/>
    <w:rsid w:val="00B5214D"/>
    <w:rsid w:val="00B526EE"/>
    <w:rsid w:val="00B53943"/>
    <w:rsid w:val="00B54314"/>
    <w:rsid w:val="00B5580E"/>
    <w:rsid w:val="00B55A6B"/>
    <w:rsid w:val="00B56D94"/>
    <w:rsid w:val="00B57816"/>
    <w:rsid w:val="00B57D98"/>
    <w:rsid w:val="00B6037B"/>
    <w:rsid w:val="00B607CD"/>
    <w:rsid w:val="00B6086F"/>
    <w:rsid w:val="00B6099B"/>
    <w:rsid w:val="00B611F6"/>
    <w:rsid w:val="00B64630"/>
    <w:rsid w:val="00B65A28"/>
    <w:rsid w:val="00B66139"/>
    <w:rsid w:val="00B6676F"/>
    <w:rsid w:val="00B66BE9"/>
    <w:rsid w:val="00B67F1D"/>
    <w:rsid w:val="00B710CB"/>
    <w:rsid w:val="00B722B7"/>
    <w:rsid w:val="00B73BE1"/>
    <w:rsid w:val="00B760F8"/>
    <w:rsid w:val="00B76C6E"/>
    <w:rsid w:val="00B776CD"/>
    <w:rsid w:val="00B7782B"/>
    <w:rsid w:val="00B808A3"/>
    <w:rsid w:val="00B80D5F"/>
    <w:rsid w:val="00B8259B"/>
    <w:rsid w:val="00B82884"/>
    <w:rsid w:val="00B83C0B"/>
    <w:rsid w:val="00B8432A"/>
    <w:rsid w:val="00B846FF"/>
    <w:rsid w:val="00B84730"/>
    <w:rsid w:val="00B8474D"/>
    <w:rsid w:val="00B84ED0"/>
    <w:rsid w:val="00B85639"/>
    <w:rsid w:val="00B85EAB"/>
    <w:rsid w:val="00B8663D"/>
    <w:rsid w:val="00B87051"/>
    <w:rsid w:val="00B900FC"/>
    <w:rsid w:val="00B90D24"/>
    <w:rsid w:val="00B916BE"/>
    <w:rsid w:val="00B93714"/>
    <w:rsid w:val="00B93BD9"/>
    <w:rsid w:val="00B94C9B"/>
    <w:rsid w:val="00B94CEE"/>
    <w:rsid w:val="00B964B8"/>
    <w:rsid w:val="00BA0C24"/>
    <w:rsid w:val="00BA1C29"/>
    <w:rsid w:val="00BA1FC3"/>
    <w:rsid w:val="00BA2AFE"/>
    <w:rsid w:val="00BA4FFA"/>
    <w:rsid w:val="00BA52B0"/>
    <w:rsid w:val="00BA6040"/>
    <w:rsid w:val="00BA6348"/>
    <w:rsid w:val="00BB00A2"/>
    <w:rsid w:val="00BB0B65"/>
    <w:rsid w:val="00BB1CAB"/>
    <w:rsid w:val="00BB262C"/>
    <w:rsid w:val="00BB2691"/>
    <w:rsid w:val="00BB375B"/>
    <w:rsid w:val="00BB39B0"/>
    <w:rsid w:val="00BB39DB"/>
    <w:rsid w:val="00BB4313"/>
    <w:rsid w:val="00BB7898"/>
    <w:rsid w:val="00BC189D"/>
    <w:rsid w:val="00BC2622"/>
    <w:rsid w:val="00BC2654"/>
    <w:rsid w:val="00BC2FC5"/>
    <w:rsid w:val="00BC46AA"/>
    <w:rsid w:val="00BC5A80"/>
    <w:rsid w:val="00BC5AEF"/>
    <w:rsid w:val="00BC69B4"/>
    <w:rsid w:val="00BC69C6"/>
    <w:rsid w:val="00BC7AD0"/>
    <w:rsid w:val="00BD10CA"/>
    <w:rsid w:val="00BD26B6"/>
    <w:rsid w:val="00BD3BF2"/>
    <w:rsid w:val="00BD3D65"/>
    <w:rsid w:val="00BD40DB"/>
    <w:rsid w:val="00BD45A5"/>
    <w:rsid w:val="00BD481E"/>
    <w:rsid w:val="00BD48AA"/>
    <w:rsid w:val="00BD79AF"/>
    <w:rsid w:val="00BD7C8E"/>
    <w:rsid w:val="00BE0690"/>
    <w:rsid w:val="00BE18E5"/>
    <w:rsid w:val="00BE1DCE"/>
    <w:rsid w:val="00BE2069"/>
    <w:rsid w:val="00BE2F4A"/>
    <w:rsid w:val="00BE39BB"/>
    <w:rsid w:val="00BE3EFE"/>
    <w:rsid w:val="00BE4577"/>
    <w:rsid w:val="00BE4B79"/>
    <w:rsid w:val="00BE5EC4"/>
    <w:rsid w:val="00BE7558"/>
    <w:rsid w:val="00BE7B53"/>
    <w:rsid w:val="00BF254F"/>
    <w:rsid w:val="00BF2600"/>
    <w:rsid w:val="00BF2CDD"/>
    <w:rsid w:val="00BF39FC"/>
    <w:rsid w:val="00BF59E1"/>
    <w:rsid w:val="00BF6880"/>
    <w:rsid w:val="00BF752F"/>
    <w:rsid w:val="00BF7C03"/>
    <w:rsid w:val="00C006E0"/>
    <w:rsid w:val="00C00B30"/>
    <w:rsid w:val="00C0190F"/>
    <w:rsid w:val="00C02DA2"/>
    <w:rsid w:val="00C03EDD"/>
    <w:rsid w:val="00C04836"/>
    <w:rsid w:val="00C04B48"/>
    <w:rsid w:val="00C05B59"/>
    <w:rsid w:val="00C0664C"/>
    <w:rsid w:val="00C0692C"/>
    <w:rsid w:val="00C06AFA"/>
    <w:rsid w:val="00C06DD8"/>
    <w:rsid w:val="00C0700B"/>
    <w:rsid w:val="00C1098D"/>
    <w:rsid w:val="00C10AE1"/>
    <w:rsid w:val="00C10E53"/>
    <w:rsid w:val="00C125B0"/>
    <w:rsid w:val="00C154EE"/>
    <w:rsid w:val="00C15571"/>
    <w:rsid w:val="00C16126"/>
    <w:rsid w:val="00C16594"/>
    <w:rsid w:val="00C17026"/>
    <w:rsid w:val="00C17737"/>
    <w:rsid w:val="00C17F03"/>
    <w:rsid w:val="00C2009D"/>
    <w:rsid w:val="00C21E27"/>
    <w:rsid w:val="00C23113"/>
    <w:rsid w:val="00C24343"/>
    <w:rsid w:val="00C256C4"/>
    <w:rsid w:val="00C259C8"/>
    <w:rsid w:val="00C26601"/>
    <w:rsid w:val="00C26A06"/>
    <w:rsid w:val="00C3035D"/>
    <w:rsid w:val="00C3056C"/>
    <w:rsid w:val="00C30ADB"/>
    <w:rsid w:val="00C30CA9"/>
    <w:rsid w:val="00C31A10"/>
    <w:rsid w:val="00C325F2"/>
    <w:rsid w:val="00C32F9C"/>
    <w:rsid w:val="00C33324"/>
    <w:rsid w:val="00C35111"/>
    <w:rsid w:val="00C35362"/>
    <w:rsid w:val="00C3586D"/>
    <w:rsid w:val="00C35F6F"/>
    <w:rsid w:val="00C363D7"/>
    <w:rsid w:val="00C363EB"/>
    <w:rsid w:val="00C36708"/>
    <w:rsid w:val="00C36EA6"/>
    <w:rsid w:val="00C37FBF"/>
    <w:rsid w:val="00C41162"/>
    <w:rsid w:val="00C41A3A"/>
    <w:rsid w:val="00C42A16"/>
    <w:rsid w:val="00C4392D"/>
    <w:rsid w:val="00C43BB0"/>
    <w:rsid w:val="00C43D6F"/>
    <w:rsid w:val="00C44C92"/>
    <w:rsid w:val="00C45157"/>
    <w:rsid w:val="00C45D2A"/>
    <w:rsid w:val="00C45DAB"/>
    <w:rsid w:val="00C46DB8"/>
    <w:rsid w:val="00C47888"/>
    <w:rsid w:val="00C4793E"/>
    <w:rsid w:val="00C47C19"/>
    <w:rsid w:val="00C50694"/>
    <w:rsid w:val="00C507D8"/>
    <w:rsid w:val="00C50F48"/>
    <w:rsid w:val="00C531FD"/>
    <w:rsid w:val="00C54790"/>
    <w:rsid w:val="00C5611D"/>
    <w:rsid w:val="00C56ED2"/>
    <w:rsid w:val="00C57529"/>
    <w:rsid w:val="00C60559"/>
    <w:rsid w:val="00C60A98"/>
    <w:rsid w:val="00C612ED"/>
    <w:rsid w:val="00C63263"/>
    <w:rsid w:val="00C6477C"/>
    <w:rsid w:val="00C64B1D"/>
    <w:rsid w:val="00C64DDC"/>
    <w:rsid w:val="00C65288"/>
    <w:rsid w:val="00C65349"/>
    <w:rsid w:val="00C65715"/>
    <w:rsid w:val="00C664B1"/>
    <w:rsid w:val="00C74FB6"/>
    <w:rsid w:val="00C763C5"/>
    <w:rsid w:val="00C76673"/>
    <w:rsid w:val="00C766BB"/>
    <w:rsid w:val="00C8031A"/>
    <w:rsid w:val="00C805F2"/>
    <w:rsid w:val="00C819AD"/>
    <w:rsid w:val="00C846EB"/>
    <w:rsid w:val="00C84B8A"/>
    <w:rsid w:val="00C851F2"/>
    <w:rsid w:val="00C8523C"/>
    <w:rsid w:val="00C90A57"/>
    <w:rsid w:val="00C91413"/>
    <w:rsid w:val="00C9152A"/>
    <w:rsid w:val="00C9192C"/>
    <w:rsid w:val="00C91A91"/>
    <w:rsid w:val="00C91C70"/>
    <w:rsid w:val="00C9208C"/>
    <w:rsid w:val="00C926E1"/>
    <w:rsid w:val="00C94A22"/>
    <w:rsid w:val="00C97A09"/>
    <w:rsid w:val="00C97A64"/>
    <w:rsid w:val="00CA03F2"/>
    <w:rsid w:val="00CA0739"/>
    <w:rsid w:val="00CA1723"/>
    <w:rsid w:val="00CA1D84"/>
    <w:rsid w:val="00CA2077"/>
    <w:rsid w:val="00CA2A14"/>
    <w:rsid w:val="00CA46EA"/>
    <w:rsid w:val="00CA535F"/>
    <w:rsid w:val="00CA5687"/>
    <w:rsid w:val="00CA646B"/>
    <w:rsid w:val="00CA6747"/>
    <w:rsid w:val="00CA698C"/>
    <w:rsid w:val="00CB0E64"/>
    <w:rsid w:val="00CB24FD"/>
    <w:rsid w:val="00CB2E86"/>
    <w:rsid w:val="00CB3E75"/>
    <w:rsid w:val="00CB483E"/>
    <w:rsid w:val="00CB52F1"/>
    <w:rsid w:val="00CB5CC9"/>
    <w:rsid w:val="00CB728E"/>
    <w:rsid w:val="00CC0BBE"/>
    <w:rsid w:val="00CC1501"/>
    <w:rsid w:val="00CC1B5A"/>
    <w:rsid w:val="00CC2C25"/>
    <w:rsid w:val="00CC343B"/>
    <w:rsid w:val="00CC535A"/>
    <w:rsid w:val="00CC68B6"/>
    <w:rsid w:val="00CC6BC3"/>
    <w:rsid w:val="00CC7DE0"/>
    <w:rsid w:val="00CC7F85"/>
    <w:rsid w:val="00CD1101"/>
    <w:rsid w:val="00CD15DE"/>
    <w:rsid w:val="00CD6029"/>
    <w:rsid w:val="00CD62D8"/>
    <w:rsid w:val="00CD6E60"/>
    <w:rsid w:val="00CD7726"/>
    <w:rsid w:val="00CE0315"/>
    <w:rsid w:val="00CE0399"/>
    <w:rsid w:val="00CE1E96"/>
    <w:rsid w:val="00CE28C2"/>
    <w:rsid w:val="00CE2EC9"/>
    <w:rsid w:val="00CE337F"/>
    <w:rsid w:val="00CE47F2"/>
    <w:rsid w:val="00CE4A66"/>
    <w:rsid w:val="00CE54F5"/>
    <w:rsid w:val="00CE7C09"/>
    <w:rsid w:val="00CF09D7"/>
    <w:rsid w:val="00CF179C"/>
    <w:rsid w:val="00CF2383"/>
    <w:rsid w:val="00CF2452"/>
    <w:rsid w:val="00CF3567"/>
    <w:rsid w:val="00CF3610"/>
    <w:rsid w:val="00CF54B0"/>
    <w:rsid w:val="00CF5526"/>
    <w:rsid w:val="00CF5F2D"/>
    <w:rsid w:val="00CF6502"/>
    <w:rsid w:val="00CF69F5"/>
    <w:rsid w:val="00D005BE"/>
    <w:rsid w:val="00D00BFC"/>
    <w:rsid w:val="00D019D4"/>
    <w:rsid w:val="00D01A9E"/>
    <w:rsid w:val="00D01F06"/>
    <w:rsid w:val="00D02036"/>
    <w:rsid w:val="00D023F8"/>
    <w:rsid w:val="00D025C4"/>
    <w:rsid w:val="00D05C1E"/>
    <w:rsid w:val="00D0638E"/>
    <w:rsid w:val="00D0675B"/>
    <w:rsid w:val="00D06ABF"/>
    <w:rsid w:val="00D07196"/>
    <w:rsid w:val="00D10685"/>
    <w:rsid w:val="00D11005"/>
    <w:rsid w:val="00D12139"/>
    <w:rsid w:val="00D139FF"/>
    <w:rsid w:val="00D1498E"/>
    <w:rsid w:val="00D15F68"/>
    <w:rsid w:val="00D16A81"/>
    <w:rsid w:val="00D16C43"/>
    <w:rsid w:val="00D17B97"/>
    <w:rsid w:val="00D20A6B"/>
    <w:rsid w:val="00D211A1"/>
    <w:rsid w:val="00D215FA"/>
    <w:rsid w:val="00D21BB9"/>
    <w:rsid w:val="00D232DC"/>
    <w:rsid w:val="00D23557"/>
    <w:rsid w:val="00D241C5"/>
    <w:rsid w:val="00D251F6"/>
    <w:rsid w:val="00D25A3A"/>
    <w:rsid w:val="00D260A1"/>
    <w:rsid w:val="00D26980"/>
    <w:rsid w:val="00D26E00"/>
    <w:rsid w:val="00D300FC"/>
    <w:rsid w:val="00D30FB8"/>
    <w:rsid w:val="00D319A3"/>
    <w:rsid w:val="00D32B22"/>
    <w:rsid w:val="00D32B4B"/>
    <w:rsid w:val="00D3472C"/>
    <w:rsid w:val="00D34F11"/>
    <w:rsid w:val="00D35195"/>
    <w:rsid w:val="00D35639"/>
    <w:rsid w:val="00D365B5"/>
    <w:rsid w:val="00D3795D"/>
    <w:rsid w:val="00D400DE"/>
    <w:rsid w:val="00D40282"/>
    <w:rsid w:val="00D403DC"/>
    <w:rsid w:val="00D41A3A"/>
    <w:rsid w:val="00D41C75"/>
    <w:rsid w:val="00D43005"/>
    <w:rsid w:val="00D43517"/>
    <w:rsid w:val="00D47A2E"/>
    <w:rsid w:val="00D47C20"/>
    <w:rsid w:val="00D52240"/>
    <w:rsid w:val="00D5271D"/>
    <w:rsid w:val="00D54043"/>
    <w:rsid w:val="00D55526"/>
    <w:rsid w:val="00D56480"/>
    <w:rsid w:val="00D56F81"/>
    <w:rsid w:val="00D573DC"/>
    <w:rsid w:val="00D57A8F"/>
    <w:rsid w:val="00D60389"/>
    <w:rsid w:val="00D60BA7"/>
    <w:rsid w:val="00D61238"/>
    <w:rsid w:val="00D626AC"/>
    <w:rsid w:val="00D62B9A"/>
    <w:rsid w:val="00D65135"/>
    <w:rsid w:val="00D659FF"/>
    <w:rsid w:val="00D65DF0"/>
    <w:rsid w:val="00D67386"/>
    <w:rsid w:val="00D6787B"/>
    <w:rsid w:val="00D70258"/>
    <w:rsid w:val="00D7027B"/>
    <w:rsid w:val="00D70E4D"/>
    <w:rsid w:val="00D716F3"/>
    <w:rsid w:val="00D71C37"/>
    <w:rsid w:val="00D71E37"/>
    <w:rsid w:val="00D7221E"/>
    <w:rsid w:val="00D72A2B"/>
    <w:rsid w:val="00D74051"/>
    <w:rsid w:val="00D74D40"/>
    <w:rsid w:val="00D75177"/>
    <w:rsid w:val="00D75BF2"/>
    <w:rsid w:val="00D7652C"/>
    <w:rsid w:val="00D76E8D"/>
    <w:rsid w:val="00D77799"/>
    <w:rsid w:val="00D80A2C"/>
    <w:rsid w:val="00D8195B"/>
    <w:rsid w:val="00D83525"/>
    <w:rsid w:val="00D83695"/>
    <w:rsid w:val="00D83EDB"/>
    <w:rsid w:val="00D84E4A"/>
    <w:rsid w:val="00D854A1"/>
    <w:rsid w:val="00D8591C"/>
    <w:rsid w:val="00D90636"/>
    <w:rsid w:val="00D90FC2"/>
    <w:rsid w:val="00D911A0"/>
    <w:rsid w:val="00D919A0"/>
    <w:rsid w:val="00D93C20"/>
    <w:rsid w:val="00D94C36"/>
    <w:rsid w:val="00D95B82"/>
    <w:rsid w:val="00D96553"/>
    <w:rsid w:val="00D97C35"/>
    <w:rsid w:val="00DA0354"/>
    <w:rsid w:val="00DA077D"/>
    <w:rsid w:val="00DA2466"/>
    <w:rsid w:val="00DA34E8"/>
    <w:rsid w:val="00DA3A01"/>
    <w:rsid w:val="00DA3B4C"/>
    <w:rsid w:val="00DA4278"/>
    <w:rsid w:val="00DA67F1"/>
    <w:rsid w:val="00DA680D"/>
    <w:rsid w:val="00DA7579"/>
    <w:rsid w:val="00DA798D"/>
    <w:rsid w:val="00DA7BCB"/>
    <w:rsid w:val="00DA7D62"/>
    <w:rsid w:val="00DB325F"/>
    <w:rsid w:val="00DB42F0"/>
    <w:rsid w:val="00DB5FE3"/>
    <w:rsid w:val="00DB69E5"/>
    <w:rsid w:val="00DC0618"/>
    <w:rsid w:val="00DC0D03"/>
    <w:rsid w:val="00DC0E5A"/>
    <w:rsid w:val="00DC216E"/>
    <w:rsid w:val="00DC5198"/>
    <w:rsid w:val="00DC5C63"/>
    <w:rsid w:val="00DC761A"/>
    <w:rsid w:val="00DC772F"/>
    <w:rsid w:val="00DD0105"/>
    <w:rsid w:val="00DD0141"/>
    <w:rsid w:val="00DD0DBF"/>
    <w:rsid w:val="00DD292B"/>
    <w:rsid w:val="00DD3CA3"/>
    <w:rsid w:val="00DD5405"/>
    <w:rsid w:val="00DD6621"/>
    <w:rsid w:val="00DD6973"/>
    <w:rsid w:val="00DE14A0"/>
    <w:rsid w:val="00DE1613"/>
    <w:rsid w:val="00DE1C7B"/>
    <w:rsid w:val="00DE24FF"/>
    <w:rsid w:val="00DE56EF"/>
    <w:rsid w:val="00DE70C3"/>
    <w:rsid w:val="00DF1891"/>
    <w:rsid w:val="00DF2261"/>
    <w:rsid w:val="00DF275C"/>
    <w:rsid w:val="00DF38A9"/>
    <w:rsid w:val="00DF4E9C"/>
    <w:rsid w:val="00DF5AB2"/>
    <w:rsid w:val="00DF5EAC"/>
    <w:rsid w:val="00DF69F1"/>
    <w:rsid w:val="00DF6D16"/>
    <w:rsid w:val="00DF6F37"/>
    <w:rsid w:val="00DF7569"/>
    <w:rsid w:val="00DF7D27"/>
    <w:rsid w:val="00E001A1"/>
    <w:rsid w:val="00E00A93"/>
    <w:rsid w:val="00E01B5E"/>
    <w:rsid w:val="00E0211B"/>
    <w:rsid w:val="00E024D9"/>
    <w:rsid w:val="00E027DE"/>
    <w:rsid w:val="00E031E0"/>
    <w:rsid w:val="00E03F30"/>
    <w:rsid w:val="00E040F6"/>
    <w:rsid w:val="00E06019"/>
    <w:rsid w:val="00E06472"/>
    <w:rsid w:val="00E0708D"/>
    <w:rsid w:val="00E1189E"/>
    <w:rsid w:val="00E1241D"/>
    <w:rsid w:val="00E12965"/>
    <w:rsid w:val="00E13AA9"/>
    <w:rsid w:val="00E13B3B"/>
    <w:rsid w:val="00E13FEC"/>
    <w:rsid w:val="00E1442A"/>
    <w:rsid w:val="00E14750"/>
    <w:rsid w:val="00E15175"/>
    <w:rsid w:val="00E153BA"/>
    <w:rsid w:val="00E16290"/>
    <w:rsid w:val="00E178A9"/>
    <w:rsid w:val="00E22050"/>
    <w:rsid w:val="00E237A3"/>
    <w:rsid w:val="00E26582"/>
    <w:rsid w:val="00E307D5"/>
    <w:rsid w:val="00E30EF8"/>
    <w:rsid w:val="00E32234"/>
    <w:rsid w:val="00E3418E"/>
    <w:rsid w:val="00E35366"/>
    <w:rsid w:val="00E35657"/>
    <w:rsid w:val="00E37B46"/>
    <w:rsid w:val="00E40128"/>
    <w:rsid w:val="00E40608"/>
    <w:rsid w:val="00E4259A"/>
    <w:rsid w:val="00E427D4"/>
    <w:rsid w:val="00E46B6E"/>
    <w:rsid w:val="00E505E6"/>
    <w:rsid w:val="00E52696"/>
    <w:rsid w:val="00E530D7"/>
    <w:rsid w:val="00E56511"/>
    <w:rsid w:val="00E57065"/>
    <w:rsid w:val="00E628DD"/>
    <w:rsid w:val="00E646A6"/>
    <w:rsid w:val="00E64E9B"/>
    <w:rsid w:val="00E659A5"/>
    <w:rsid w:val="00E65F60"/>
    <w:rsid w:val="00E703DD"/>
    <w:rsid w:val="00E71FE8"/>
    <w:rsid w:val="00E72114"/>
    <w:rsid w:val="00E72E0D"/>
    <w:rsid w:val="00E73968"/>
    <w:rsid w:val="00E74BE6"/>
    <w:rsid w:val="00E74F75"/>
    <w:rsid w:val="00E75A81"/>
    <w:rsid w:val="00E75CB6"/>
    <w:rsid w:val="00E76C56"/>
    <w:rsid w:val="00E774C8"/>
    <w:rsid w:val="00E77942"/>
    <w:rsid w:val="00E81E94"/>
    <w:rsid w:val="00E82251"/>
    <w:rsid w:val="00E8444C"/>
    <w:rsid w:val="00E848B2"/>
    <w:rsid w:val="00E8605F"/>
    <w:rsid w:val="00E86700"/>
    <w:rsid w:val="00E87113"/>
    <w:rsid w:val="00E90428"/>
    <w:rsid w:val="00E905AC"/>
    <w:rsid w:val="00E91BDC"/>
    <w:rsid w:val="00E91E5A"/>
    <w:rsid w:val="00E92FD1"/>
    <w:rsid w:val="00E93022"/>
    <w:rsid w:val="00E93388"/>
    <w:rsid w:val="00E96D7A"/>
    <w:rsid w:val="00E96F48"/>
    <w:rsid w:val="00E96F52"/>
    <w:rsid w:val="00E97074"/>
    <w:rsid w:val="00E97C70"/>
    <w:rsid w:val="00EA010F"/>
    <w:rsid w:val="00EA0E90"/>
    <w:rsid w:val="00EA18C6"/>
    <w:rsid w:val="00EA201B"/>
    <w:rsid w:val="00EA2362"/>
    <w:rsid w:val="00EA4264"/>
    <w:rsid w:val="00EA47F8"/>
    <w:rsid w:val="00EA574F"/>
    <w:rsid w:val="00EA65AF"/>
    <w:rsid w:val="00EA7793"/>
    <w:rsid w:val="00EB03C5"/>
    <w:rsid w:val="00EB3421"/>
    <w:rsid w:val="00EB412C"/>
    <w:rsid w:val="00EB4CC2"/>
    <w:rsid w:val="00EB528E"/>
    <w:rsid w:val="00EB7902"/>
    <w:rsid w:val="00EB7BA7"/>
    <w:rsid w:val="00EC0B3E"/>
    <w:rsid w:val="00EC0E0B"/>
    <w:rsid w:val="00EC0EA3"/>
    <w:rsid w:val="00EC1262"/>
    <w:rsid w:val="00EC328B"/>
    <w:rsid w:val="00EC3AC7"/>
    <w:rsid w:val="00EC4987"/>
    <w:rsid w:val="00EC4D97"/>
    <w:rsid w:val="00EC6892"/>
    <w:rsid w:val="00EC762C"/>
    <w:rsid w:val="00ED037B"/>
    <w:rsid w:val="00ED1444"/>
    <w:rsid w:val="00ED2B33"/>
    <w:rsid w:val="00ED383F"/>
    <w:rsid w:val="00ED39ED"/>
    <w:rsid w:val="00ED3F64"/>
    <w:rsid w:val="00ED3FBA"/>
    <w:rsid w:val="00ED5295"/>
    <w:rsid w:val="00ED598C"/>
    <w:rsid w:val="00ED6002"/>
    <w:rsid w:val="00ED6EA9"/>
    <w:rsid w:val="00EE16EF"/>
    <w:rsid w:val="00EE17E0"/>
    <w:rsid w:val="00EE1B04"/>
    <w:rsid w:val="00EE22F4"/>
    <w:rsid w:val="00EE3AFA"/>
    <w:rsid w:val="00EE4504"/>
    <w:rsid w:val="00EE479E"/>
    <w:rsid w:val="00EE4A9F"/>
    <w:rsid w:val="00EE4FB6"/>
    <w:rsid w:val="00EE7C48"/>
    <w:rsid w:val="00EF0C00"/>
    <w:rsid w:val="00EF165C"/>
    <w:rsid w:val="00EF1A5A"/>
    <w:rsid w:val="00EF2FE2"/>
    <w:rsid w:val="00EF3250"/>
    <w:rsid w:val="00EF3552"/>
    <w:rsid w:val="00EF3E09"/>
    <w:rsid w:val="00EF4490"/>
    <w:rsid w:val="00EF4E5E"/>
    <w:rsid w:val="00EF61AB"/>
    <w:rsid w:val="00EF67A8"/>
    <w:rsid w:val="00EF6857"/>
    <w:rsid w:val="00EF732D"/>
    <w:rsid w:val="00EF7504"/>
    <w:rsid w:val="00EF7598"/>
    <w:rsid w:val="00EF7660"/>
    <w:rsid w:val="00F00A79"/>
    <w:rsid w:val="00F0257C"/>
    <w:rsid w:val="00F02D75"/>
    <w:rsid w:val="00F031CF"/>
    <w:rsid w:val="00F031DD"/>
    <w:rsid w:val="00F034EC"/>
    <w:rsid w:val="00F03962"/>
    <w:rsid w:val="00F03C16"/>
    <w:rsid w:val="00F04B0C"/>
    <w:rsid w:val="00F05A69"/>
    <w:rsid w:val="00F05DDF"/>
    <w:rsid w:val="00F063C4"/>
    <w:rsid w:val="00F107D2"/>
    <w:rsid w:val="00F1180C"/>
    <w:rsid w:val="00F12634"/>
    <w:rsid w:val="00F137B2"/>
    <w:rsid w:val="00F13913"/>
    <w:rsid w:val="00F139B1"/>
    <w:rsid w:val="00F143AD"/>
    <w:rsid w:val="00F15F2C"/>
    <w:rsid w:val="00F17A6B"/>
    <w:rsid w:val="00F17F43"/>
    <w:rsid w:val="00F2025A"/>
    <w:rsid w:val="00F21065"/>
    <w:rsid w:val="00F21E11"/>
    <w:rsid w:val="00F223B3"/>
    <w:rsid w:val="00F2241E"/>
    <w:rsid w:val="00F24609"/>
    <w:rsid w:val="00F24C24"/>
    <w:rsid w:val="00F256CA"/>
    <w:rsid w:val="00F27E95"/>
    <w:rsid w:val="00F304DB"/>
    <w:rsid w:val="00F32113"/>
    <w:rsid w:val="00F328B4"/>
    <w:rsid w:val="00F32FEE"/>
    <w:rsid w:val="00F339FC"/>
    <w:rsid w:val="00F3466E"/>
    <w:rsid w:val="00F36612"/>
    <w:rsid w:val="00F3679F"/>
    <w:rsid w:val="00F36D84"/>
    <w:rsid w:val="00F36E48"/>
    <w:rsid w:val="00F37370"/>
    <w:rsid w:val="00F410F4"/>
    <w:rsid w:val="00F41242"/>
    <w:rsid w:val="00F41625"/>
    <w:rsid w:val="00F4275B"/>
    <w:rsid w:val="00F437E0"/>
    <w:rsid w:val="00F45EA4"/>
    <w:rsid w:val="00F468EB"/>
    <w:rsid w:val="00F47343"/>
    <w:rsid w:val="00F4791B"/>
    <w:rsid w:val="00F47D03"/>
    <w:rsid w:val="00F50CB6"/>
    <w:rsid w:val="00F5165E"/>
    <w:rsid w:val="00F55AFE"/>
    <w:rsid w:val="00F576E1"/>
    <w:rsid w:val="00F60B26"/>
    <w:rsid w:val="00F61148"/>
    <w:rsid w:val="00F61AAC"/>
    <w:rsid w:val="00F61C8B"/>
    <w:rsid w:val="00F629A5"/>
    <w:rsid w:val="00F62A23"/>
    <w:rsid w:val="00F641BF"/>
    <w:rsid w:val="00F6491E"/>
    <w:rsid w:val="00F64D37"/>
    <w:rsid w:val="00F65D2F"/>
    <w:rsid w:val="00F660E9"/>
    <w:rsid w:val="00F664B2"/>
    <w:rsid w:val="00F668B9"/>
    <w:rsid w:val="00F67F30"/>
    <w:rsid w:val="00F70212"/>
    <w:rsid w:val="00F71E5E"/>
    <w:rsid w:val="00F7366C"/>
    <w:rsid w:val="00F74716"/>
    <w:rsid w:val="00F760D1"/>
    <w:rsid w:val="00F77FD5"/>
    <w:rsid w:val="00F80677"/>
    <w:rsid w:val="00F82001"/>
    <w:rsid w:val="00F830F4"/>
    <w:rsid w:val="00F83320"/>
    <w:rsid w:val="00F83368"/>
    <w:rsid w:val="00F83392"/>
    <w:rsid w:val="00F83BA5"/>
    <w:rsid w:val="00F84253"/>
    <w:rsid w:val="00F84487"/>
    <w:rsid w:val="00F84C10"/>
    <w:rsid w:val="00F850B4"/>
    <w:rsid w:val="00F85463"/>
    <w:rsid w:val="00F869EE"/>
    <w:rsid w:val="00F87638"/>
    <w:rsid w:val="00F87D11"/>
    <w:rsid w:val="00F9295B"/>
    <w:rsid w:val="00F94731"/>
    <w:rsid w:val="00F95171"/>
    <w:rsid w:val="00F951C4"/>
    <w:rsid w:val="00F9584A"/>
    <w:rsid w:val="00F9634A"/>
    <w:rsid w:val="00F96755"/>
    <w:rsid w:val="00F96AD0"/>
    <w:rsid w:val="00F971DA"/>
    <w:rsid w:val="00FA1440"/>
    <w:rsid w:val="00FA1D29"/>
    <w:rsid w:val="00FA2473"/>
    <w:rsid w:val="00FA2A89"/>
    <w:rsid w:val="00FA2FEE"/>
    <w:rsid w:val="00FA39FD"/>
    <w:rsid w:val="00FA6726"/>
    <w:rsid w:val="00FA7D2B"/>
    <w:rsid w:val="00FB069D"/>
    <w:rsid w:val="00FB0796"/>
    <w:rsid w:val="00FB0C63"/>
    <w:rsid w:val="00FB1587"/>
    <w:rsid w:val="00FB19FB"/>
    <w:rsid w:val="00FB42D8"/>
    <w:rsid w:val="00FB48F9"/>
    <w:rsid w:val="00FB5DF4"/>
    <w:rsid w:val="00FB67E7"/>
    <w:rsid w:val="00FB7098"/>
    <w:rsid w:val="00FB7447"/>
    <w:rsid w:val="00FC04BA"/>
    <w:rsid w:val="00FC0B69"/>
    <w:rsid w:val="00FC24B4"/>
    <w:rsid w:val="00FC2B5D"/>
    <w:rsid w:val="00FC2E6C"/>
    <w:rsid w:val="00FC3B91"/>
    <w:rsid w:val="00FC3E81"/>
    <w:rsid w:val="00FC5A4D"/>
    <w:rsid w:val="00FC6B4F"/>
    <w:rsid w:val="00FC6F0C"/>
    <w:rsid w:val="00FD1206"/>
    <w:rsid w:val="00FD1BDD"/>
    <w:rsid w:val="00FD1CD6"/>
    <w:rsid w:val="00FD26F1"/>
    <w:rsid w:val="00FD42C9"/>
    <w:rsid w:val="00FD4784"/>
    <w:rsid w:val="00FD5CC3"/>
    <w:rsid w:val="00FD6260"/>
    <w:rsid w:val="00FD6C34"/>
    <w:rsid w:val="00FE0023"/>
    <w:rsid w:val="00FE0603"/>
    <w:rsid w:val="00FE08FD"/>
    <w:rsid w:val="00FE0BBD"/>
    <w:rsid w:val="00FE1977"/>
    <w:rsid w:val="00FE1E60"/>
    <w:rsid w:val="00FE2273"/>
    <w:rsid w:val="00FE24DB"/>
    <w:rsid w:val="00FE286F"/>
    <w:rsid w:val="00FE45CE"/>
    <w:rsid w:val="00FE642D"/>
    <w:rsid w:val="00FE6FD8"/>
    <w:rsid w:val="00FE78BE"/>
    <w:rsid w:val="00FE7BDA"/>
    <w:rsid w:val="00FF0265"/>
    <w:rsid w:val="00FF053F"/>
    <w:rsid w:val="00FF0864"/>
    <w:rsid w:val="00FF16DE"/>
    <w:rsid w:val="00FF271E"/>
    <w:rsid w:val="00FF2AAC"/>
    <w:rsid w:val="00FF2B73"/>
    <w:rsid w:val="00FF3DA2"/>
    <w:rsid w:val="00FF4117"/>
    <w:rsid w:val="00FF45B9"/>
    <w:rsid w:val="00FF45C0"/>
    <w:rsid w:val="00FF45E6"/>
    <w:rsid w:val="00FF52B1"/>
    <w:rsid w:val="00FF616C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DCDA4B"/>
  <w15:chartTrackingRefBased/>
  <w15:docId w15:val="{05F2792F-9439-4E15-B608-674BF9404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41D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621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2621"/>
    <w:pPr>
      <w:keepNext/>
      <w:spacing w:line="720" w:lineRule="auto"/>
      <w:outlineLvl w:val="1"/>
    </w:pPr>
    <w:rPr>
      <w:rFonts w:ascii="Cambria" w:hAnsi="Cambria"/>
      <w:b/>
      <w:bCs/>
      <w:kern w:val="0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407E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13">
    <w:name w:val="textb13"/>
    <w:basedOn w:val="Normal"/>
    <w:rsid w:val="0099743C"/>
    <w:pPr>
      <w:widowControl/>
      <w:spacing w:before="100" w:beforeAutospacing="1" w:after="100" w:afterAutospacing="1" w:line="300" w:lineRule="auto"/>
    </w:pPr>
    <w:rPr>
      <w:rFonts w:ascii="з" w:eastAsia="Arial Unicode MS" w:hAnsi="з" w:cs="Arial Unicode MS"/>
      <w:color w:val="333333"/>
      <w:kern w:val="0"/>
      <w:sz w:val="23"/>
      <w:szCs w:val="23"/>
    </w:rPr>
  </w:style>
  <w:style w:type="paragraph" w:styleId="Footer">
    <w:name w:val="footer"/>
    <w:basedOn w:val="Normal"/>
    <w:link w:val="FooterChar"/>
    <w:uiPriority w:val="99"/>
    <w:rsid w:val="0099743C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99743C"/>
    <w:rPr>
      <w:rFonts w:ascii="Times New Roman" w:eastAsia="PMingLiU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99743C"/>
  </w:style>
  <w:style w:type="paragraph" w:styleId="Header">
    <w:name w:val="header"/>
    <w:basedOn w:val="Normal"/>
    <w:link w:val="HeaderChar"/>
    <w:uiPriority w:val="99"/>
    <w:unhideWhenUsed/>
    <w:rsid w:val="005D1CCC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5D1CCC"/>
    <w:rPr>
      <w:rFonts w:ascii="Times New Roman" w:eastAsia="PMingLiU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FB8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30FB8"/>
    <w:rPr>
      <w:rFonts w:ascii="Cambria" w:eastAsia="PMingLiU" w:hAnsi="Cambria" w:cs="Times New Roman"/>
      <w:sz w:val="18"/>
      <w:szCs w:val="18"/>
    </w:rPr>
  </w:style>
  <w:style w:type="paragraph" w:styleId="ListParagraph">
    <w:name w:val="List Paragraph"/>
    <w:aliases w:val="標題二,清單段落二,附錄項目二"/>
    <w:basedOn w:val="Normal"/>
    <w:link w:val="ListParagraphChar"/>
    <w:uiPriority w:val="34"/>
    <w:qFormat/>
    <w:rsid w:val="00D41C75"/>
    <w:pPr>
      <w:ind w:leftChars="200" w:left="480"/>
    </w:pPr>
    <w:rPr>
      <w:lang w:val="x-none" w:eastAsia="x-none"/>
    </w:rPr>
  </w:style>
  <w:style w:type="paragraph" w:styleId="BodyTextIndent2">
    <w:name w:val="Body Text Indent 2"/>
    <w:basedOn w:val="Normal"/>
    <w:link w:val="BodyTextIndent2Char"/>
    <w:rsid w:val="009B6977"/>
    <w:pPr>
      <w:ind w:firstLineChars="200" w:firstLine="480"/>
    </w:pPr>
    <w:rPr>
      <w:rFonts w:eastAsia="DFKai-SB"/>
      <w:kern w:val="0"/>
      <w:sz w:val="20"/>
      <w:lang w:val="x-none" w:eastAsia="x-none"/>
    </w:rPr>
  </w:style>
  <w:style w:type="character" w:customStyle="1" w:styleId="BodyTextIndent2Char">
    <w:name w:val="Body Text Indent 2 Char"/>
    <w:link w:val="BodyTextIndent2"/>
    <w:rsid w:val="009B6977"/>
    <w:rPr>
      <w:rFonts w:ascii="Times New Roman" w:eastAsia="DFKai-SB" w:hAnsi="Times New Roman" w:cs="Times New Roman"/>
      <w:szCs w:val="24"/>
    </w:rPr>
  </w:style>
  <w:style w:type="character" w:styleId="Strong">
    <w:name w:val="Strong"/>
    <w:uiPriority w:val="22"/>
    <w:qFormat/>
    <w:rsid w:val="00830393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F28CC"/>
    <w:pPr>
      <w:jc w:val="right"/>
    </w:pPr>
    <w:rPr>
      <w:kern w:val="0"/>
      <w:sz w:val="20"/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8F28CC"/>
    <w:rPr>
      <w:rFonts w:ascii="Times New Roman" w:eastAsia="PMingLiU" w:hAnsi="Times New Roman" w:cs="Times New Roman"/>
      <w:szCs w:val="24"/>
    </w:rPr>
  </w:style>
  <w:style w:type="table" w:styleId="TableGrid">
    <w:name w:val="Table Grid"/>
    <w:basedOn w:val="TableNormal"/>
    <w:uiPriority w:val="59"/>
    <w:rsid w:val="008F28CC"/>
    <w:pPr>
      <w:spacing w:beforeAutospacing="1" w:afterAutospacing="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7E2621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Heading1Char">
    <w:name w:val="Heading 1 Char"/>
    <w:link w:val="Heading1"/>
    <w:uiPriority w:val="9"/>
    <w:rsid w:val="007E2621"/>
    <w:rPr>
      <w:rFonts w:ascii="Cambria" w:eastAsia="PMingLiU" w:hAnsi="Cambria" w:cs="Times New Roman"/>
      <w:b/>
      <w:bCs/>
      <w:kern w:val="52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233EF"/>
    <w:pPr>
      <w:spacing w:before="360"/>
    </w:pPr>
    <w:rPr>
      <w:rFonts w:ascii="Calibri Light" w:hAnsi="Calibri Light"/>
      <w:b/>
      <w:bCs/>
      <w:caps/>
    </w:rPr>
  </w:style>
  <w:style w:type="character" w:styleId="Hyperlink">
    <w:name w:val="Hyperlink"/>
    <w:uiPriority w:val="99"/>
    <w:unhideWhenUsed/>
    <w:rsid w:val="007E2621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7E262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621"/>
    <w:rPr>
      <w:kern w:val="0"/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E2621"/>
    <w:rPr>
      <w:rFonts w:ascii="Times New Roman" w:eastAsia="PMingLiU" w:hAnsi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6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E2621"/>
    <w:rPr>
      <w:rFonts w:ascii="Times New Roman" w:eastAsia="PMingLiU" w:hAnsi="Times New Roman" w:cs="Times New Roman"/>
      <w:b/>
      <w:bCs/>
      <w:szCs w:val="24"/>
    </w:rPr>
  </w:style>
  <w:style w:type="character" w:styleId="Emphasis">
    <w:name w:val="Emphasis"/>
    <w:uiPriority w:val="20"/>
    <w:qFormat/>
    <w:rsid w:val="006D6779"/>
    <w:rPr>
      <w:b w:val="0"/>
      <w:bCs w:val="0"/>
      <w:i w:val="0"/>
      <w:iCs w:val="0"/>
      <w:color w:val="CC0033"/>
    </w:rPr>
  </w:style>
  <w:style w:type="paragraph" w:customStyle="1" w:styleId="Bold">
    <w:name w:val="Bold"/>
    <w:basedOn w:val="Normal"/>
    <w:link w:val="BoldChar"/>
    <w:rsid w:val="005077E6"/>
    <w:pPr>
      <w:widowControl/>
      <w:spacing w:line="312" w:lineRule="auto"/>
    </w:pPr>
    <w:rPr>
      <w:rFonts w:ascii="Century Gothic" w:hAnsi="Century Gothic"/>
      <w:b/>
      <w:bCs/>
      <w:kern w:val="0"/>
      <w:sz w:val="18"/>
      <w:lang w:val="x-none" w:eastAsia="en-US"/>
    </w:rPr>
  </w:style>
  <w:style w:type="character" w:customStyle="1" w:styleId="BoldChar">
    <w:name w:val="Bold Char"/>
    <w:link w:val="Bold"/>
    <w:rsid w:val="005077E6"/>
    <w:rPr>
      <w:rFonts w:ascii="Century Gothic" w:hAnsi="Century Gothic" w:cs="Times New Roman"/>
      <w:b/>
      <w:bCs/>
      <w:kern w:val="0"/>
      <w:sz w:val="18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76FD6"/>
    <w:pPr>
      <w:keepLines/>
      <w:widowControl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403DC"/>
    <w:pPr>
      <w:spacing w:before="240"/>
    </w:pPr>
    <w:rPr>
      <w:rFonts w:ascii="Calibri" w:hAnsi="Calibr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76FD6"/>
    <w:pPr>
      <w:ind w:left="240"/>
    </w:pPr>
    <w:rPr>
      <w:rFonts w:ascii="Calibr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4B43"/>
    <w:pPr>
      <w:ind w:left="480"/>
    </w:pPr>
    <w:rPr>
      <w:rFonts w:ascii="Calibri" w:hAnsi="Calibri"/>
      <w:sz w:val="20"/>
      <w:szCs w:val="20"/>
    </w:rPr>
  </w:style>
  <w:style w:type="character" w:customStyle="1" w:styleId="21">
    <w:name w:val="標題 2 字元1"/>
    <w:uiPriority w:val="99"/>
    <w:rsid w:val="00624B43"/>
    <w:rPr>
      <w:rFonts w:ascii="Arial" w:eastAsia="PMingLiU" w:hAnsi="Arial"/>
      <w:b/>
      <w:bCs/>
      <w:kern w:val="2"/>
      <w:sz w:val="48"/>
      <w:szCs w:val="48"/>
      <w:lang w:val="en-US" w:eastAsia="zh-TW" w:bidi="ar-SA"/>
    </w:rPr>
  </w:style>
  <w:style w:type="paragraph" w:styleId="NormalWeb">
    <w:name w:val="Normal (Web)"/>
    <w:basedOn w:val="Normal"/>
    <w:uiPriority w:val="99"/>
    <w:unhideWhenUsed/>
    <w:rsid w:val="00F4124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433A2"/>
    <w:pPr>
      <w:spacing w:before="240" w:after="60"/>
      <w:jc w:val="center"/>
      <w:outlineLvl w:val="0"/>
    </w:pPr>
    <w:rPr>
      <w:rFonts w:ascii="Cambria" w:hAnsi="Cambria"/>
      <w:b/>
      <w:bCs/>
      <w:kern w:val="0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4433A2"/>
    <w:rPr>
      <w:rFonts w:ascii="Cambria" w:eastAsia="PMingLiU" w:hAnsi="Cambria" w:cs="Times New Roman"/>
      <w:b/>
      <w:bCs/>
      <w:sz w:val="32"/>
      <w:szCs w:val="32"/>
    </w:rPr>
  </w:style>
  <w:style w:type="character" w:styleId="FollowedHyperlink">
    <w:name w:val="FollowedHyperlink"/>
    <w:uiPriority w:val="99"/>
    <w:semiHidden/>
    <w:unhideWhenUsed/>
    <w:rsid w:val="006F7397"/>
    <w:rPr>
      <w:color w:val="800080"/>
      <w:u w:val="single"/>
    </w:rPr>
  </w:style>
  <w:style w:type="paragraph" w:styleId="NoSpacing">
    <w:name w:val="No Spacing"/>
    <w:uiPriority w:val="1"/>
    <w:qFormat/>
    <w:rsid w:val="00B526EE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customStyle="1" w:styleId="ListParagraphChar">
    <w:name w:val="List Paragraph Char"/>
    <w:aliases w:val="標題二 Char,清單段落二 Char,附錄項目二 Char"/>
    <w:link w:val="ListParagraph"/>
    <w:uiPriority w:val="34"/>
    <w:qFormat/>
    <w:rsid w:val="000632F3"/>
    <w:rPr>
      <w:rFonts w:ascii="Times New Roman" w:hAnsi="Times New Roman"/>
      <w:kern w:val="2"/>
      <w:sz w:val="24"/>
      <w:szCs w:val="24"/>
    </w:rPr>
  </w:style>
  <w:style w:type="character" w:customStyle="1" w:styleId="shorttext1">
    <w:name w:val="short_text1"/>
    <w:rsid w:val="00224B03"/>
    <w:rPr>
      <w:rFonts w:cs="Times New Roman"/>
      <w:sz w:val="29"/>
      <w:szCs w:val="29"/>
    </w:rPr>
  </w:style>
  <w:style w:type="paragraph" w:styleId="Revision">
    <w:name w:val="Revision"/>
    <w:hidden/>
    <w:uiPriority w:val="99"/>
    <w:semiHidden/>
    <w:rsid w:val="00A24330"/>
    <w:rPr>
      <w:rFonts w:ascii="Times New Roman" w:hAnsi="Times New Roman"/>
      <w:kern w:val="2"/>
      <w:sz w:val="24"/>
      <w:szCs w:val="24"/>
    </w:rPr>
  </w:style>
  <w:style w:type="character" w:customStyle="1" w:styleId="Heading3Char">
    <w:name w:val="Heading 3 Char"/>
    <w:link w:val="Heading3"/>
    <w:uiPriority w:val="9"/>
    <w:rsid w:val="0003407E"/>
    <w:rPr>
      <w:rFonts w:ascii="Calibri Light" w:eastAsia="PMingLiU" w:hAnsi="Calibri Light" w:cs="Times New Roman"/>
      <w:b/>
      <w:bCs/>
      <w:kern w:val="2"/>
      <w:sz w:val="36"/>
      <w:szCs w:val="36"/>
    </w:rPr>
  </w:style>
  <w:style w:type="paragraph" w:customStyle="1" w:styleId="A">
    <w:name w:val="樣式A"/>
    <w:basedOn w:val="Normal"/>
    <w:link w:val="A0"/>
    <w:qFormat/>
    <w:rsid w:val="0003407E"/>
    <w:pPr>
      <w:autoSpaceDE w:val="0"/>
      <w:autoSpaceDN w:val="0"/>
      <w:adjustRightInd w:val="0"/>
      <w:snapToGrid w:val="0"/>
      <w:spacing w:line="0" w:lineRule="atLeast"/>
      <w:ind w:leftChars="-3" w:left="-7" w:firstLineChars="11" w:firstLine="29"/>
    </w:pPr>
    <w:rPr>
      <w:rFonts w:ascii="Microsoft JhengHei" w:eastAsia="Microsoft JhengHei" w:hAnsi="Microsoft JhengHei"/>
      <w:b/>
      <w:sz w:val="28"/>
      <w:lang w:val="x-none" w:eastAsia="x-none"/>
    </w:rPr>
  </w:style>
  <w:style w:type="paragraph" w:customStyle="1" w:styleId="B">
    <w:name w:val="樣式B"/>
    <w:basedOn w:val="Normal"/>
    <w:link w:val="B0"/>
    <w:qFormat/>
    <w:rsid w:val="0053675F"/>
    <w:rPr>
      <w:rFonts w:ascii="Microsoft JhengHei" w:eastAsia="Microsoft JhengHei" w:hAnsi="Microsoft JhengHei"/>
      <w:b/>
      <w:sz w:val="28"/>
      <w:szCs w:val="28"/>
      <w:lang w:val="x-none" w:eastAsia="x-none"/>
    </w:rPr>
  </w:style>
  <w:style w:type="character" w:customStyle="1" w:styleId="A0">
    <w:name w:val="樣式A 字元"/>
    <w:link w:val="A"/>
    <w:rsid w:val="0003407E"/>
    <w:rPr>
      <w:rFonts w:ascii="Microsoft JhengHei" w:eastAsia="Microsoft JhengHei" w:hAnsi="Microsoft JhengHei"/>
      <w:b/>
      <w:kern w:val="2"/>
      <w:sz w:val="28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0410C4"/>
    <w:pPr>
      <w:ind w:left="720"/>
    </w:pPr>
    <w:rPr>
      <w:rFonts w:ascii="Calibri" w:hAnsi="Calibri"/>
      <w:sz w:val="20"/>
      <w:szCs w:val="20"/>
    </w:rPr>
  </w:style>
  <w:style w:type="character" w:customStyle="1" w:styleId="B0">
    <w:name w:val="樣式B 字元"/>
    <w:link w:val="B"/>
    <w:rsid w:val="0053675F"/>
    <w:rPr>
      <w:rFonts w:ascii="Microsoft JhengHei" w:eastAsia="Microsoft JhengHei" w:hAnsi="Microsoft JhengHei"/>
      <w:b/>
      <w:kern w:val="2"/>
      <w:sz w:val="28"/>
      <w:szCs w:val="28"/>
    </w:rPr>
  </w:style>
  <w:style w:type="paragraph" w:styleId="TOC6">
    <w:name w:val="toc 6"/>
    <w:basedOn w:val="Normal"/>
    <w:next w:val="Normal"/>
    <w:autoRedefine/>
    <w:uiPriority w:val="39"/>
    <w:unhideWhenUsed/>
    <w:rsid w:val="000410C4"/>
    <w:pPr>
      <w:ind w:left="96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410C4"/>
    <w:pPr>
      <w:ind w:left="120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410C4"/>
    <w:pPr>
      <w:ind w:left="144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410C4"/>
    <w:pPr>
      <w:ind w:left="1680"/>
    </w:pPr>
    <w:rPr>
      <w:rFonts w:ascii="Calibri" w:hAnsi="Calibri"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D023F8"/>
    <w:pPr>
      <w:widowControl w:val="0"/>
      <w:autoSpaceDE w:val="0"/>
      <w:autoSpaceDN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023F8"/>
    <w:pPr>
      <w:autoSpaceDE w:val="0"/>
      <w:autoSpaceDN w:val="0"/>
    </w:pPr>
    <w:rPr>
      <w:rFonts w:eastAsia="Times New Roman"/>
      <w:kern w:val="0"/>
      <w:sz w:val="22"/>
      <w:szCs w:val="22"/>
      <w:lang w:val="zh-TW" w:bidi="zh-TW"/>
    </w:rPr>
  </w:style>
  <w:style w:type="table" w:customStyle="1" w:styleId="TableNormal10">
    <w:name w:val="Table Normal1"/>
    <w:uiPriority w:val="2"/>
    <w:semiHidden/>
    <w:unhideWhenUsed/>
    <w:qFormat/>
    <w:rsid w:val="002F0AFB"/>
    <w:pPr>
      <w:widowControl w:val="0"/>
      <w:autoSpaceDE w:val="0"/>
      <w:autoSpaceDN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496B53"/>
    <w:pPr>
      <w:widowControl w:val="0"/>
      <w:autoSpaceDE w:val="0"/>
      <w:autoSpaceDN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1">
    <w:name w:val="Grid Table 1 Light Accent 1"/>
    <w:basedOn w:val="TableNormal"/>
    <w:uiPriority w:val="46"/>
    <w:rsid w:val="00436707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1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29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22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6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3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9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82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9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pu.edu.tw/englis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95F83E8-3588-B347-9629-139D5624340B}">
  <we:reference id="wa200001011" version="1.2.0.0" store="zh-TW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019495-0953-420F-B8E1-223853C21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Links>
    <vt:vector size="48" baseType="variant">
      <vt:variant>
        <vt:i4>1835026</vt:i4>
      </vt:variant>
      <vt:variant>
        <vt:i4>21</vt:i4>
      </vt:variant>
      <vt:variant>
        <vt:i4>0</vt:i4>
      </vt:variant>
      <vt:variant>
        <vt:i4>5</vt:i4>
      </vt:variant>
      <vt:variant>
        <vt:lpwstr>http://activity.pu.edu.tw/actnews/content.php?Sn=235</vt:lpwstr>
      </vt:variant>
      <vt:variant>
        <vt:lpwstr/>
      </vt:variant>
      <vt:variant>
        <vt:i4>1900598</vt:i4>
      </vt:variant>
      <vt:variant>
        <vt:i4>18</vt:i4>
      </vt:variant>
      <vt:variant>
        <vt:i4>0</vt:i4>
      </vt:variant>
      <vt:variant>
        <vt:i4>5</vt:i4>
      </vt:variant>
      <vt:variant>
        <vt:lpwstr>mailto:william814@pu.edu.tw</vt:lpwstr>
      </vt:variant>
      <vt:variant>
        <vt:lpwstr/>
      </vt:variant>
      <vt:variant>
        <vt:i4>2359363</vt:i4>
      </vt:variant>
      <vt:variant>
        <vt:i4>15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4915231</vt:i4>
      </vt:variant>
      <vt:variant>
        <vt:i4>12</vt:i4>
      </vt:variant>
      <vt:variant>
        <vt:i4>0</vt:i4>
      </vt:variant>
      <vt:variant>
        <vt:i4>5</vt:i4>
      </vt:variant>
      <vt:variant>
        <vt:lpwstr>http://www.pu.edu.tw/english/</vt:lpwstr>
      </vt:variant>
      <vt:variant>
        <vt:lpwstr/>
      </vt:variant>
      <vt:variant>
        <vt:i4>2359363</vt:i4>
      </vt:variant>
      <vt:variant>
        <vt:i4>9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1900598</vt:i4>
      </vt:variant>
      <vt:variant>
        <vt:i4>6</vt:i4>
      </vt:variant>
      <vt:variant>
        <vt:i4>0</vt:i4>
      </vt:variant>
      <vt:variant>
        <vt:i4>5</vt:i4>
      </vt:variant>
      <vt:variant>
        <vt:lpwstr>mailto:william814@pu.edu.tw</vt:lpwstr>
      </vt:variant>
      <vt:variant>
        <vt:lpwstr/>
      </vt:variant>
      <vt:variant>
        <vt:i4>2359363</vt:i4>
      </vt:variant>
      <vt:variant>
        <vt:i4>3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4915231</vt:i4>
      </vt:variant>
      <vt:variant>
        <vt:i4>0</vt:i4>
      </vt:variant>
      <vt:variant>
        <vt:i4>0</vt:i4>
      </vt:variant>
      <vt:variant>
        <vt:i4>5</vt:i4>
      </vt:variant>
      <vt:variant>
        <vt:lpwstr>http://www.pu.edu.tw/englis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uhammad Wahyu Islami Pratama Maondu(5011)</cp:lastModifiedBy>
  <cp:revision>12</cp:revision>
  <cp:lastPrinted>2021-10-01T03:17:00Z</cp:lastPrinted>
  <dcterms:created xsi:type="dcterms:W3CDTF">2022-10-07T03:07:00Z</dcterms:created>
  <dcterms:modified xsi:type="dcterms:W3CDTF">2022-10-2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854</vt:lpwstr>
  </property>
  <property fmtid="{D5CDD505-2E9C-101B-9397-08002B2CF9AE}" pid="3" name="grammarly_documentContext">
    <vt:lpwstr>{"goals":[],"domain":"general","emotions":[],"dialect":"australian"}</vt:lpwstr>
  </property>
</Properties>
</file>